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6E668A" w14:textId="77777777" w:rsidR="0072704B" w:rsidRPr="00707293" w:rsidRDefault="0072704B" w:rsidP="0072704B">
      <w:pPr>
        <w:spacing w:after="0" w:line="240" w:lineRule="auto"/>
        <w:rPr>
          <w:rFonts w:cs="Arial"/>
          <w:b/>
          <w:bCs/>
          <w:szCs w:val="24"/>
        </w:rPr>
      </w:pPr>
      <w:bookmarkStart w:id="0" w:name="Contents"/>
      <w:bookmarkEnd w:id="0"/>
      <w:r w:rsidRPr="00707293">
        <w:rPr>
          <w:rFonts w:cs="Arial"/>
          <w:b/>
          <w:bCs/>
          <w:szCs w:val="24"/>
        </w:rPr>
        <w:t>H</w:t>
      </w:r>
      <w:r>
        <w:rPr>
          <w:rFonts w:cs="Arial"/>
          <w:b/>
          <w:bCs/>
          <w:szCs w:val="24"/>
        </w:rPr>
        <w:t xml:space="preserve">OURS OF WORK </w:t>
      </w:r>
      <w:r w:rsidRPr="00707293">
        <w:rPr>
          <w:rFonts w:cs="Arial"/>
          <w:b/>
          <w:bCs/>
          <w:szCs w:val="24"/>
        </w:rPr>
        <w:t>AND ANNUAL LEAVE POLICY</w:t>
      </w:r>
    </w:p>
    <w:p w14:paraId="16607F32" w14:textId="77777777" w:rsidR="0072704B" w:rsidRPr="00F407B6" w:rsidRDefault="0072704B" w:rsidP="0072704B">
      <w:pPr>
        <w:spacing w:after="0" w:line="240" w:lineRule="auto"/>
        <w:rPr>
          <w:rFonts w:cs="Arial"/>
          <w:szCs w:val="24"/>
        </w:rPr>
      </w:pPr>
    </w:p>
    <w:p w14:paraId="0EFC6A72" w14:textId="1391E530" w:rsidR="0072704B" w:rsidRPr="00F407B6" w:rsidRDefault="0072704B" w:rsidP="0072704B">
      <w:pPr>
        <w:spacing w:after="0" w:line="240" w:lineRule="auto"/>
        <w:rPr>
          <w:rFonts w:cs="Arial"/>
          <w:szCs w:val="24"/>
        </w:rPr>
      </w:pPr>
      <w:r w:rsidRPr="00F407B6">
        <w:rPr>
          <w:rFonts w:cs="Arial"/>
          <w:szCs w:val="24"/>
        </w:rPr>
        <w:t>Date policy adopted: 01/04/</w:t>
      </w:r>
      <w:r w:rsidR="005075BF">
        <w:rPr>
          <w:rFonts w:cs="Arial"/>
          <w:szCs w:val="24"/>
        </w:rPr>
        <w:t>20</w:t>
      </w:r>
      <w:r w:rsidRPr="00F407B6">
        <w:rPr>
          <w:rFonts w:cs="Arial"/>
          <w:szCs w:val="24"/>
        </w:rPr>
        <w:t>11</w:t>
      </w:r>
      <w:r>
        <w:rPr>
          <w:rFonts w:cs="Arial"/>
          <w:szCs w:val="24"/>
        </w:rPr>
        <w:t xml:space="preserve"> (Holidays and Annual Leave) 20/12/</w:t>
      </w:r>
      <w:r w:rsidR="005075BF">
        <w:rPr>
          <w:rFonts w:cs="Arial"/>
          <w:szCs w:val="24"/>
        </w:rPr>
        <w:t>20</w:t>
      </w:r>
      <w:r>
        <w:rPr>
          <w:rFonts w:cs="Arial"/>
          <w:szCs w:val="24"/>
        </w:rPr>
        <w:t>18 (Hours of work and flexi-leave)</w:t>
      </w:r>
    </w:p>
    <w:p w14:paraId="048C639F" w14:textId="008050C7" w:rsidR="0072704B" w:rsidRPr="00F407B6" w:rsidRDefault="0072704B" w:rsidP="0072704B">
      <w:pPr>
        <w:spacing w:after="0" w:line="240" w:lineRule="auto"/>
        <w:rPr>
          <w:rFonts w:cs="Arial"/>
          <w:szCs w:val="24"/>
        </w:rPr>
      </w:pPr>
      <w:r w:rsidRPr="00F407B6">
        <w:rPr>
          <w:rFonts w:cs="Arial"/>
          <w:szCs w:val="24"/>
        </w:rPr>
        <w:t xml:space="preserve">Date of last review: </w:t>
      </w:r>
      <w:r w:rsidR="007641E6">
        <w:rPr>
          <w:rFonts w:cs="Arial"/>
          <w:szCs w:val="24"/>
        </w:rPr>
        <w:t>0</w:t>
      </w:r>
      <w:r w:rsidR="00DC642D">
        <w:rPr>
          <w:rFonts w:cs="Arial"/>
          <w:szCs w:val="24"/>
        </w:rPr>
        <w:t>1/</w:t>
      </w:r>
      <w:r w:rsidR="005075BF">
        <w:rPr>
          <w:rFonts w:cs="Arial"/>
          <w:szCs w:val="24"/>
        </w:rPr>
        <w:t>0</w:t>
      </w:r>
      <w:r w:rsidR="007641E6">
        <w:rPr>
          <w:rFonts w:cs="Arial"/>
          <w:szCs w:val="24"/>
        </w:rPr>
        <w:t>6</w:t>
      </w:r>
      <w:r w:rsidR="00DC642D">
        <w:rPr>
          <w:rFonts w:cs="Arial"/>
          <w:szCs w:val="24"/>
        </w:rPr>
        <w:t>/</w:t>
      </w:r>
      <w:r w:rsidR="005075BF">
        <w:rPr>
          <w:rFonts w:cs="Arial"/>
          <w:szCs w:val="24"/>
        </w:rPr>
        <w:t>20</w:t>
      </w:r>
      <w:r w:rsidR="00DC642D">
        <w:rPr>
          <w:rFonts w:cs="Arial"/>
          <w:szCs w:val="24"/>
        </w:rPr>
        <w:t>21</w:t>
      </w:r>
    </w:p>
    <w:p w14:paraId="18D673D3" w14:textId="0A1E3A9C" w:rsidR="0072704B" w:rsidRPr="00F407B6" w:rsidRDefault="0072704B" w:rsidP="0072704B">
      <w:pPr>
        <w:spacing w:after="0" w:line="240" w:lineRule="auto"/>
        <w:rPr>
          <w:rFonts w:cs="Arial"/>
          <w:szCs w:val="24"/>
        </w:rPr>
      </w:pPr>
    </w:p>
    <w:p w14:paraId="0045FF45" w14:textId="77777777" w:rsidR="0098646C" w:rsidRDefault="0098646C" w:rsidP="007A41BA">
      <w:pPr>
        <w:spacing w:after="0" w:line="240" w:lineRule="auto"/>
        <w:rPr>
          <w:rFonts w:cs="Arial"/>
          <w:szCs w:val="24"/>
        </w:rPr>
      </w:pPr>
    </w:p>
    <w:p w14:paraId="05D13502" w14:textId="77777777" w:rsidR="0072704B" w:rsidRPr="00F407B6" w:rsidRDefault="0072704B" w:rsidP="000B1050">
      <w:pPr>
        <w:pStyle w:val="Heading1"/>
      </w:pPr>
      <w:bookmarkStart w:id="1" w:name="_Toc46405677"/>
      <w:r>
        <w:t>Purpose and Scope</w:t>
      </w:r>
      <w:bookmarkEnd w:id="1"/>
    </w:p>
    <w:p w14:paraId="45EB4A32" w14:textId="4D12E5FB" w:rsidR="0072704B" w:rsidRDefault="0072704B" w:rsidP="0072704B">
      <w:pPr>
        <w:spacing w:after="0" w:line="240" w:lineRule="auto"/>
        <w:rPr>
          <w:rFonts w:cs="Arial"/>
          <w:szCs w:val="24"/>
        </w:rPr>
      </w:pPr>
      <w:r>
        <w:rPr>
          <w:rFonts w:cs="Arial"/>
          <w:szCs w:val="24"/>
        </w:rPr>
        <w:t>This Policy sets out the working hours requirements and annual leave and public/privilege holiday entitlements and the basis on which these may be taken for all employees working for t</w:t>
      </w:r>
      <w:r w:rsidRPr="00E03510">
        <w:rPr>
          <w:rFonts w:cs="Arial"/>
          <w:szCs w:val="24"/>
        </w:rPr>
        <w:t>he Ethical Standards Commissioner (ESC)</w:t>
      </w:r>
      <w:r>
        <w:rPr>
          <w:rFonts w:cs="Arial"/>
          <w:szCs w:val="24"/>
        </w:rPr>
        <w:t xml:space="preserve">.  </w:t>
      </w:r>
    </w:p>
    <w:p w14:paraId="3857BA06" w14:textId="77777777" w:rsidR="0072704B" w:rsidRDefault="0072704B" w:rsidP="0072704B">
      <w:pPr>
        <w:spacing w:after="0" w:line="240" w:lineRule="auto"/>
        <w:rPr>
          <w:rFonts w:cs="Arial"/>
          <w:szCs w:val="24"/>
        </w:rPr>
      </w:pPr>
    </w:p>
    <w:p w14:paraId="18884A4E" w14:textId="77777777" w:rsidR="0072704B" w:rsidRDefault="0072704B" w:rsidP="0072704B">
      <w:pPr>
        <w:spacing w:after="0" w:line="240" w:lineRule="auto"/>
        <w:rPr>
          <w:rFonts w:cs="Arial"/>
          <w:szCs w:val="24"/>
        </w:rPr>
      </w:pPr>
      <w:r w:rsidRPr="00BB74DC">
        <w:rPr>
          <w:rFonts w:cs="Arial"/>
          <w:szCs w:val="24"/>
        </w:rPr>
        <w:t>This policy forms part of the contract of employment. Employees should bear in mind that refusal to co-operate in the application of any of our policies or procedures may be treated as misconduct and dealt with under the disciplinary procedures.</w:t>
      </w:r>
    </w:p>
    <w:p w14:paraId="3F9748CF" w14:textId="77777777" w:rsidR="0072704B" w:rsidRDefault="0072704B" w:rsidP="0072704B">
      <w:pPr>
        <w:spacing w:after="0" w:line="240" w:lineRule="auto"/>
        <w:rPr>
          <w:rFonts w:cs="Arial"/>
          <w:szCs w:val="24"/>
        </w:rPr>
      </w:pPr>
    </w:p>
    <w:p w14:paraId="29D10910" w14:textId="3B79DCA8" w:rsidR="0072704B" w:rsidRDefault="00B73AC4" w:rsidP="0072704B">
      <w:pPr>
        <w:spacing w:after="0" w:line="240" w:lineRule="auto"/>
        <w:rPr>
          <w:rFonts w:cs="Arial"/>
          <w:szCs w:val="24"/>
        </w:rPr>
      </w:pPr>
      <w:r w:rsidRPr="00B73AC4">
        <w:rPr>
          <w:rFonts w:cs="Arial"/>
          <w:szCs w:val="24"/>
        </w:rPr>
        <w:t>This policy applies to all employees regardless of working pattern or nature of employment contract. It will not apply to others carrying out work on behalf of ESC (agency staff, contractors etc) who will be governed by the contract under which they have been employed or contracted</w:t>
      </w:r>
      <w:r w:rsidR="0072704B" w:rsidRPr="00BB74DC">
        <w:rPr>
          <w:rFonts w:cs="Arial"/>
          <w:szCs w:val="24"/>
        </w:rPr>
        <w:t>.</w:t>
      </w:r>
    </w:p>
    <w:p w14:paraId="484B030C" w14:textId="3DCEEC05" w:rsidR="00D956D3" w:rsidRDefault="00D956D3" w:rsidP="0072704B">
      <w:pPr>
        <w:spacing w:after="0" w:line="240" w:lineRule="auto"/>
        <w:rPr>
          <w:rFonts w:cs="Arial"/>
          <w:szCs w:val="24"/>
        </w:rPr>
      </w:pPr>
    </w:p>
    <w:p w14:paraId="46415A00" w14:textId="630AD5AE" w:rsidR="00D956D3" w:rsidRDefault="00D956D3" w:rsidP="000B1050">
      <w:pPr>
        <w:pStyle w:val="Heading1"/>
      </w:pPr>
      <w:r>
        <w:t>Policy Statement</w:t>
      </w:r>
    </w:p>
    <w:p w14:paraId="31B45C4A" w14:textId="4D016019" w:rsidR="00D956D3" w:rsidRDefault="00B73AC4" w:rsidP="0072704B">
      <w:pPr>
        <w:spacing w:after="0" w:line="240" w:lineRule="auto"/>
        <w:rPr>
          <w:rFonts w:cs="Arial"/>
          <w:szCs w:val="24"/>
        </w:rPr>
      </w:pPr>
      <w:r>
        <w:rPr>
          <w:rFonts w:cs="Arial"/>
          <w:szCs w:val="24"/>
        </w:rPr>
        <w:t>ESC</w:t>
      </w:r>
      <w:r w:rsidR="00D956D3" w:rsidRPr="00D956D3">
        <w:rPr>
          <w:rFonts w:cs="Arial"/>
          <w:szCs w:val="24"/>
        </w:rPr>
        <w:t xml:space="preserve"> is committed to a culture where employees are not required or expected to work long or excessive hours and where employees are encouraged to take appropriate breaks so that working time is efficient, productive and conducive to good mental health.   </w:t>
      </w:r>
      <w:r>
        <w:rPr>
          <w:rFonts w:cs="Arial"/>
          <w:szCs w:val="24"/>
        </w:rPr>
        <w:t>ESC</w:t>
      </w:r>
      <w:r w:rsidR="00D956D3" w:rsidRPr="00D956D3">
        <w:rPr>
          <w:rFonts w:cs="Arial"/>
          <w:szCs w:val="24"/>
        </w:rPr>
        <w:t xml:space="preserve"> has also made provisions for annual leave and public/privilege holidays. In doing so, legal obligations as an employer </w:t>
      </w:r>
      <w:r w:rsidR="002E7612">
        <w:rPr>
          <w:rFonts w:cs="Arial"/>
          <w:szCs w:val="24"/>
        </w:rPr>
        <w:t xml:space="preserve">have been met </w:t>
      </w:r>
      <w:r w:rsidR="00D956D3" w:rsidRPr="00D956D3">
        <w:rPr>
          <w:rFonts w:cs="Arial"/>
          <w:szCs w:val="24"/>
        </w:rPr>
        <w:t xml:space="preserve">and </w:t>
      </w:r>
      <w:r>
        <w:rPr>
          <w:rFonts w:cs="Arial"/>
          <w:szCs w:val="24"/>
        </w:rPr>
        <w:t>employees</w:t>
      </w:r>
      <w:r w:rsidR="002E7612">
        <w:rPr>
          <w:rFonts w:cs="Arial"/>
          <w:szCs w:val="24"/>
        </w:rPr>
        <w:t xml:space="preserve"> assisted</w:t>
      </w:r>
      <w:r w:rsidR="00D956D3" w:rsidRPr="00D956D3">
        <w:rPr>
          <w:rFonts w:cs="Arial"/>
          <w:szCs w:val="24"/>
        </w:rPr>
        <w:t xml:space="preserve"> </w:t>
      </w:r>
      <w:r w:rsidR="002E7612">
        <w:rPr>
          <w:rFonts w:cs="Arial"/>
          <w:szCs w:val="24"/>
        </w:rPr>
        <w:t>to</w:t>
      </w:r>
      <w:r w:rsidR="00D956D3" w:rsidRPr="00D956D3">
        <w:rPr>
          <w:rFonts w:cs="Arial"/>
          <w:szCs w:val="24"/>
        </w:rPr>
        <w:t xml:space="preserve"> achie</w:t>
      </w:r>
      <w:r w:rsidR="002E7612">
        <w:rPr>
          <w:rFonts w:cs="Arial"/>
          <w:szCs w:val="24"/>
        </w:rPr>
        <w:t>ve</w:t>
      </w:r>
      <w:r w:rsidR="00D956D3" w:rsidRPr="00D956D3">
        <w:rPr>
          <w:rFonts w:cs="Arial"/>
          <w:szCs w:val="24"/>
        </w:rPr>
        <w:t xml:space="preserve"> an appropriate balance between working life and personal commitments.  </w:t>
      </w:r>
      <w:r w:rsidR="002E7612">
        <w:rPr>
          <w:rFonts w:cs="Arial"/>
          <w:szCs w:val="24"/>
        </w:rPr>
        <w:t>T</w:t>
      </w:r>
      <w:r w:rsidR="00D956D3" w:rsidRPr="00D956D3">
        <w:rPr>
          <w:rFonts w:cs="Arial"/>
          <w:szCs w:val="24"/>
        </w:rPr>
        <w:t>he importance of using breaks from work in the form of leave and not working excessive hours in maintaining a mentally healthy lifestyle</w:t>
      </w:r>
      <w:r w:rsidR="002E7612">
        <w:rPr>
          <w:rFonts w:cs="Arial"/>
          <w:szCs w:val="24"/>
        </w:rPr>
        <w:t xml:space="preserve"> is recognised and encouraged</w:t>
      </w:r>
      <w:r w:rsidR="00D956D3" w:rsidRPr="00D956D3">
        <w:rPr>
          <w:rFonts w:cs="Arial"/>
          <w:szCs w:val="24"/>
        </w:rPr>
        <w:t>.</w:t>
      </w:r>
    </w:p>
    <w:p w14:paraId="301F9D8C" w14:textId="47EBD59B" w:rsidR="00B73AC4" w:rsidRDefault="00B73AC4" w:rsidP="0072704B">
      <w:pPr>
        <w:spacing w:after="0" w:line="240" w:lineRule="auto"/>
        <w:rPr>
          <w:rFonts w:cs="Arial"/>
          <w:szCs w:val="24"/>
        </w:rPr>
      </w:pPr>
    </w:p>
    <w:p w14:paraId="053B5A90" w14:textId="77777777" w:rsidR="00452E6A" w:rsidRPr="00452E6A" w:rsidRDefault="00452E6A" w:rsidP="000B1050">
      <w:pPr>
        <w:pStyle w:val="Heading1"/>
      </w:pPr>
      <w:bookmarkStart w:id="2" w:name="_Hlk66445910"/>
      <w:bookmarkStart w:id="3" w:name="_Toc63345782"/>
      <w:bookmarkStart w:id="4" w:name="_Hlk66452349"/>
      <w:r w:rsidRPr="00452E6A">
        <w:t>Implementation, monitoring and review of the policy</w:t>
      </w:r>
    </w:p>
    <w:p w14:paraId="510DEDB9" w14:textId="403C1F55" w:rsidR="00452E6A" w:rsidRPr="00D241AB" w:rsidRDefault="00452E6A" w:rsidP="00452E6A">
      <w:pPr>
        <w:spacing w:after="0" w:line="240" w:lineRule="auto"/>
        <w:rPr>
          <w:rFonts w:cs="Arial"/>
          <w:szCs w:val="24"/>
        </w:rPr>
      </w:pPr>
      <w:bookmarkStart w:id="5" w:name="_Hlk66365131"/>
      <w:r w:rsidRPr="00D241AB">
        <w:rPr>
          <w:rFonts w:cs="Arial"/>
          <w:szCs w:val="24"/>
        </w:rPr>
        <w:t>Overall responsibility for policy implementation</w:t>
      </w:r>
      <w:r>
        <w:rPr>
          <w:rFonts w:cs="Arial"/>
          <w:szCs w:val="24"/>
        </w:rPr>
        <w:t>, monitoring</w:t>
      </w:r>
      <w:r w:rsidRPr="00D241AB">
        <w:rPr>
          <w:rFonts w:cs="Arial"/>
          <w:szCs w:val="24"/>
        </w:rPr>
        <w:t xml:space="preserve"> and review </w:t>
      </w:r>
      <w:r>
        <w:rPr>
          <w:rFonts w:cs="Arial"/>
          <w:szCs w:val="24"/>
        </w:rPr>
        <w:t>lies</w:t>
      </w:r>
      <w:r w:rsidRPr="00D241AB">
        <w:rPr>
          <w:rFonts w:cs="Arial"/>
          <w:szCs w:val="24"/>
        </w:rPr>
        <w:t xml:space="preserve"> with ESC. Everyone </w:t>
      </w:r>
      <w:r>
        <w:rPr>
          <w:rFonts w:cs="Arial"/>
          <w:szCs w:val="24"/>
        </w:rPr>
        <w:t xml:space="preserve">covered by the scope of the policy </w:t>
      </w:r>
      <w:r w:rsidRPr="00D241AB">
        <w:rPr>
          <w:rFonts w:cs="Arial"/>
          <w:szCs w:val="24"/>
        </w:rPr>
        <w:t xml:space="preserve">is obliged to adhere to, and facilitate implementation of the policy.  Appropriate action will be taken to inform all new and existing </w:t>
      </w:r>
      <w:r>
        <w:rPr>
          <w:rFonts w:cs="Arial"/>
          <w:szCs w:val="24"/>
        </w:rPr>
        <w:t>employees and others covered by the scope of the existence of the policy</w:t>
      </w:r>
      <w:r w:rsidRPr="00D241AB">
        <w:rPr>
          <w:rFonts w:cs="Arial"/>
          <w:szCs w:val="24"/>
        </w:rPr>
        <w:t xml:space="preserve"> and their role in </w:t>
      </w:r>
      <w:r>
        <w:rPr>
          <w:rFonts w:cs="Arial"/>
          <w:szCs w:val="24"/>
        </w:rPr>
        <w:t>adhering to it</w:t>
      </w:r>
      <w:r w:rsidRPr="00D241AB">
        <w:rPr>
          <w:rFonts w:cs="Arial"/>
          <w:szCs w:val="24"/>
        </w:rPr>
        <w:t>.</w:t>
      </w:r>
      <w:r>
        <w:rPr>
          <w:rFonts w:cs="Arial"/>
          <w:szCs w:val="24"/>
        </w:rPr>
        <w:t xml:space="preserve">  The policy will be reviewed at such times as legislation or </w:t>
      </w:r>
      <w:r w:rsidRPr="004F0718">
        <w:rPr>
          <w:rFonts w:cs="Arial"/>
          <w:szCs w:val="24"/>
        </w:rPr>
        <w:t>a change to ESC policy position requires it</w:t>
      </w:r>
      <w:r>
        <w:rPr>
          <w:rFonts w:cs="Arial"/>
          <w:szCs w:val="24"/>
        </w:rPr>
        <w:t>.  The policy will be made available to the general public.</w:t>
      </w:r>
    </w:p>
    <w:bookmarkEnd w:id="2"/>
    <w:bookmarkEnd w:id="5"/>
    <w:bookmarkEnd w:id="3"/>
    <w:bookmarkEnd w:id="4"/>
    <w:p w14:paraId="535578D0" w14:textId="77777777" w:rsidR="0072704B" w:rsidRPr="00F407B6" w:rsidRDefault="0072704B" w:rsidP="0072704B">
      <w:pPr>
        <w:spacing w:after="0" w:line="240" w:lineRule="auto"/>
        <w:rPr>
          <w:rFonts w:cs="Arial"/>
          <w:szCs w:val="24"/>
        </w:rPr>
      </w:pPr>
    </w:p>
    <w:p w14:paraId="1108A0C7" w14:textId="5BD9795B" w:rsidR="0072704B" w:rsidRPr="0077226D" w:rsidRDefault="0072704B" w:rsidP="000B1050">
      <w:pPr>
        <w:pStyle w:val="Heading1"/>
      </w:pPr>
      <w:bookmarkStart w:id="6" w:name="_Toc46405678"/>
      <w:r w:rsidRPr="0077226D">
        <w:t>Hours of work</w:t>
      </w:r>
      <w:r w:rsidR="004B75E9">
        <w:t xml:space="preserve"> and annual leave entitlements</w:t>
      </w:r>
      <w:bookmarkEnd w:id="6"/>
    </w:p>
    <w:p w14:paraId="46FDDB87" w14:textId="77777777" w:rsidR="004B75E9" w:rsidRDefault="004B75E9" w:rsidP="0072704B">
      <w:pPr>
        <w:spacing w:after="0" w:line="240" w:lineRule="auto"/>
        <w:rPr>
          <w:rFonts w:cs="Arial"/>
          <w:szCs w:val="24"/>
        </w:rPr>
      </w:pPr>
    </w:p>
    <w:p w14:paraId="0B7B3726" w14:textId="4B04ABF3" w:rsidR="004E19E7" w:rsidRDefault="004E19E7" w:rsidP="004E19E7">
      <w:pPr>
        <w:pStyle w:val="Heading2"/>
      </w:pPr>
      <w:bookmarkStart w:id="7" w:name="_Toc46405679"/>
      <w:r>
        <w:t>Hours of work</w:t>
      </w:r>
      <w:bookmarkEnd w:id="7"/>
    </w:p>
    <w:p w14:paraId="7AE2E7E6" w14:textId="2CB220A5" w:rsidR="004B75E9" w:rsidRDefault="002E7612" w:rsidP="004B75E9">
      <w:pPr>
        <w:spacing w:after="0" w:line="240" w:lineRule="auto"/>
        <w:rPr>
          <w:rFonts w:cs="Arial"/>
          <w:szCs w:val="24"/>
        </w:rPr>
      </w:pPr>
      <w:r>
        <w:rPr>
          <w:rFonts w:cs="Arial"/>
          <w:szCs w:val="24"/>
        </w:rPr>
        <w:t>The</w:t>
      </w:r>
      <w:r w:rsidR="004B75E9">
        <w:rPr>
          <w:rFonts w:cs="Arial"/>
          <w:szCs w:val="24"/>
        </w:rPr>
        <w:t xml:space="preserve"> standard</w:t>
      </w:r>
      <w:r w:rsidR="00D956D3">
        <w:rPr>
          <w:rFonts w:cs="Arial"/>
          <w:szCs w:val="24"/>
        </w:rPr>
        <w:t xml:space="preserve"> full-time</w:t>
      </w:r>
      <w:r w:rsidR="004B75E9">
        <w:rPr>
          <w:rFonts w:cs="Arial"/>
          <w:szCs w:val="24"/>
        </w:rPr>
        <w:t xml:space="preserve"> working week is 37 hours</w:t>
      </w:r>
      <w:r w:rsidR="00831B51">
        <w:rPr>
          <w:rFonts w:cs="Arial"/>
          <w:szCs w:val="24"/>
        </w:rPr>
        <w:t xml:space="preserve"> and the normal office opening hours are Monday – </w:t>
      </w:r>
      <w:r w:rsidR="00831B51" w:rsidRPr="00D956D3">
        <w:rPr>
          <w:rFonts w:cs="Arial"/>
          <w:szCs w:val="24"/>
        </w:rPr>
        <w:t>Friday 09.00 to 17.00.</w:t>
      </w:r>
    </w:p>
    <w:p w14:paraId="763550C1" w14:textId="77777777" w:rsidR="00D956D3" w:rsidRDefault="00D956D3" w:rsidP="004B75E9">
      <w:pPr>
        <w:spacing w:after="0" w:line="240" w:lineRule="auto"/>
        <w:rPr>
          <w:rFonts w:cs="Arial"/>
          <w:szCs w:val="24"/>
        </w:rPr>
      </w:pPr>
    </w:p>
    <w:p w14:paraId="026A7212" w14:textId="6D0F993A" w:rsidR="004B75E9" w:rsidRDefault="002E7612" w:rsidP="004B75E9">
      <w:pPr>
        <w:spacing w:after="0" w:line="240" w:lineRule="auto"/>
        <w:rPr>
          <w:rFonts w:cs="Arial"/>
          <w:szCs w:val="24"/>
        </w:rPr>
      </w:pPr>
      <w:r>
        <w:rPr>
          <w:rFonts w:cs="Arial"/>
          <w:szCs w:val="24"/>
        </w:rPr>
        <w:lastRenderedPageBreak/>
        <w:t>Employees</w:t>
      </w:r>
      <w:r w:rsidR="0029768D">
        <w:rPr>
          <w:rFonts w:cs="Arial"/>
          <w:szCs w:val="24"/>
        </w:rPr>
        <w:t>’</w:t>
      </w:r>
      <w:r w:rsidR="00D956D3" w:rsidRPr="00D956D3">
        <w:rPr>
          <w:rFonts w:cs="Arial"/>
          <w:szCs w:val="24"/>
        </w:rPr>
        <w:t xml:space="preserve"> specific hours of work and working pattern are set out in </w:t>
      </w:r>
      <w:r>
        <w:rPr>
          <w:rFonts w:cs="Arial"/>
          <w:szCs w:val="24"/>
        </w:rPr>
        <w:t>the</w:t>
      </w:r>
      <w:r w:rsidR="00D956D3" w:rsidRPr="00D956D3">
        <w:rPr>
          <w:rFonts w:cs="Arial"/>
          <w:szCs w:val="24"/>
        </w:rPr>
        <w:t xml:space="preserve"> contract of employment which may be amended from time to time</w:t>
      </w:r>
      <w:r w:rsidR="00D956D3">
        <w:rPr>
          <w:rFonts w:cs="Arial"/>
          <w:szCs w:val="24"/>
        </w:rPr>
        <w:t>.</w:t>
      </w:r>
    </w:p>
    <w:p w14:paraId="0BEEBC48" w14:textId="77777777" w:rsidR="00D956D3" w:rsidRDefault="00D956D3" w:rsidP="004B75E9">
      <w:pPr>
        <w:spacing w:after="0" w:line="240" w:lineRule="auto"/>
        <w:rPr>
          <w:rFonts w:cs="Arial"/>
          <w:szCs w:val="24"/>
        </w:rPr>
      </w:pPr>
    </w:p>
    <w:p w14:paraId="1DE11459" w14:textId="0C2E2B18" w:rsidR="00B17736" w:rsidRPr="0077226D" w:rsidRDefault="00B17736" w:rsidP="00B17736">
      <w:pPr>
        <w:spacing w:after="0" w:line="240" w:lineRule="auto"/>
        <w:rPr>
          <w:rFonts w:cs="Arial"/>
          <w:szCs w:val="24"/>
        </w:rPr>
      </w:pPr>
      <w:r w:rsidRPr="0077226D">
        <w:rPr>
          <w:rFonts w:cs="Arial"/>
          <w:szCs w:val="24"/>
        </w:rPr>
        <w:t xml:space="preserve">The </w:t>
      </w:r>
      <w:r>
        <w:rPr>
          <w:rFonts w:cs="Arial"/>
          <w:szCs w:val="24"/>
        </w:rPr>
        <w:t xml:space="preserve">Corporate </w:t>
      </w:r>
      <w:r w:rsidR="000B1050">
        <w:rPr>
          <w:rFonts w:cs="Arial"/>
          <w:szCs w:val="24"/>
        </w:rPr>
        <w:t>S</w:t>
      </w:r>
      <w:r>
        <w:rPr>
          <w:rFonts w:cs="Arial"/>
          <w:szCs w:val="24"/>
        </w:rPr>
        <w:t xml:space="preserve">ervices </w:t>
      </w:r>
      <w:r w:rsidR="000B1050">
        <w:rPr>
          <w:rFonts w:cs="Arial"/>
          <w:szCs w:val="24"/>
        </w:rPr>
        <w:t>T</w:t>
      </w:r>
      <w:r>
        <w:rPr>
          <w:rFonts w:cs="Arial"/>
          <w:szCs w:val="24"/>
        </w:rPr>
        <w:t>eam</w:t>
      </w:r>
      <w:r w:rsidRPr="0077226D">
        <w:rPr>
          <w:rFonts w:cs="Arial"/>
          <w:szCs w:val="24"/>
        </w:rPr>
        <w:t xml:space="preserve"> will provide </w:t>
      </w:r>
      <w:r>
        <w:rPr>
          <w:rFonts w:cs="Arial"/>
          <w:szCs w:val="24"/>
        </w:rPr>
        <w:t>employees</w:t>
      </w:r>
      <w:r w:rsidRPr="0077226D">
        <w:rPr>
          <w:rFonts w:cs="Arial"/>
          <w:szCs w:val="24"/>
        </w:rPr>
        <w:t xml:space="preserve"> with details of </w:t>
      </w:r>
      <w:r>
        <w:rPr>
          <w:rFonts w:cs="Arial"/>
          <w:szCs w:val="24"/>
        </w:rPr>
        <w:t>their</w:t>
      </w:r>
      <w:r w:rsidRPr="0077226D">
        <w:rPr>
          <w:rFonts w:cs="Arial"/>
          <w:szCs w:val="24"/>
        </w:rPr>
        <w:t xml:space="preserve"> working hours:</w:t>
      </w:r>
    </w:p>
    <w:p w14:paraId="5ED64E7B" w14:textId="2DEDC0C7" w:rsidR="00B17736" w:rsidRPr="00B17736" w:rsidRDefault="00B17736" w:rsidP="00B17736">
      <w:pPr>
        <w:pStyle w:val="ListParagraph"/>
        <w:numPr>
          <w:ilvl w:val="0"/>
          <w:numId w:val="45"/>
        </w:numPr>
        <w:spacing w:after="0" w:line="240" w:lineRule="auto"/>
        <w:rPr>
          <w:rFonts w:cs="Arial"/>
          <w:szCs w:val="24"/>
        </w:rPr>
      </w:pPr>
      <w:r w:rsidRPr="00B17736">
        <w:rPr>
          <w:rFonts w:cs="Arial"/>
          <w:szCs w:val="24"/>
        </w:rPr>
        <w:t>when employment begins</w:t>
      </w:r>
      <w:r>
        <w:rPr>
          <w:rFonts w:cs="Arial"/>
          <w:szCs w:val="24"/>
        </w:rPr>
        <w:t>;</w:t>
      </w:r>
      <w:r w:rsidRPr="00B17736">
        <w:rPr>
          <w:rFonts w:cs="Arial"/>
          <w:szCs w:val="24"/>
        </w:rPr>
        <w:t xml:space="preserve"> </w:t>
      </w:r>
    </w:p>
    <w:p w14:paraId="5E8DAEB5" w14:textId="15094B9E" w:rsidR="00B17736" w:rsidRPr="00B17736" w:rsidRDefault="00B17736" w:rsidP="00B17736">
      <w:pPr>
        <w:pStyle w:val="ListParagraph"/>
        <w:numPr>
          <w:ilvl w:val="0"/>
          <w:numId w:val="45"/>
        </w:numPr>
        <w:spacing w:after="0" w:line="240" w:lineRule="auto"/>
        <w:rPr>
          <w:rFonts w:cs="Arial"/>
          <w:szCs w:val="24"/>
        </w:rPr>
      </w:pPr>
      <w:r w:rsidRPr="00B17736">
        <w:rPr>
          <w:rFonts w:cs="Arial"/>
          <w:szCs w:val="24"/>
        </w:rPr>
        <w:t>annually in April</w:t>
      </w:r>
      <w:r>
        <w:rPr>
          <w:rFonts w:cs="Arial"/>
          <w:szCs w:val="24"/>
        </w:rPr>
        <w:t>;</w:t>
      </w:r>
      <w:r w:rsidRPr="00B17736">
        <w:rPr>
          <w:rFonts w:cs="Arial"/>
          <w:szCs w:val="24"/>
        </w:rPr>
        <w:t xml:space="preserve"> or </w:t>
      </w:r>
    </w:p>
    <w:p w14:paraId="58DC3DAB" w14:textId="21B95053" w:rsidR="00B17736" w:rsidRPr="00B17736" w:rsidRDefault="00B17736" w:rsidP="00B17736">
      <w:pPr>
        <w:pStyle w:val="ListParagraph"/>
        <w:numPr>
          <w:ilvl w:val="0"/>
          <w:numId w:val="45"/>
        </w:numPr>
        <w:spacing w:after="0" w:line="240" w:lineRule="auto"/>
        <w:rPr>
          <w:rFonts w:cs="Arial"/>
          <w:szCs w:val="24"/>
        </w:rPr>
      </w:pPr>
      <w:r w:rsidRPr="00B17736">
        <w:rPr>
          <w:rFonts w:cs="Arial"/>
          <w:szCs w:val="24"/>
        </w:rPr>
        <w:t>when there is a change to terms and conditions</w:t>
      </w:r>
      <w:r>
        <w:rPr>
          <w:rFonts w:cs="Arial"/>
          <w:szCs w:val="24"/>
        </w:rPr>
        <w:t>.</w:t>
      </w:r>
    </w:p>
    <w:p w14:paraId="61BBB319" w14:textId="77777777" w:rsidR="004B75E9" w:rsidRDefault="004B75E9" w:rsidP="004B75E9">
      <w:pPr>
        <w:spacing w:after="0" w:line="240" w:lineRule="auto"/>
        <w:rPr>
          <w:rFonts w:cs="Arial"/>
          <w:szCs w:val="24"/>
        </w:rPr>
      </w:pPr>
    </w:p>
    <w:p w14:paraId="578A43AC" w14:textId="2C909D81" w:rsidR="004B75E9" w:rsidRDefault="004B75E9" w:rsidP="004B75E9">
      <w:pPr>
        <w:pStyle w:val="Heading2"/>
      </w:pPr>
      <w:bookmarkStart w:id="8" w:name="_Toc46405680"/>
      <w:r>
        <w:t>Annual leave entitlement</w:t>
      </w:r>
      <w:bookmarkEnd w:id="8"/>
    </w:p>
    <w:p w14:paraId="3239F16A" w14:textId="2729A63E" w:rsidR="00D956D3" w:rsidRDefault="002E7612" w:rsidP="004B75E9">
      <w:pPr>
        <w:spacing w:after="0" w:line="240" w:lineRule="auto"/>
        <w:rPr>
          <w:rFonts w:cs="Arial"/>
          <w:szCs w:val="24"/>
        </w:rPr>
      </w:pPr>
      <w:r>
        <w:rPr>
          <w:rFonts w:cs="Arial"/>
          <w:szCs w:val="24"/>
        </w:rPr>
        <w:t>The</w:t>
      </w:r>
      <w:r w:rsidR="00D956D3" w:rsidRPr="00D956D3">
        <w:rPr>
          <w:rFonts w:cs="Arial"/>
          <w:szCs w:val="24"/>
        </w:rPr>
        <w:t xml:space="preserve"> annual leave year runs from 1 April to 31 March.</w:t>
      </w:r>
    </w:p>
    <w:p w14:paraId="3BBB8594" w14:textId="77777777" w:rsidR="00D956D3" w:rsidRDefault="00D956D3" w:rsidP="004B75E9">
      <w:pPr>
        <w:spacing w:after="0" w:line="240" w:lineRule="auto"/>
        <w:rPr>
          <w:rFonts w:cs="Arial"/>
          <w:szCs w:val="24"/>
        </w:rPr>
      </w:pPr>
    </w:p>
    <w:p w14:paraId="1C72C0AA" w14:textId="170EAE24" w:rsidR="004B75E9" w:rsidRPr="00F407B6" w:rsidRDefault="004B75E9" w:rsidP="004B75E9">
      <w:pPr>
        <w:spacing w:after="0" w:line="240" w:lineRule="auto"/>
        <w:rPr>
          <w:rFonts w:cs="Arial"/>
          <w:szCs w:val="24"/>
        </w:rPr>
      </w:pPr>
      <w:r w:rsidRPr="00F407B6">
        <w:rPr>
          <w:rFonts w:cs="Arial"/>
          <w:szCs w:val="24"/>
        </w:rPr>
        <w:t xml:space="preserve">All employees are entitled to paid annual leave and public/privilege holidays. The Working Time </w:t>
      </w:r>
      <w:r w:rsidR="0091603F">
        <w:rPr>
          <w:rFonts w:cs="Arial"/>
          <w:szCs w:val="24"/>
        </w:rPr>
        <w:t>Regulations</w:t>
      </w:r>
      <w:r w:rsidRPr="00F407B6">
        <w:rPr>
          <w:rFonts w:cs="Arial"/>
          <w:szCs w:val="24"/>
        </w:rPr>
        <w:t xml:space="preserve"> set a ‘minimum’ lawful holiday entitlement which is currently 28 days (5.6 weeks; pro-rated to weekly contractual hours) each year, inclusive of up to eight public holidays.   </w:t>
      </w:r>
    </w:p>
    <w:p w14:paraId="7955EE34" w14:textId="77777777" w:rsidR="004B75E9" w:rsidRPr="00F407B6" w:rsidRDefault="004B75E9" w:rsidP="004B75E9">
      <w:pPr>
        <w:spacing w:after="0" w:line="240" w:lineRule="auto"/>
        <w:rPr>
          <w:rFonts w:cs="Arial"/>
          <w:szCs w:val="24"/>
        </w:rPr>
      </w:pPr>
    </w:p>
    <w:p w14:paraId="3B96369D" w14:textId="77777777" w:rsidR="001D7C8E" w:rsidRDefault="004B75E9" w:rsidP="004B75E9">
      <w:pPr>
        <w:spacing w:after="0" w:line="240" w:lineRule="auto"/>
        <w:rPr>
          <w:rFonts w:cs="Arial"/>
          <w:szCs w:val="24"/>
        </w:rPr>
      </w:pPr>
      <w:r w:rsidRPr="00F407B6">
        <w:rPr>
          <w:rFonts w:cs="Arial"/>
          <w:szCs w:val="24"/>
        </w:rPr>
        <w:t>New employees are entitled to an annual leave allowance of 25 days, with one day added in each following leave year up to the maximum entitlement of 30 days.</w:t>
      </w:r>
      <w:r w:rsidR="001D7C8E" w:rsidRPr="001D7C8E">
        <w:rPr>
          <w:rFonts w:cs="Arial"/>
          <w:szCs w:val="24"/>
        </w:rPr>
        <w:t xml:space="preserve"> </w:t>
      </w:r>
    </w:p>
    <w:p w14:paraId="5673A90C" w14:textId="77777777" w:rsidR="001D7C8E" w:rsidRDefault="001D7C8E" w:rsidP="004B75E9">
      <w:pPr>
        <w:spacing w:after="0" w:line="240" w:lineRule="auto"/>
        <w:rPr>
          <w:rFonts w:cs="Arial"/>
          <w:szCs w:val="24"/>
        </w:rPr>
      </w:pPr>
    </w:p>
    <w:p w14:paraId="70A046C9" w14:textId="1414CFF2" w:rsidR="004B75E9" w:rsidRDefault="001D7C8E" w:rsidP="004B75E9">
      <w:pPr>
        <w:spacing w:after="0" w:line="240" w:lineRule="auto"/>
        <w:rPr>
          <w:rFonts w:cs="Arial"/>
          <w:szCs w:val="24"/>
        </w:rPr>
      </w:pPr>
      <w:r w:rsidRPr="00F407B6">
        <w:rPr>
          <w:rFonts w:cs="Arial"/>
          <w:szCs w:val="24"/>
        </w:rPr>
        <w:t xml:space="preserve">If employment with </w:t>
      </w:r>
      <w:r w:rsidR="00B73AC4">
        <w:rPr>
          <w:rFonts w:cs="Arial"/>
          <w:szCs w:val="24"/>
        </w:rPr>
        <w:t>ESC</w:t>
      </w:r>
      <w:r w:rsidRPr="00F407B6">
        <w:rPr>
          <w:rFonts w:cs="Arial"/>
          <w:szCs w:val="24"/>
        </w:rPr>
        <w:t xml:space="preserve"> begins or ends part-way through an annual leave year, the annual leave entitlement will be apportioned at the rate of 1/365th for each completed calendar day of service during that leave year, rounded up to the nearest half day as appropriate. </w:t>
      </w:r>
    </w:p>
    <w:p w14:paraId="59F75D55" w14:textId="01C46617" w:rsidR="001B08D6" w:rsidRDefault="001B08D6" w:rsidP="004B75E9">
      <w:pPr>
        <w:spacing w:after="0" w:line="240" w:lineRule="auto"/>
        <w:rPr>
          <w:rFonts w:cs="Arial"/>
          <w:szCs w:val="24"/>
        </w:rPr>
      </w:pPr>
    </w:p>
    <w:p w14:paraId="668D3C85" w14:textId="66C9926E" w:rsidR="001B08D6" w:rsidRPr="00F407B6" w:rsidRDefault="001B08D6" w:rsidP="004B75E9">
      <w:pPr>
        <w:spacing w:after="0" w:line="240" w:lineRule="auto"/>
        <w:rPr>
          <w:rFonts w:cs="Arial"/>
          <w:szCs w:val="24"/>
        </w:rPr>
      </w:pPr>
      <w:r w:rsidRPr="00F407B6">
        <w:rPr>
          <w:rFonts w:cs="Arial"/>
          <w:szCs w:val="24"/>
        </w:rPr>
        <w:t>Employees are entitled to 11.5 public and privilege holidays each year. Currently, the office closes at Easter and over the Festive period. Employees will be notified of the dates on which the office will close at the beginning of each leave year. Any remaining balance will be added to each employee’s annual leave allowance.</w:t>
      </w:r>
    </w:p>
    <w:p w14:paraId="4FC87DA3" w14:textId="77777777" w:rsidR="004B75E9" w:rsidRPr="00F407B6" w:rsidRDefault="004B75E9" w:rsidP="004B75E9">
      <w:pPr>
        <w:spacing w:after="0" w:line="240" w:lineRule="auto"/>
        <w:rPr>
          <w:rFonts w:cs="Arial"/>
          <w:szCs w:val="24"/>
        </w:rPr>
      </w:pPr>
    </w:p>
    <w:p w14:paraId="5988B05A" w14:textId="36546C35" w:rsidR="004B75E9" w:rsidRDefault="004B75E9" w:rsidP="004B75E9">
      <w:pPr>
        <w:spacing w:after="0" w:line="240" w:lineRule="auto"/>
        <w:rPr>
          <w:rFonts w:cs="Arial"/>
          <w:szCs w:val="24"/>
        </w:rPr>
      </w:pPr>
      <w:r w:rsidRPr="00F407B6">
        <w:rPr>
          <w:rFonts w:cs="Arial"/>
          <w:szCs w:val="24"/>
        </w:rPr>
        <w:t xml:space="preserve">Employees working part time are entitled to annual leave and public/privilege holidays on a pro-rata basis. </w:t>
      </w:r>
    </w:p>
    <w:p w14:paraId="5FC80B23" w14:textId="18602E69" w:rsidR="0091603F" w:rsidRDefault="0091603F" w:rsidP="004B75E9">
      <w:pPr>
        <w:spacing w:after="0" w:line="240" w:lineRule="auto"/>
        <w:rPr>
          <w:rFonts w:cs="Arial"/>
          <w:szCs w:val="24"/>
        </w:rPr>
      </w:pPr>
    </w:p>
    <w:p w14:paraId="3CE12CD0" w14:textId="277EC204" w:rsidR="0091603F" w:rsidRDefault="0091603F" w:rsidP="004B75E9">
      <w:pPr>
        <w:spacing w:after="0" w:line="240" w:lineRule="auto"/>
        <w:rPr>
          <w:rFonts w:cs="Arial"/>
          <w:szCs w:val="24"/>
        </w:rPr>
      </w:pPr>
      <w:r w:rsidRPr="0091603F">
        <w:rPr>
          <w:rFonts w:cs="Arial"/>
          <w:szCs w:val="24"/>
        </w:rPr>
        <w:t>Employees on annualised hours contracts have their annual leave and public/privilege holiday entitlement deducted from their contracted hours; the balance being the hours that must be worked in the period.</w:t>
      </w:r>
    </w:p>
    <w:p w14:paraId="62D296A1" w14:textId="77336DD3" w:rsidR="00831B51" w:rsidRDefault="00831B51" w:rsidP="004B75E9">
      <w:pPr>
        <w:spacing w:after="0" w:line="240" w:lineRule="auto"/>
        <w:rPr>
          <w:rFonts w:cs="Arial"/>
          <w:szCs w:val="24"/>
        </w:rPr>
      </w:pPr>
    </w:p>
    <w:p w14:paraId="7434C113" w14:textId="6B3E7DD8" w:rsidR="00831B51" w:rsidRPr="00F407B6" w:rsidRDefault="00831B51" w:rsidP="004B75E9">
      <w:pPr>
        <w:spacing w:after="0" w:line="240" w:lineRule="auto"/>
        <w:rPr>
          <w:rFonts w:cs="Arial"/>
          <w:szCs w:val="24"/>
        </w:rPr>
      </w:pPr>
      <w:r w:rsidRPr="00831B51">
        <w:rPr>
          <w:rFonts w:cs="Arial"/>
          <w:szCs w:val="24"/>
        </w:rPr>
        <w:t>Where an employee routinely works irregular hours or does not have contracted or normal hours of work, their entitlement will be calculated on the basis of actual hours worked over the 12 months worked preceding their period of leave.</w:t>
      </w:r>
    </w:p>
    <w:p w14:paraId="6BE25A3D" w14:textId="77777777" w:rsidR="004B75E9" w:rsidRPr="00F407B6" w:rsidRDefault="004B75E9" w:rsidP="004B75E9">
      <w:pPr>
        <w:spacing w:after="0" w:line="240" w:lineRule="auto"/>
        <w:rPr>
          <w:rFonts w:cs="Arial"/>
          <w:szCs w:val="24"/>
        </w:rPr>
      </w:pPr>
    </w:p>
    <w:p w14:paraId="7200B3FC" w14:textId="77777777" w:rsidR="00D55F52" w:rsidRPr="00D55F52" w:rsidRDefault="00D55F52" w:rsidP="000B1050">
      <w:pPr>
        <w:pStyle w:val="Heading1"/>
      </w:pPr>
      <w:bookmarkStart w:id="9" w:name="_Hlk71127609"/>
      <w:r w:rsidRPr="00D55F52">
        <w:t>Flexible Working Hours (Flexi-time)</w:t>
      </w:r>
    </w:p>
    <w:p w14:paraId="2005CD26" w14:textId="22C25327" w:rsidR="00D55F52" w:rsidRPr="00D55F52" w:rsidRDefault="00D55F52" w:rsidP="00D55F52">
      <w:r w:rsidRPr="00D55F52">
        <w:t xml:space="preserve">For </w:t>
      </w:r>
      <w:r>
        <w:t>employees</w:t>
      </w:r>
      <w:r w:rsidRPr="00D55F52">
        <w:t xml:space="preserve"> working on </w:t>
      </w:r>
      <w:r>
        <w:t>standard full-time</w:t>
      </w:r>
      <w:r w:rsidRPr="00D55F52">
        <w:t xml:space="preserve"> </w:t>
      </w:r>
      <w:r w:rsidR="001736BD">
        <w:t xml:space="preserve">or part-time </w:t>
      </w:r>
      <w:r w:rsidRPr="00D55F52">
        <w:t>contract</w:t>
      </w:r>
      <w:r w:rsidR="001736BD">
        <w:t>s</w:t>
      </w:r>
      <w:r w:rsidRPr="00D55F52">
        <w:t>, a system of flexi-time working</w:t>
      </w:r>
      <w:r>
        <w:t xml:space="preserve"> is in operation</w:t>
      </w:r>
      <w:r w:rsidRPr="00D55F52">
        <w:t xml:space="preserve">. This </w:t>
      </w:r>
      <w:r>
        <w:t xml:space="preserve">provides a degree of flexibility within the </w:t>
      </w:r>
      <w:r w:rsidRPr="00D55F52">
        <w:t xml:space="preserve">contracted hours over a </w:t>
      </w:r>
      <w:bookmarkEnd w:id="9"/>
      <w:r w:rsidRPr="00D55F52">
        <w:t>longer daily timeframe</w:t>
      </w:r>
      <w:r>
        <w:t>, and opportunity to work weekend days if preferred and as long as this is agreed in advance</w:t>
      </w:r>
      <w:r w:rsidRPr="00D55F52">
        <w:t xml:space="preserve">. This does not apply to </w:t>
      </w:r>
      <w:r w:rsidR="009D746D">
        <w:t>employees</w:t>
      </w:r>
      <w:r w:rsidRPr="00D55F52">
        <w:t xml:space="preserve"> working on zero hours or annualised hours contracts. For more information about these contracts please contact the </w:t>
      </w:r>
      <w:r>
        <w:t>Corporate Services Team</w:t>
      </w:r>
      <w:r w:rsidRPr="00D55F52">
        <w:t>.</w:t>
      </w:r>
    </w:p>
    <w:p w14:paraId="01DE1CD9" w14:textId="0D9463C1" w:rsidR="00D55F52" w:rsidRDefault="00700AC1" w:rsidP="008B064A">
      <w:r>
        <w:t>Employees</w:t>
      </w:r>
      <w:r w:rsidR="00D55F52" w:rsidRPr="00D55F52">
        <w:t xml:space="preserve"> must</w:t>
      </w:r>
      <w:r w:rsidR="009D746D">
        <w:t xml:space="preserve"> communicate </w:t>
      </w:r>
      <w:r w:rsidR="00D55F52" w:rsidRPr="00D55F52">
        <w:t xml:space="preserve">to ensure </w:t>
      </w:r>
      <w:r>
        <w:t>that office cover is provided</w:t>
      </w:r>
      <w:r w:rsidR="00D55F52" w:rsidRPr="00D55F52">
        <w:t xml:space="preserve"> during normal opening hours which are Monday to Friday, between 09.00 and 17.00. </w:t>
      </w:r>
      <w:bookmarkStart w:id="10" w:name="_Hlk71127729"/>
      <w:r w:rsidR="00D55F52" w:rsidRPr="00D55F52">
        <w:t xml:space="preserve">Each </w:t>
      </w:r>
      <w:r>
        <w:t>function</w:t>
      </w:r>
      <w:r w:rsidR="00D55F52" w:rsidRPr="00D55F52">
        <w:t xml:space="preserve">, </w:t>
      </w:r>
      <w:r w:rsidR="00B95AF6">
        <w:t>e</w:t>
      </w:r>
      <w:r w:rsidR="00D55F52" w:rsidRPr="00D55F52">
        <w:t>.</w:t>
      </w:r>
      <w:r w:rsidR="00B95AF6">
        <w:t>g</w:t>
      </w:r>
      <w:r w:rsidR="00D55F52" w:rsidRPr="00D55F52">
        <w:t xml:space="preserve">. </w:t>
      </w:r>
      <w:r w:rsidR="00003617">
        <w:t>standards</w:t>
      </w:r>
      <w:r w:rsidR="00D55F52" w:rsidRPr="00D55F52">
        <w:t xml:space="preserve">, appointments and </w:t>
      </w:r>
      <w:r w:rsidR="00A8446B">
        <w:t>c</w:t>
      </w:r>
      <w:r w:rsidR="00003617">
        <w:t>orporate services</w:t>
      </w:r>
      <w:bookmarkEnd w:id="10"/>
      <w:r w:rsidR="00D55F52" w:rsidRPr="00D55F52">
        <w:t xml:space="preserve">, </w:t>
      </w:r>
      <w:bookmarkStart w:id="11" w:name="_Hlk71283834"/>
      <w:r w:rsidR="00607B29">
        <w:t>should have</w:t>
      </w:r>
      <w:r w:rsidR="00D55F52" w:rsidRPr="00D55F52">
        <w:t xml:space="preserve"> </w:t>
      </w:r>
      <w:r>
        <w:t>adequate cover</w:t>
      </w:r>
      <w:bookmarkEnd w:id="11"/>
      <w:r w:rsidR="00D55F52" w:rsidRPr="00D55F52">
        <w:t>. Members of the</w:t>
      </w:r>
      <w:r w:rsidR="009D746D">
        <w:t xml:space="preserve"> Senior</w:t>
      </w:r>
      <w:r w:rsidR="00D55F52" w:rsidRPr="00D55F52">
        <w:t xml:space="preserve"> Management Team must also consider whether there is adequate management cover in place.</w:t>
      </w:r>
      <w:r w:rsidR="009D746D">
        <w:t xml:space="preserve">  </w:t>
      </w:r>
      <w:r w:rsidR="009D746D">
        <w:lastRenderedPageBreak/>
        <w:t>This is particularly important if any employee wishes to work a weekend day, in place of a weekday.</w:t>
      </w:r>
    </w:p>
    <w:p w14:paraId="2E159F32" w14:textId="13DF26E9" w:rsidR="008B064A" w:rsidRDefault="008B064A" w:rsidP="00134DA0">
      <w:pPr>
        <w:pStyle w:val="Heading2"/>
      </w:pPr>
      <w:bookmarkStart w:id="12" w:name="_Hlk71127853"/>
      <w:r>
        <w:t>Daily Flexitime</w:t>
      </w:r>
    </w:p>
    <w:p w14:paraId="41056CDA" w14:textId="671710EA" w:rsidR="00D55F52" w:rsidRPr="00D55F52" w:rsidRDefault="001449DE" w:rsidP="008B064A">
      <w:r w:rsidRPr="001449DE">
        <w:t>The flexi-time bandwidth operates from 0</w:t>
      </w:r>
      <w:r w:rsidR="00FE5445">
        <w:t>6</w:t>
      </w:r>
      <w:r w:rsidRPr="001449DE">
        <w:t>:</w:t>
      </w:r>
      <w:r>
        <w:t>0</w:t>
      </w:r>
      <w:r w:rsidRPr="001449DE">
        <w:t xml:space="preserve">0 – </w:t>
      </w:r>
      <w:r>
        <w:t>2</w:t>
      </w:r>
      <w:r w:rsidR="00FE5445">
        <w:t>3</w:t>
      </w:r>
      <w:r w:rsidRPr="001449DE">
        <w:t>:</w:t>
      </w:r>
      <w:r>
        <w:t>0</w:t>
      </w:r>
      <w:r w:rsidRPr="001449DE">
        <w:t>0 hours.  Any hours worked prior to 0</w:t>
      </w:r>
      <w:r w:rsidR="00FE5445">
        <w:t>6</w:t>
      </w:r>
      <w:r w:rsidRPr="001449DE">
        <w:t>:</w:t>
      </w:r>
      <w:r>
        <w:t>0</w:t>
      </w:r>
      <w:r w:rsidRPr="001449DE">
        <w:t xml:space="preserve">0 and after </w:t>
      </w:r>
      <w:r>
        <w:t>2</w:t>
      </w:r>
      <w:r w:rsidR="00FE5445">
        <w:t>3</w:t>
      </w:r>
      <w:r w:rsidRPr="001449DE">
        <w:t>:</w:t>
      </w:r>
      <w:r>
        <w:t>0</w:t>
      </w:r>
      <w:r w:rsidRPr="001449DE">
        <w:t xml:space="preserve">0 </w:t>
      </w:r>
      <w:r>
        <w:t>should be</w:t>
      </w:r>
      <w:r w:rsidRPr="001449DE">
        <w:t xml:space="preserve"> agreed in advance </w:t>
      </w:r>
      <w:r>
        <w:t>between employee and</w:t>
      </w:r>
      <w:r w:rsidRPr="001449DE">
        <w:t xml:space="preserve"> line manager.</w:t>
      </w:r>
      <w:r>
        <w:t xml:space="preserve">  There must always be a</w:t>
      </w:r>
      <w:r w:rsidR="00003617">
        <w:t>n</w:t>
      </w:r>
      <w:r>
        <w:t xml:space="preserve"> 1</w:t>
      </w:r>
      <w:r w:rsidR="006E78E9">
        <w:t>1</w:t>
      </w:r>
      <w:r>
        <w:t xml:space="preserve"> hour rest period between finishing one day and starting the next.</w:t>
      </w:r>
      <w:r w:rsidR="00A5321A">
        <w:t xml:space="preserve"> </w:t>
      </w:r>
      <w:bookmarkStart w:id="13" w:name="_Hlk71202217"/>
      <w:r w:rsidR="00A5321A">
        <w:t xml:space="preserve">(Note: any employee working in the office should check the current opening hours of the building – the building may not be open for the full flexi-time bandwidth.  </w:t>
      </w:r>
      <w:r w:rsidR="006E1A07" w:rsidRPr="006E1A07">
        <w:t>In this case the employees working pattern will be limited to the opening hours of the building or, provided some form of remote working has been approved with the employee to allow them to work at home or another location (see the Remote working policy)</w:t>
      </w:r>
      <w:r w:rsidR="00A5321A">
        <w:t>, the employee could work a split shift in order to make use of the full flexi-time bandwidth</w:t>
      </w:r>
      <w:r w:rsidR="006E1A07">
        <w:t>.</w:t>
      </w:r>
      <w:r w:rsidR="00A5321A">
        <w:t xml:space="preserve"> e.g.</w:t>
      </w:r>
      <w:r w:rsidR="006E1A07">
        <w:t xml:space="preserve"> work from</w:t>
      </w:r>
      <w:r w:rsidR="00A5321A">
        <w:t xml:space="preserve"> 3pm – 7pm</w:t>
      </w:r>
      <w:r w:rsidR="006E1A07">
        <w:t xml:space="preserve"> in the office</w:t>
      </w:r>
      <w:r w:rsidR="00A5321A">
        <w:t>, travel home between 7pm and 8pm, then work at home 8pm – 11pm recording 7 hours on the timesheet)</w:t>
      </w:r>
      <w:bookmarkEnd w:id="13"/>
      <w:r w:rsidR="006E1A07">
        <w:t>.</w:t>
      </w:r>
    </w:p>
    <w:bookmarkEnd w:id="12"/>
    <w:p w14:paraId="294E8B92" w14:textId="5D8AD239" w:rsidR="009D746D" w:rsidRDefault="001449DE" w:rsidP="008B064A">
      <w:r w:rsidRPr="001449DE">
        <w:t>In any working day, no more than 6 hours can be worked consecutively.  Any longer than this will require a minimum of a 30 minute</w:t>
      </w:r>
      <w:r w:rsidR="006E78E9">
        <w:t xml:space="preserve"> </w:t>
      </w:r>
      <w:r w:rsidRPr="001449DE">
        <w:t>break</w:t>
      </w:r>
      <w:r w:rsidR="00003617">
        <w:t xml:space="preserve"> (usually this will be considered to be a lunch break)</w:t>
      </w:r>
      <w:r w:rsidRPr="001449DE">
        <w:t xml:space="preserve"> to be built i</w:t>
      </w:r>
      <w:r w:rsidR="006E78E9">
        <w:t>n and recorded on the timesheet.  The Health</w:t>
      </w:r>
      <w:r w:rsidR="00452E6A">
        <w:t xml:space="preserve">, </w:t>
      </w:r>
      <w:r w:rsidR="006E78E9">
        <w:t>Safety</w:t>
      </w:r>
      <w:r w:rsidR="00452E6A">
        <w:t xml:space="preserve"> and Wellbeing</w:t>
      </w:r>
      <w:r w:rsidR="006E78E9">
        <w:t xml:space="preserve"> Policy and Display Screen Equipment policies should be referred to for guidance on additional breaks which may be required, but which will not need to be recorded on the timesheet.</w:t>
      </w:r>
    </w:p>
    <w:p w14:paraId="047AD8EF" w14:textId="02F2A1C2" w:rsidR="008B064A" w:rsidRDefault="008B064A" w:rsidP="00134DA0">
      <w:pPr>
        <w:pStyle w:val="Heading2"/>
      </w:pPr>
      <w:r>
        <w:t>Weekend Working</w:t>
      </w:r>
    </w:p>
    <w:p w14:paraId="3A5F9034" w14:textId="62F04C31" w:rsidR="009D746D" w:rsidRDefault="006E78E9" w:rsidP="008B064A">
      <w:r>
        <w:t>Any employee who wishes to work a weekend day, must agree this with their line manager and colleagues in advance and then substitute a day during the week in order to do so. The substituted day should be marked on the timesheet with an explanatory note clarifying which weekend day was worked instead. No employee should work more than 5 days in a week, unless previously agreed with their line manager.</w:t>
      </w:r>
    </w:p>
    <w:p w14:paraId="37A7F07B" w14:textId="156E7D40" w:rsidR="008B064A" w:rsidRDefault="008B064A" w:rsidP="00134DA0">
      <w:pPr>
        <w:pStyle w:val="Heading2"/>
      </w:pPr>
      <w:r>
        <w:t>Weekly Hours</w:t>
      </w:r>
    </w:p>
    <w:p w14:paraId="4AC7C077" w14:textId="28461F8E" w:rsidR="008B064A" w:rsidRDefault="008B064A" w:rsidP="008B064A">
      <w:r w:rsidRPr="008B064A">
        <w:t>Employees must take care that no more than 48 hours are worked in any week, unless previously agreed with their line manager.</w:t>
      </w:r>
    </w:p>
    <w:p w14:paraId="1DFC6B3F" w14:textId="47DB9DE0" w:rsidR="008B064A" w:rsidRDefault="008B064A" w:rsidP="00134DA0">
      <w:pPr>
        <w:pStyle w:val="Heading2"/>
      </w:pPr>
      <w:r>
        <w:t>Debits and Credits</w:t>
      </w:r>
      <w:r w:rsidR="003D54DF">
        <w:t xml:space="preserve"> </w:t>
      </w:r>
    </w:p>
    <w:p w14:paraId="2E31188F" w14:textId="5CCC2035" w:rsidR="00D55F52" w:rsidRPr="00D55F52" w:rsidRDefault="00D55F52" w:rsidP="008B064A">
      <w:r w:rsidRPr="00D55F52">
        <w:t>Flexi-time hours are credited for hours worked over and above contracted hours and debited where fewer hours than contracted are worked.</w:t>
      </w:r>
    </w:p>
    <w:p w14:paraId="1EB50F13" w14:textId="77777777" w:rsidR="00B627C5" w:rsidRDefault="00D55F52" w:rsidP="003D54DF">
      <w:r w:rsidRPr="00D55F52">
        <w:t xml:space="preserve">Balances of hours over or under will be monitored to ensure that credits or debits are effectively managed. </w:t>
      </w:r>
      <w:r w:rsidR="00154BA3">
        <w:t>L</w:t>
      </w:r>
      <w:r w:rsidRPr="00D55F52">
        <w:t>ine manager</w:t>
      </w:r>
      <w:r w:rsidR="00154BA3">
        <w:t>s</w:t>
      </w:r>
      <w:r w:rsidRPr="00D55F52">
        <w:t xml:space="preserve"> will discuss and address any issues arising as required.</w:t>
      </w:r>
      <w:r w:rsidR="00A0772B">
        <w:t xml:space="preserve">  </w:t>
      </w:r>
    </w:p>
    <w:p w14:paraId="6773068C" w14:textId="0480335F" w:rsidR="00D55F52" w:rsidRDefault="00B627C5" w:rsidP="003D54DF">
      <w:r>
        <w:t xml:space="preserve">Employees may take credited hours as </w:t>
      </w:r>
      <w:r w:rsidR="004129B0">
        <w:t xml:space="preserve">a half or full day’s </w:t>
      </w:r>
      <w:r>
        <w:t>flexi-leave</w:t>
      </w:r>
      <w:r w:rsidR="004129B0">
        <w:t xml:space="preserve"> if authorised in advance by their line manager</w:t>
      </w:r>
      <w:r>
        <w:t xml:space="preserve">.  </w:t>
      </w:r>
      <w:r w:rsidR="00A0772B">
        <w:t xml:space="preserve">See </w:t>
      </w:r>
      <w:r w:rsidR="004129B0">
        <w:t xml:space="preserve">also </w:t>
      </w:r>
      <w:r w:rsidR="00A0772B">
        <w:t>the section on Tracking working hours.</w:t>
      </w:r>
    </w:p>
    <w:p w14:paraId="7B74BB55" w14:textId="4DD61DAB" w:rsidR="00B627C5" w:rsidRDefault="00B627C5" w:rsidP="000B1050">
      <w:pPr>
        <w:pStyle w:val="Heading1"/>
      </w:pPr>
      <w:r>
        <w:t>Annual Leave</w:t>
      </w:r>
      <w:r w:rsidR="004129B0">
        <w:t xml:space="preserve"> Arrangements</w:t>
      </w:r>
    </w:p>
    <w:p w14:paraId="4843B406" w14:textId="460813CF" w:rsidR="00B627C5" w:rsidRDefault="00B627C5" w:rsidP="00B627C5">
      <w:pPr>
        <w:spacing w:after="0" w:line="240" w:lineRule="auto"/>
        <w:rPr>
          <w:rFonts w:cs="Arial"/>
          <w:szCs w:val="24"/>
        </w:rPr>
      </w:pPr>
    </w:p>
    <w:p w14:paraId="3EECB8ED" w14:textId="4A0B1831" w:rsidR="00134DA0" w:rsidRDefault="00134DA0" w:rsidP="00134DA0">
      <w:pPr>
        <w:pStyle w:val="Heading2"/>
      </w:pPr>
      <w:r>
        <w:t>Annual leave on starting employment</w:t>
      </w:r>
    </w:p>
    <w:p w14:paraId="685E25AA" w14:textId="77777777" w:rsidR="00B627C5" w:rsidRDefault="00B627C5" w:rsidP="00B627C5">
      <w:pPr>
        <w:spacing w:after="0" w:line="240" w:lineRule="auto"/>
        <w:rPr>
          <w:rFonts w:cs="Arial"/>
          <w:bCs/>
          <w:szCs w:val="24"/>
        </w:rPr>
      </w:pPr>
      <w:r>
        <w:rPr>
          <w:rFonts w:cs="Arial"/>
          <w:bCs/>
          <w:noProof/>
          <w:szCs w:val="24"/>
        </w:rPr>
        <w:t>New employees</w:t>
      </w:r>
      <w:r w:rsidRPr="00F407B6">
        <w:rPr>
          <w:rFonts w:cs="Arial"/>
          <w:bCs/>
          <w:szCs w:val="24"/>
        </w:rPr>
        <w:t xml:space="preserve"> will not normally be allowed to take holiday leave during their first month of employment.</w:t>
      </w:r>
    </w:p>
    <w:p w14:paraId="7ED7E2A4" w14:textId="77777777" w:rsidR="00B627C5" w:rsidRDefault="00B627C5" w:rsidP="00B627C5">
      <w:pPr>
        <w:spacing w:after="0" w:line="240" w:lineRule="auto"/>
        <w:rPr>
          <w:rFonts w:cs="Arial"/>
          <w:szCs w:val="24"/>
        </w:rPr>
      </w:pPr>
    </w:p>
    <w:p w14:paraId="2EC9EC3F" w14:textId="2113063D" w:rsidR="00134DA0" w:rsidRDefault="00134DA0" w:rsidP="00134DA0">
      <w:pPr>
        <w:pStyle w:val="Heading2"/>
      </w:pPr>
      <w:r>
        <w:t>Annual leave and business requirements</w:t>
      </w:r>
    </w:p>
    <w:p w14:paraId="3B1E9F65" w14:textId="31AFC673" w:rsidR="00B627C5" w:rsidRPr="00DE135E" w:rsidRDefault="00B73AC4" w:rsidP="00B627C5">
      <w:pPr>
        <w:spacing w:after="0" w:line="240" w:lineRule="auto"/>
        <w:rPr>
          <w:rFonts w:cs="Arial"/>
          <w:szCs w:val="24"/>
        </w:rPr>
      </w:pPr>
      <w:r>
        <w:rPr>
          <w:rFonts w:cs="Arial"/>
          <w:szCs w:val="24"/>
        </w:rPr>
        <w:t>H</w:t>
      </w:r>
      <w:r w:rsidR="00B627C5" w:rsidRPr="00DE135E">
        <w:rPr>
          <w:rFonts w:cs="Arial"/>
          <w:szCs w:val="24"/>
        </w:rPr>
        <w:t xml:space="preserve">oliday dates </w:t>
      </w:r>
      <w:r>
        <w:rPr>
          <w:rFonts w:cs="Arial"/>
          <w:szCs w:val="24"/>
        </w:rPr>
        <w:t xml:space="preserve">are expected </w:t>
      </w:r>
      <w:r w:rsidR="00B627C5" w:rsidRPr="00DE135E">
        <w:rPr>
          <w:rFonts w:cs="Arial"/>
          <w:szCs w:val="24"/>
        </w:rPr>
        <w:t xml:space="preserve">to be carefully organised in order to avoid work disruption and to maintain the smooth running of the office. Unless with the express permission of the </w:t>
      </w:r>
      <w:r w:rsidR="00B627C5" w:rsidRPr="00DE135E">
        <w:rPr>
          <w:rFonts w:cs="Arial"/>
          <w:szCs w:val="24"/>
        </w:rPr>
        <w:lastRenderedPageBreak/>
        <w:t xml:space="preserve">Commissioner, there should always be a presence in the office to answer the main telephone number and log or deal with enquiries during hours when the office is open for business (Monday to Friday, 09.00 to 17.00). </w:t>
      </w:r>
    </w:p>
    <w:p w14:paraId="20D5BC3C" w14:textId="77777777" w:rsidR="00B627C5" w:rsidRPr="00DE135E" w:rsidRDefault="00B627C5" w:rsidP="00B627C5">
      <w:pPr>
        <w:spacing w:after="0" w:line="240" w:lineRule="auto"/>
        <w:rPr>
          <w:rFonts w:cs="Arial"/>
          <w:szCs w:val="24"/>
        </w:rPr>
      </w:pPr>
    </w:p>
    <w:p w14:paraId="42A31BC5" w14:textId="77777777" w:rsidR="00B627C5" w:rsidRPr="00DE135E" w:rsidRDefault="00B627C5" w:rsidP="00B627C5">
      <w:pPr>
        <w:spacing w:after="0" w:line="240" w:lineRule="auto"/>
        <w:rPr>
          <w:rFonts w:cs="Arial"/>
          <w:szCs w:val="24"/>
        </w:rPr>
      </w:pPr>
      <w:r w:rsidRPr="00DE135E">
        <w:rPr>
          <w:rFonts w:cs="Arial"/>
          <w:szCs w:val="24"/>
        </w:rPr>
        <w:t xml:space="preserve">Employees may only take annual leave or use flexi-leave to take a half day or full day’s leave where this is authorised in advance by their line manager. In deciding whether to grant leave, the line manager must ensure that the needs of the business are met. In particular, employees must ensure with their line manager that there is adequate cover for their role. The employee should provide as much advance notice as reasonably practical of their wish to take annual leave at a particular time and to note that a minimum of four weeks' notice is usually required for any holiday absence of more than five days. </w:t>
      </w:r>
      <w:r>
        <w:rPr>
          <w:rFonts w:cs="Arial"/>
          <w:szCs w:val="24"/>
        </w:rPr>
        <w:t>Annual leave</w:t>
      </w:r>
      <w:r w:rsidRPr="00DE135E">
        <w:rPr>
          <w:rFonts w:cs="Arial"/>
          <w:szCs w:val="24"/>
        </w:rPr>
        <w:t xml:space="preserve"> will generally be allocated on a first come first served basis and in accordance with business requirements. </w:t>
      </w:r>
    </w:p>
    <w:p w14:paraId="066D2378" w14:textId="77777777" w:rsidR="00B627C5" w:rsidRPr="00DE135E" w:rsidRDefault="00B627C5" w:rsidP="00B627C5">
      <w:pPr>
        <w:spacing w:after="0" w:line="240" w:lineRule="auto"/>
        <w:rPr>
          <w:rFonts w:cs="Arial"/>
          <w:szCs w:val="24"/>
        </w:rPr>
      </w:pPr>
    </w:p>
    <w:p w14:paraId="23F67056" w14:textId="77777777" w:rsidR="00B627C5" w:rsidRPr="00DE135E" w:rsidRDefault="00B627C5" w:rsidP="00B627C5">
      <w:pPr>
        <w:spacing w:after="0" w:line="240" w:lineRule="auto"/>
        <w:rPr>
          <w:rFonts w:cs="Arial"/>
          <w:szCs w:val="24"/>
        </w:rPr>
      </w:pPr>
      <w:r w:rsidRPr="00DE135E">
        <w:rPr>
          <w:rFonts w:cs="Arial"/>
          <w:szCs w:val="24"/>
        </w:rPr>
        <w:t>All employees will ensure there is a structured handover with their line manager and key colleagues prior to their taking annual leave. Where periods of annual leave are ‘back to back’ and so do not allow a face to face handover an alternative must be put in place. Please note that it is the responsibility of the employee taking leave to make arrangements for the structured hand over, be it face to face or an alternative.</w:t>
      </w:r>
    </w:p>
    <w:p w14:paraId="2E870270" w14:textId="77777777" w:rsidR="00134DA0" w:rsidRDefault="00134DA0" w:rsidP="00B627C5">
      <w:pPr>
        <w:spacing w:after="0" w:line="240" w:lineRule="auto"/>
        <w:rPr>
          <w:rFonts w:cs="Arial"/>
          <w:szCs w:val="24"/>
        </w:rPr>
      </w:pPr>
    </w:p>
    <w:p w14:paraId="0C63049E" w14:textId="77CA9CAA" w:rsidR="00134DA0" w:rsidRDefault="00134DA0" w:rsidP="00134DA0">
      <w:pPr>
        <w:pStyle w:val="Heading2"/>
      </w:pPr>
      <w:r>
        <w:t>Requesting Annual Leave and Authorisation</w:t>
      </w:r>
    </w:p>
    <w:p w14:paraId="6FEF1BAF" w14:textId="3F5CF947" w:rsidR="00B627C5" w:rsidRDefault="00B627C5" w:rsidP="00B627C5">
      <w:pPr>
        <w:rPr>
          <w:rFonts w:cs="Arial"/>
          <w:szCs w:val="24"/>
        </w:rPr>
      </w:pPr>
      <w:r w:rsidRPr="00DE135E">
        <w:rPr>
          <w:rFonts w:cs="Arial"/>
          <w:szCs w:val="24"/>
        </w:rPr>
        <w:t>Employees should request annual leave by sending their line manager an email setting out the dates requested. The line manager will issue their decision by email</w:t>
      </w:r>
      <w:r w:rsidRPr="004129B0">
        <w:rPr>
          <w:rFonts w:cs="Arial"/>
          <w:szCs w:val="24"/>
        </w:rPr>
        <w:t>, copying</w:t>
      </w:r>
      <w:r w:rsidR="004129B0">
        <w:rPr>
          <w:rFonts w:cs="Arial"/>
          <w:szCs w:val="24"/>
        </w:rPr>
        <w:t xml:space="preserve"> this to</w:t>
      </w:r>
      <w:r w:rsidRPr="004129B0">
        <w:rPr>
          <w:rFonts w:cs="Arial"/>
          <w:szCs w:val="24"/>
        </w:rPr>
        <w:t xml:space="preserve"> the</w:t>
      </w:r>
      <w:r>
        <w:rPr>
          <w:rFonts w:cs="Arial"/>
          <w:szCs w:val="24"/>
        </w:rPr>
        <w:t xml:space="preserve"> Corporate Services Team</w:t>
      </w:r>
      <w:r w:rsidRPr="00DE135E">
        <w:rPr>
          <w:rFonts w:cs="Arial"/>
          <w:szCs w:val="24"/>
        </w:rPr>
        <w:t xml:space="preserve">. Employees can use </w:t>
      </w:r>
      <w:r w:rsidR="00F1680D">
        <w:rPr>
          <w:rFonts w:cs="Arial"/>
          <w:szCs w:val="24"/>
        </w:rPr>
        <w:t>the</w:t>
      </w:r>
      <w:r w:rsidRPr="00DE135E">
        <w:rPr>
          <w:rFonts w:cs="Arial"/>
          <w:szCs w:val="24"/>
        </w:rPr>
        <w:t xml:space="preserve"> Annual Leave Request Form to request leave if they wish, but this is not essential.</w:t>
      </w:r>
      <w:r w:rsidRPr="001B08D6">
        <w:rPr>
          <w:rFonts w:cs="Arial"/>
          <w:szCs w:val="24"/>
        </w:rPr>
        <w:t xml:space="preserve"> </w:t>
      </w:r>
      <w:r w:rsidR="007D6D21" w:rsidRPr="007D6D21">
        <w:rPr>
          <w:rFonts w:cs="Arial"/>
          <w:szCs w:val="24"/>
        </w:rPr>
        <w:t xml:space="preserve">The employee should record all leave in the Staff Availability calendar and in their timesheet. </w:t>
      </w:r>
      <w:r>
        <w:rPr>
          <w:rFonts w:cs="Arial"/>
          <w:szCs w:val="24"/>
        </w:rPr>
        <w:t>The Corporate Services Team will update employees and their line managers about their outstanding leave on a regular basis.</w:t>
      </w:r>
    </w:p>
    <w:p w14:paraId="5AC6E6F4" w14:textId="1874F505" w:rsidR="00134DA0" w:rsidRDefault="00134DA0" w:rsidP="00134DA0">
      <w:r>
        <w:t xml:space="preserve">Wherever possible, employees’ preferred dates will be accommodated, but this cannot be guaranteed. Where clashes of holiday requests arise the </w:t>
      </w:r>
      <w:r w:rsidR="008D4D30">
        <w:t>l</w:t>
      </w:r>
      <w:r>
        <w:t>ine manager and / or Commissioner will endeavour to make the final allocation in the fairest manner.</w:t>
      </w:r>
    </w:p>
    <w:p w14:paraId="5B482DB3" w14:textId="3FB4918E" w:rsidR="00134DA0" w:rsidRDefault="00134DA0" w:rsidP="00134DA0">
      <w:r>
        <w:t>Line managers will respond promptly to leave requests, but employees should await confirmation of their request prior to making any fixed holiday arrangements.</w:t>
      </w:r>
    </w:p>
    <w:p w14:paraId="4BDF212F" w14:textId="77777777" w:rsidR="00134DA0" w:rsidRDefault="00134DA0" w:rsidP="000B1050">
      <w:pPr>
        <w:pStyle w:val="Heading1"/>
      </w:pPr>
      <w:bookmarkStart w:id="14" w:name="_Toc46405689"/>
      <w:r w:rsidRPr="007E4F3D">
        <w:t>Tracking working hours</w:t>
      </w:r>
      <w:bookmarkEnd w:id="14"/>
    </w:p>
    <w:p w14:paraId="4A08D4A7" w14:textId="77777777" w:rsidR="00134DA0" w:rsidRDefault="00134DA0" w:rsidP="00134DA0">
      <w:pPr>
        <w:spacing w:after="0" w:line="240" w:lineRule="auto"/>
        <w:rPr>
          <w:rFonts w:cs="Arial"/>
          <w:szCs w:val="24"/>
        </w:rPr>
      </w:pPr>
    </w:p>
    <w:p w14:paraId="4FD2D692" w14:textId="77777777" w:rsidR="00134DA0" w:rsidRPr="002E7612" w:rsidRDefault="00134DA0" w:rsidP="00134DA0">
      <w:pPr>
        <w:pStyle w:val="Heading2"/>
      </w:pPr>
      <w:bookmarkStart w:id="15" w:name="_Toc46405682"/>
      <w:r w:rsidRPr="002E7612">
        <w:t>Recording working hours - timesheets</w:t>
      </w:r>
    </w:p>
    <w:p w14:paraId="667E78F3" w14:textId="77777777" w:rsidR="00134DA0" w:rsidRDefault="00134DA0" w:rsidP="00134DA0">
      <w:pPr>
        <w:rPr>
          <w:rFonts w:cs="Arial"/>
          <w:szCs w:val="24"/>
        </w:rPr>
      </w:pPr>
      <w:r>
        <w:rPr>
          <w:rFonts w:cs="Arial"/>
          <w:szCs w:val="24"/>
        </w:rPr>
        <w:t>All employees</w:t>
      </w:r>
      <w:r w:rsidRPr="002E7612">
        <w:rPr>
          <w:rFonts w:cs="Arial"/>
          <w:szCs w:val="24"/>
        </w:rPr>
        <w:t xml:space="preserve"> are required to complete a monthly timesheet. The format varies depending on </w:t>
      </w:r>
      <w:r>
        <w:rPr>
          <w:rFonts w:cs="Arial"/>
          <w:szCs w:val="24"/>
        </w:rPr>
        <w:t>the</w:t>
      </w:r>
      <w:r w:rsidRPr="002E7612">
        <w:rPr>
          <w:rFonts w:cs="Arial"/>
          <w:szCs w:val="24"/>
        </w:rPr>
        <w:t xml:space="preserve"> terms and conditions</w:t>
      </w:r>
      <w:r>
        <w:rPr>
          <w:rFonts w:cs="Arial"/>
          <w:szCs w:val="24"/>
        </w:rPr>
        <w:t xml:space="preserve"> set out in the employment contract</w:t>
      </w:r>
      <w:r w:rsidRPr="002E7612">
        <w:rPr>
          <w:rFonts w:cs="Arial"/>
          <w:szCs w:val="24"/>
        </w:rPr>
        <w:t xml:space="preserve">. The </w:t>
      </w:r>
      <w:r>
        <w:rPr>
          <w:rFonts w:cs="Arial"/>
          <w:szCs w:val="24"/>
        </w:rPr>
        <w:t>Corporate Services Team</w:t>
      </w:r>
      <w:r w:rsidRPr="002E7612">
        <w:rPr>
          <w:rFonts w:cs="Arial"/>
          <w:szCs w:val="24"/>
        </w:rPr>
        <w:t xml:space="preserve"> will issue the appropriate timesheet to </w:t>
      </w:r>
      <w:r>
        <w:rPr>
          <w:rFonts w:cs="Arial"/>
          <w:szCs w:val="24"/>
        </w:rPr>
        <w:t>each employee</w:t>
      </w:r>
      <w:r w:rsidRPr="002E7612">
        <w:rPr>
          <w:rFonts w:cs="Arial"/>
          <w:szCs w:val="24"/>
        </w:rPr>
        <w:t xml:space="preserve"> annually in April. </w:t>
      </w:r>
      <w:r>
        <w:rPr>
          <w:rFonts w:cs="Arial"/>
          <w:szCs w:val="24"/>
        </w:rPr>
        <w:t xml:space="preserve">Employees </w:t>
      </w:r>
      <w:r w:rsidRPr="002E7612">
        <w:rPr>
          <w:rFonts w:cs="Arial"/>
          <w:szCs w:val="24"/>
        </w:rPr>
        <w:t xml:space="preserve">should complete </w:t>
      </w:r>
      <w:r>
        <w:rPr>
          <w:rFonts w:cs="Arial"/>
          <w:szCs w:val="24"/>
        </w:rPr>
        <w:t>their</w:t>
      </w:r>
      <w:r w:rsidRPr="002E7612">
        <w:rPr>
          <w:rFonts w:cs="Arial"/>
          <w:szCs w:val="24"/>
        </w:rPr>
        <w:t xml:space="preserve"> timesheet regularly</w:t>
      </w:r>
      <w:r>
        <w:rPr>
          <w:rFonts w:cs="Arial"/>
          <w:szCs w:val="24"/>
        </w:rPr>
        <w:t xml:space="preserve"> and accurately reflecting the exact hours worked</w:t>
      </w:r>
      <w:r w:rsidRPr="002E7612">
        <w:rPr>
          <w:rFonts w:cs="Arial"/>
          <w:szCs w:val="24"/>
        </w:rPr>
        <w:t xml:space="preserve"> and arrange for </w:t>
      </w:r>
      <w:r>
        <w:rPr>
          <w:rFonts w:cs="Arial"/>
          <w:szCs w:val="24"/>
        </w:rPr>
        <w:t>their</w:t>
      </w:r>
      <w:r w:rsidRPr="002E7612">
        <w:rPr>
          <w:rFonts w:cs="Arial"/>
          <w:szCs w:val="24"/>
        </w:rPr>
        <w:t xml:space="preserve"> line manager to sign it within one month of completion.</w:t>
      </w:r>
    </w:p>
    <w:p w14:paraId="1CF30149" w14:textId="77777777" w:rsidR="00134DA0" w:rsidRPr="002E7612" w:rsidRDefault="00134DA0" w:rsidP="00134DA0">
      <w:pPr>
        <w:rPr>
          <w:rFonts w:cs="Arial"/>
          <w:szCs w:val="24"/>
        </w:rPr>
      </w:pPr>
      <w:r w:rsidRPr="003D54DF">
        <w:rPr>
          <w:rFonts w:cs="Arial"/>
          <w:szCs w:val="24"/>
        </w:rPr>
        <w:t>Sickness absence, annual leave or public holidays should be recorded in the timesheet as normal working hours with a brief explanation. Flexi-leave taken should be noted only.</w:t>
      </w:r>
    </w:p>
    <w:bookmarkEnd w:id="15"/>
    <w:p w14:paraId="5A8E300C" w14:textId="7B191F89" w:rsidR="00134DA0" w:rsidRDefault="00134DA0" w:rsidP="00134DA0">
      <w:pPr>
        <w:pStyle w:val="Heading2"/>
      </w:pPr>
      <w:r>
        <w:t xml:space="preserve">Monitoring </w:t>
      </w:r>
      <w:r w:rsidR="007D6D21">
        <w:t xml:space="preserve">Annual leave and </w:t>
      </w:r>
      <w:r>
        <w:t>Excessive Credit or Debit Hours</w:t>
      </w:r>
    </w:p>
    <w:p w14:paraId="5B785CC2" w14:textId="5D75357E" w:rsidR="00134DA0" w:rsidRDefault="00134DA0" w:rsidP="00134DA0">
      <w:pPr>
        <w:spacing w:after="0" w:line="240" w:lineRule="auto"/>
        <w:rPr>
          <w:rFonts w:cs="Arial"/>
          <w:szCs w:val="24"/>
        </w:rPr>
      </w:pPr>
      <w:r w:rsidRPr="00A0772B">
        <w:rPr>
          <w:rFonts w:cs="Arial"/>
          <w:szCs w:val="24"/>
        </w:rPr>
        <w:t xml:space="preserve">Employees and their line manager will be jointly responsible for ensuring that hours worked in each period are </w:t>
      </w:r>
      <w:r>
        <w:rPr>
          <w:rFonts w:cs="Arial"/>
          <w:szCs w:val="24"/>
        </w:rPr>
        <w:t>not excessively in debit or credit.</w:t>
      </w:r>
      <w:r w:rsidR="007D6D21">
        <w:rPr>
          <w:rFonts w:cs="Arial"/>
          <w:szCs w:val="24"/>
        </w:rPr>
        <w:t xml:space="preserve">  </w:t>
      </w:r>
      <w:r w:rsidR="008D4D30">
        <w:rPr>
          <w:rFonts w:cs="Arial"/>
          <w:szCs w:val="24"/>
        </w:rPr>
        <w:t xml:space="preserve">Excess leave in particular should trigger a discussion about the employee’s workload, whether it is reasonable, and what steps should be put in place to bring excess leave down by way of, for example, delegation of work or additional support and resources for the employee concerned. </w:t>
      </w:r>
      <w:r w:rsidR="007D6D21">
        <w:rPr>
          <w:rFonts w:cs="Arial"/>
          <w:szCs w:val="24"/>
        </w:rPr>
        <w:t xml:space="preserve">Likewise, annual leave should </w:t>
      </w:r>
      <w:r w:rsidR="007D6D21">
        <w:rPr>
          <w:rFonts w:cs="Arial"/>
          <w:szCs w:val="24"/>
        </w:rPr>
        <w:lastRenderedPageBreak/>
        <w:t xml:space="preserve">be checked regularly to ensure </w:t>
      </w:r>
      <w:r w:rsidR="007D6D21" w:rsidRPr="007D6D21">
        <w:rPr>
          <w:rFonts w:cs="Arial"/>
          <w:szCs w:val="24"/>
        </w:rPr>
        <w:t>appropriate use of the entitlement throughout the year so that leave does not build up to a level where it may not be able to be taken by the end of the leave year</w:t>
      </w:r>
      <w:r w:rsidR="007D6D21">
        <w:rPr>
          <w:rFonts w:cs="Arial"/>
          <w:szCs w:val="24"/>
        </w:rPr>
        <w:t>.</w:t>
      </w:r>
    </w:p>
    <w:p w14:paraId="338B5C37" w14:textId="77777777" w:rsidR="00134DA0" w:rsidRDefault="00134DA0" w:rsidP="00134DA0">
      <w:pPr>
        <w:spacing w:after="0" w:line="240" w:lineRule="auto"/>
        <w:rPr>
          <w:rFonts w:cs="Arial"/>
          <w:szCs w:val="24"/>
        </w:rPr>
      </w:pPr>
    </w:p>
    <w:p w14:paraId="045D6660" w14:textId="6067742F" w:rsidR="00134DA0" w:rsidRPr="00A0772B" w:rsidRDefault="00134DA0" w:rsidP="00134DA0">
      <w:pPr>
        <w:spacing w:after="0" w:line="240" w:lineRule="auto"/>
        <w:rPr>
          <w:rFonts w:cs="Arial"/>
          <w:szCs w:val="24"/>
        </w:rPr>
      </w:pPr>
      <w:r w:rsidRPr="00A0772B">
        <w:rPr>
          <w:rFonts w:cs="Arial"/>
          <w:szCs w:val="24"/>
        </w:rPr>
        <w:t>Sufficient hours in credit may be built up to allow flexi-leave to be taken, provided the directions above</w:t>
      </w:r>
      <w:r>
        <w:rPr>
          <w:rFonts w:cs="Arial"/>
          <w:szCs w:val="24"/>
        </w:rPr>
        <w:t xml:space="preserve"> (under the Flexible Working Hours section)</w:t>
      </w:r>
      <w:r w:rsidRPr="00A0772B">
        <w:rPr>
          <w:rFonts w:cs="Arial"/>
          <w:szCs w:val="24"/>
        </w:rPr>
        <w:t xml:space="preserve"> are followed. All such requests should be made as a normal leave request</w:t>
      </w:r>
      <w:r>
        <w:rPr>
          <w:rFonts w:cs="Arial"/>
          <w:szCs w:val="24"/>
        </w:rPr>
        <w:t xml:space="preserve"> (see the section on requesting annual leave and authorisation above)</w:t>
      </w:r>
      <w:r w:rsidRPr="00A0772B">
        <w:rPr>
          <w:rFonts w:cs="Arial"/>
          <w:szCs w:val="24"/>
        </w:rPr>
        <w:t xml:space="preserve">. </w:t>
      </w:r>
    </w:p>
    <w:p w14:paraId="0E2D33CA" w14:textId="77777777" w:rsidR="00134DA0" w:rsidRDefault="00134DA0" w:rsidP="00134DA0">
      <w:pPr>
        <w:spacing w:after="0" w:line="240" w:lineRule="auto"/>
        <w:rPr>
          <w:rFonts w:cs="Arial"/>
          <w:szCs w:val="24"/>
        </w:rPr>
      </w:pPr>
    </w:p>
    <w:p w14:paraId="772887B9" w14:textId="59E881C7" w:rsidR="00134DA0" w:rsidRPr="00A0772B" w:rsidRDefault="00134DA0" w:rsidP="00134DA0">
      <w:pPr>
        <w:spacing w:after="0" w:line="240" w:lineRule="auto"/>
        <w:rPr>
          <w:rFonts w:cs="Arial"/>
          <w:szCs w:val="24"/>
        </w:rPr>
      </w:pPr>
      <w:r w:rsidRPr="00A0772B">
        <w:rPr>
          <w:rFonts w:cs="Arial"/>
          <w:szCs w:val="24"/>
        </w:rPr>
        <w:t>A maximum of 14 hours 48 minutes (two days) flexi-time in credit or debit may be carried from one timesheet to the next</w:t>
      </w:r>
      <w:r w:rsidR="008D4D30">
        <w:rPr>
          <w:rFonts w:cs="Arial"/>
          <w:szCs w:val="24"/>
        </w:rPr>
        <w:t xml:space="preserve"> unless with the express permission of the </w:t>
      </w:r>
      <w:r w:rsidR="00452E6A">
        <w:rPr>
          <w:rFonts w:cs="Arial"/>
          <w:szCs w:val="24"/>
        </w:rPr>
        <w:t>Commissioner</w:t>
      </w:r>
      <w:r w:rsidRPr="00A0772B">
        <w:rPr>
          <w:rFonts w:cs="Arial"/>
          <w:szCs w:val="24"/>
        </w:rPr>
        <w:t xml:space="preserve">. </w:t>
      </w:r>
    </w:p>
    <w:p w14:paraId="68EBBF03" w14:textId="77777777" w:rsidR="00134DA0" w:rsidRDefault="00134DA0" w:rsidP="00134DA0">
      <w:pPr>
        <w:spacing w:after="0" w:line="240" w:lineRule="auto"/>
        <w:rPr>
          <w:rFonts w:cs="Arial"/>
          <w:szCs w:val="24"/>
        </w:rPr>
      </w:pPr>
    </w:p>
    <w:p w14:paraId="370BCB34" w14:textId="7BE106E3" w:rsidR="00134DA0" w:rsidRDefault="00134DA0" w:rsidP="00134DA0">
      <w:pPr>
        <w:spacing w:after="0" w:line="240" w:lineRule="auto"/>
        <w:rPr>
          <w:rFonts w:cs="Arial"/>
          <w:szCs w:val="24"/>
        </w:rPr>
      </w:pPr>
      <w:r w:rsidRPr="00A0772B">
        <w:rPr>
          <w:rFonts w:cs="Arial"/>
          <w:szCs w:val="24"/>
        </w:rPr>
        <w:t>Where the deficit or credit is more than 14 hours 48 minutes, a discussion will take place between line manager and employee to agree how this will be reduced.</w:t>
      </w:r>
    </w:p>
    <w:p w14:paraId="02D22E2D" w14:textId="77777777" w:rsidR="00134DA0" w:rsidRDefault="00134DA0" w:rsidP="00134DA0">
      <w:pPr>
        <w:spacing w:after="0" w:line="240" w:lineRule="auto"/>
        <w:rPr>
          <w:rFonts w:cs="Arial"/>
          <w:szCs w:val="24"/>
        </w:rPr>
      </w:pPr>
    </w:p>
    <w:p w14:paraId="5A7F600F" w14:textId="55B8889B" w:rsidR="00134DA0" w:rsidRDefault="00134DA0" w:rsidP="00134DA0">
      <w:pPr>
        <w:spacing w:after="0" w:line="240" w:lineRule="auto"/>
        <w:rPr>
          <w:rFonts w:cs="Arial"/>
          <w:szCs w:val="24"/>
        </w:rPr>
      </w:pPr>
      <w:r w:rsidRPr="00134DA0">
        <w:rPr>
          <w:rFonts w:cs="Arial"/>
          <w:szCs w:val="24"/>
        </w:rPr>
        <w:t>At the end of the year, a full</w:t>
      </w:r>
      <w:r w:rsidR="00E34077">
        <w:rPr>
          <w:rFonts w:cs="Arial"/>
          <w:szCs w:val="24"/>
        </w:rPr>
        <w:t>-</w:t>
      </w:r>
      <w:r w:rsidRPr="00134DA0">
        <w:rPr>
          <w:rFonts w:cs="Arial"/>
          <w:szCs w:val="24"/>
        </w:rPr>
        <w:t>time employee will be permitted to carry over a maximum of 51.8 hours (51 hours and 48 minutes). This equates to 5 days annual leave and 2 days flexi-leave.</w:t>
      </w:r>
    </w:p>
    <w:p w14:paraId="085DA293" w14:textId="77777777" w:rsidR="00134DA0" w:rsidRDefault="00134DA0" w:rsidP="00134DA0">
      <w:pPr>
        <w:spacing w:after="0" w:line="240" w:lineRule="auto"/>
        <w:rPr>
          <w:rFonts w:cs="Arial"/>
          <w:szCs w:val="24"/>
        </w:rPr>
      </w:pPr>
    </w:p>
    <w:p w14:paraId="6394F4F1" w14:textId="47C79BA4" w:rsidR="00134DA0" w:rsidRDefault="00134DA0" w:rsidP="00134DA0">
      <w:pPr>
        <w:spacing w:after="0" w:line="240" w:lineRule="auto"/>
        <w:rPr>
          <w:rFonts w:cs="Arial"/>
          <w:szCs w:val="24"/>
        </w:rPr>
      </w:pPr>
      <w:r>
        <w:rPr>
          <w:rFonts w:cs="Arial"/>
          <w:szCs w:val="24"/>
        </w:rPr>
        <w:t>In exceptional circumstances if authorised by the Commissioner:</w:t>
      </w:r>
    </w:p>
    <w:p w14:paraId="6485A50E" w14:textId="77777777" w:rsidR="00134DA0" w:rsidRPr="00AF69D4" w:rsidRDefault="00134DA0" w:rsidP="00134DA0">
      <w:pPr>
        <w:pStyle w:val="ListParagraph"/>
        <w:numPr>
          <w:ilvl w:val="0"/>
          <w:numId w:val="47"/>
        </w:numPr>
        <w:spacing w:after="0" w:line="240" w:lineRule="auto"/>
        <w:rPr>
          <w:rFonts w:cs="Arial"/>
          <w:szCs w:val="24"/>
        </w:rPr>
      </w:pPr>
      <w:r w:rsidRPr="00AF69D4">
        <w:rPr>
          <w:rFonts w:cs="Arial"/>
          <w:szCs w:val="24"/>
        </w:rPr>
        <w:t xml:space="preserve">up to a further </w:t>
      </w:r>
      <w:r>
        <w:rPr>
          <w:rFonts w:cs="Arial"/>
          <w:szCs w:val="24"/>
        </w:rPr>
        <w:t>5</w:t>
      </w:r>
      <w:r w:rsidRPr="00AF69D4">
        <w:rPr>
          <w:rFonts w:cs="Arial"/>
          <w:szCs w:val="24"/>
        </w:rPr>
        <w:t xml:space="preserve"> days </w:t>
      </w:r>
      <w:r>
        <w:rPr>
          <w:rFonts w:cs="Arial"/>
          <w:szCs w:val="24"/>
        </w:rPr>
        <w:t>of annual leave</w:t>
      </w:r>
      <w:r w:rsidRPr="00AF69D4">
        <w:rPr>
          <w:rFonts w:cs="Arial"/>
          <w:szCs w:val="24"/>
        </w:rPr>
        <w:t xml:space="preserve"> may be carried forward;  </w:t>
      </w:r>
    </w:p>
    <w:p w14:paraId="7619EC50" w14:textId="235D7568" w:rsidR="00134DA0" w:rsidRPr="00AF69D4" w:rsidRDefault="00134DA0" w:rsidP="00134DA0">
      <w:pPr>
        <w:pStyle w:val="ListParagraph"/>
        <w:numPr>
          <w:ilvl w:val="0"/>
          <w:numId w:val="47"/>
        </w:numPr>
        <w:spacing w:after="0" w:line="240" w:lineRule="auto"/>
        <w:rPr>
          <w:rFonts w:cs="Arial"/>
          <w:szCs w:val="24"/>
        </w:rPr>
      </w:pPr>
      <w:r w:rsidRPr="00AF69D4">
        <w:rPr>
          <w:rFonts w:cs="Arial"/>
          <w:szCs w:val="24"/>
        </w:rPr>
        <w:t>up to 10 days’ (74 hours) annual leave may be brought forward</w:t>
      </w:r>
    </w:p>
    <w:p w14:paraId="5B8BBE49" w14:textId="77777777" w:rsidR="00134DA0" w:rsidRPr="00AF69D4" w:rsidRDefault="00134DA0" w:rsidP="00134DA0">
      <w:pPr>
        <w:pStyle w:val="ListParagraph"/>
        <w:numPr>
          <w:ilvl w:val="0"/>
          <w:numId w:val="47"/>
        </w:numPr>
        <w:spacing w:after="0" w:line="240" w:lineRule="auto"/>
        <w:rPr>
          <w:rFonts w:cs="Arial"/>
          <w:szCs w:val="24"/>
        </w:rPr>
      </w:pPr>
      <w:r w:rsidRPr="00AF69D4">
        <w:rPr>
          <w:rFonts w:cs="Arial"/>
          <w:szCs w:val="24"/>
        </w:rPr>
        <w:t>a payment may be made in lieu of annual leave.</w:t>
      </w:r>
    </w:p>
    <w:p w14:paraId="1B0FCEDD" w14:textId="77777777" w:rsidR="00134DA0" w:rsidRDefault="00134DA0" w:rsidP="00134DA0">
      <w:pPr>
        <w:spacing w:after="0" w:line="240" w:lineRule="auto"/>
        <w:rPr>
          <w:rFonts w:cs="Arial"/>
          <w:szCs w:val="24"/>
        </w:rPr>
      </w:pPr>
    </w:p>
    <w:p w14:paraId="487FADAE" w14:textId="68E91626" w:rsidR="00134DA0" w:rsidRDefault="00134DA0" w:rsidP="00134DA0">
      <w:pPr>
        <w:spacing w:after="0" w:line="240" w:lineRule="auto"/>
        <w:rPr>
          <w:rFonts w:cs="Arial"/>
          <w:bCs/>
          <w:szCs w:val="24"/>
        </w:rPr>
      </w:pPr>
      <w:r w:rsidRPr="00F407B6">
        <w:rPr>
          <w:rFonts w:cs="Arial"/>
          <w:szCs w:val="24"/>
        </w:rPr>
        <w:t xml:space="preserve">Please note that </w:t>
      </w:r>
      <w:r w:rsidR="00B73AC4">
        <w:rPr>
          <w:rFonts w:cs="Arial"/>
          <w:szCs w:val="24"/>
        </w:rPr>
        <w:t>ESC</w:t>
      </w:r>
      <w:r w:rsidRPr="00F407B6">
        <w:rPr>
          <w:rFonts w:cs="Arial"/>
          <w:bCs/>
          <w:szCs w:val="24"/>
        </w:rPr>
        <w:t xml:space="preserve"> cannot make payment in lieu of </w:t>
      </w:r>
      <w:r>
        <w:rPr>
          <w:rFonts w:cs="Arial"/>
          <w:bCs/>
          <w:szCs w:val="24"/>
        </w:rPr>
        <w:t>annual leave</w:t>
      </w:r>
      <w:r w:rsidRPr="00F407B6">
        <w:rPr>
          <w:rFonts w:cs="Arial"/>
          <w:bCs/>
          <w:szCs w:val="24"/>
        </w:rPr>
        <w:t xml:space="preserve">, or carry over entitlement into the next holiday year, if this would result in employees taking fewer holidays than the minimum statutory entitlement of 28 days per annum.  </w:t>
      </w:r>
    </w:p>
    <w:p w14:paraId="6536CB4B" w14:textId="77777777" w:rsidR="00134DA0" w:rsidRDefault="00134DA0" w:rsidP="00134DA0">
      <w:pPr>
        <w:spacing w:after="0" w:line="240" w:lineRule="auto"/>
        <w:rPr>
          <w:rFonts w:cs="Arial"/>
          <w:bCs/>
          <w:szCs w:val="24"/>
        </w:rPr>
      </w:pPr>
    </w:p>
    <w:p w14:paraId="0221E959" w14:textId="77777777" w:rsidR="00134DA0" w:rsidRDefault="00134DA0" w:rsidP="00134DA0">
      <w:pPr>
        <w:spacing w:after="0" w:line="240" w:lineRule="auto"/>
        <w:rPr>
          <w:rFonts w:cs="Arial"/>
          <w:szCs w:val="24"/>
        </w:rPr>
      </w:pPr>
      <w:r>
        <w:rPr>
          <w:rFonts w:cs="Arial"/>
          <w:szCs w:val="24"/>
        </w:rPr>
        <w:t>All arrangements related to carry forward, bring forward or payment in lieu of leave will be applicable to part time employees on a pro-rata equivalent based on the number of hours they are contracted to work.</w:t>
      </w:r>
    </w:p>
    <w:p w14:paraId="2C3EC7AA" w14:textId="77777777" w:rsidR="00134DA0" w:rsidRDefault="00134DA0" w:rsidP="003D54DF">
      <w:pPr>
        <w:pStyle w:val="Heading2"/>
      </w:pPr>
    </w:p>
    <w:p w14:paraId="7F5C029D" w14:textId="0B3285AC" w:rsidR="003D0006" w:rsidRDefault="003D0006" w:rsidP="003D54DF">
      <w:pPr>
        <w:pStyle w:val="Heading2"/>
      </w:pPr>
      <w:r>
        <w:t>Working Overtime</w:t>
      </w:r>
    </w:p>
    <w:p w14:paraId="3828C5E9" w14:textId="7BBF6C3A" w:rsidR="00A60788" w:rsidRPr="00A60788" w:rsidRDefault="00A60788" w:rsidP="00A60788">
      <w:pPr>
        <w:spacing w:after="0" w:line="240" w:lineRule="auto"/>
        <w:rPr>
          <w:rFonts w:cs="Arial"/>
          <w:szCs w:val="24"/>
        </w:rPr>
      </w:pPr>
      <w:r w:rsidRPr="00A60788">
        <w:rPr>
          <w:rFonts w:cs="Arial"/>
          <w:szCs w:val="24"/>
        </w:rPr>
        <w:t xml:space="preserve">Any hours worked in excess of contractual hours will accrue at single time. This applies to all additional hours worked including any weekend, public or privilege holiday working. </w:t>
      </w:r>
      <w:r>
        <w:rPr>
          <w:rFonts w:cs="Arial"/>
          <w:szCs w:val="24"/>
        </w:rPr>
        <w:t>A</w:t>
      </w:r>
      <w:r w:rsidRPr="00A60788">
        <w:rPr>
          <w:rFonts w:cs="Arial"/>
          <w:szCs w:val="24"/>
        </w:rPr>
        <w:t xml:space="preserve">ny additional hours </w:t>
      </w:r>
      <w:r>
        <w:rPr>
          <w:rFonts w:cs="Arial"/>
          <w:szCs w:val="24"/>
        </w:rPr>
        <w:t xml:space="preserve">should be recorded </w:t>
      </w:r>
      <w:r w:rsidRPr="00A60788">
        <w:rPr>
          <w:rFonts w:cs="Arial"/>
          <w:szCs w:val="24"/>
        </w:rPr>
        <w:t xml:space="preserve">on </w:t>
      </w:r>
      <w:r>
        <w:rPr>
          <w:rFonts w:cs="Arial"/>
          <w:szCs w:val="24"/>
        </w:rPr>
        <w:t>the</w:t>
      </w:r>
      <w:r w:rsidRPr="00A60788">
        <w:rPr>
          <w:rFonts w:cs="Arial"/>
          <w:szCs w:val="24"/>
        </w:rPr>
        <w:t xml:space="preserve"> timesheet and can be taken as flexi-time at a time agreed </w:t>
      </w:r>
      <w:r>
        <w:rPr>
          <w:rFonts w:cs="Arial"/>
          <w:szCs w:val="24"/>
        </w:rPr>
        <w:t>between employee and</w:t>
      </w:r>
      <w:r w:rsidRPr="00A60788">
        <w:rPr>
          <w:rFonts w:cs="Arial"/>
          <w:szCs w:val="24"/>
        </w:rPr>
        <w:t xml:space="preserve"> line manager. In exceptional cases, </w:t>
      </w:r>
      <w:r w:rsidR="00B73AC4">
        <w:rPr>
          <w:rFonts w:cs="Arial"/>
          <w:szCs w:val="24"/>
        </w:rPr>
        <w:t>ESC</w:t>
      </w:r>
      <w:r w:rsidRPr="00A60788">
        <w:rPr>
          <w:rFonts w:cs="Arial"/>
          <w:szCs w:val="24"/>
        </w:rPr>
        <w:t xml:space="preserve"> may make payment for any additional hours worked. </w:t>
      </w:r>
    </w:p>
    <w:p w14:paraId="0F3D4E98" w14:textId="77777777" w:rsidR="00A60788" w:rsidRPr="00A60788" w:rsidRDefault="00A60788" w:rsidP="00A60788">
      <w:pPr>
        <w:spacing w:after="0" w:line="240" w:lineRule="auto"/>
        <w:rPr>
          <w:rFonts w:cs="Arial"/>
          <w:szCs w:val="24"/>
        </w:rPr>
      </w:pPr>
    </w:p>
    <w:p w14:paraId="10674C98" w14:textId="67D05883" w:rsidR="004F7CA5" w:rsidRDefault="00A60788" w:rsidP="00A60788">
      <w:pPr>
        <w:spacing w:after="0" w:line="240" w:lineRule="auto"/>
        <w:rPr>
          <w:rFonts w:cs="Arial"/>
          <w:szCs w:val="24"/>
        </w:rPr>
      </w:pPr>
      <w:r w:rsidRPr="00A60788">
        <w:rPr>
          <w:rFonts w:cs="Arial"/>
          <w:szCs w:val="24"/>
        </w:rPr>
        <w:t xml:space="preserve">Where working additional hours or overtime is necessary, </w:t>
      </w:r>
      <w:r>
        <w:rPr>
          <w:rFonts w:cs="Arial"/>
          <w:szCs w:val="24"/>
        </w:rPr>
        <w:t>volunteers will be sought</w:t>
      </w:r>
      <w:r w:rsidRPr="00A60788">
        <w:rPr>
          <w:rFonts w:cs="Arial"/>
          <w:szCs w:val="24"/>
        </w:rPr>
        <w:t xml:space="preserve">. Where the number or skills of those volunteering do not match the work-load requirements, </w:t>
      </w:r>
      <w:r>
        <w:rPr>
          <w:rFonts w:cs="Arial"/>
          <w:szCs w:val="24"/>
        </w:rPr>
        <w:t>employees</w:t>
      </w:r>
      <w:r w:rsidRPr="00A60788">
        <w:rPr>
          <w:rFonts w:cs="Arial"/>
          <w:szCs w:val="24"/>
        </w:rPr>
        <w:t xml:space="preserve"> may then be requested to work overtime. Working overtime when requested to do so is a condition of employment which applies to all employees. In all cases as much notice as possible will be given.</w:t>
      </w:r>
    </w:p>
    <w:p w14:paraId="3EE085DD" w14:textId="77777777" w:rsidR="003D54DF" w:rsidRDefault="003D54DF" w:rsidP="00A60788">
      <w:pPr>
        <w:spacing w:after="0" w:line="240" w:lineRule="auto"/>
        <w:rPr>
          <w:rFonts w:cs="Arial"/>
          <w:szCs w:val="24"/>
        </w:rPr>
      </w:pPr>
    </w:p>
    <w:p w14:paraId="5C235022" w14:textId="6CC8C275" w:rsidR="000F11BC" w:rsidRDefault="000F11BC" w:rsidP="003D54DF">
      <w:pPr>
        <w:pStyle w:val="Heading2"/>
      </w:pPr>
      <w:bookmarkStart w:id="16" w:name="_Toc46405685"/>
      <w:r>
        <w:t>Personal Appointments</w:t>
      </w:r>
      <w:bookmarkEnd w:id="16"/>
    </w:p>
    <w:p w14:paraId="6CD8ED80" w14:textId="3375C014" w:rsidR="000F11BC" w:rsidRDefault="000F11BC" w:rsidP="004B75E9">
      <w:pPr>
        <w:spacing w:after="0" w:line="240" w:lineRule="auto"/>
        <w:rPr>
          <w:rFonts w:cs="Arial"/>
          <w:szCs w:val="24"/>
        </w:rPr>
      </w:pPr>
      <w:r>
        <w:rPr>
          <w:rFonts w:cs="Arial"/>
          <w:szCs w:val="24"/>
        </w:rPr>
        <w:t xml:space="preserve">In general, any personal appointments (doctor, dentist etc) should be planned and taken in an employees’ own time.  </w:t>
      </w:r>
      <w:r w:rsidR="00003617" w:rsidRPr="00003617">
        <w:rPr>
          <w:rFonts w:cs="Arial"/>
          <w:szCs w:val="24"/>
        </w:rPr>
        <w:t xml:space="preserve">Authorised absence for such appointments is at the discretion of </w:t>
      </w:r>
      <w:r w:rsidR="00003617">
        <w:rPr>
          <w:rFonts w:cs="Arial"/>
          <w:szCs w:val="24"/>
        </w:rPr>
        <w:t>the</w:t>
      </w:r>
      <w:r w:rsidR="00003617" w:rsidRPr="00003617">
        <w:rPr>
          <w:rFonts w:cs="Arial"/>
          <w:szCs w:val="24"/>
        </w:rPr>
        <w:t xml:space="preserve"> line manager</w:t>
      </w:r>
      <w:r>
        <w:rPr>
          <w:rFonts w:cs="Arial"/>
          <w:szCs w:val="24"/>
        </w:rPr>
        <w:t xml:space="preserve">.  There are some exceptions as listed under ‘events that are considered as normal working time’ below. </w:t>
      </w:r>
    </w:p>
    <w:p w14:paraId="26032559" w14:textId="77777777" w:rsidR="003D54DF" w:rsidRDefault="003D54DF" w:rsidP="004B75E9">
      <w:pPr>
        <w:spacing w:after="0" w:line="240" w:lineRule="auto"/>
        <w:rPr>
          <w:rFonts w:cs="Arial"/>
          <w:szCs w:val="24"/>
        </w:rPr>
      </w:pPr>
    </w:p>
    <w:p w14:paraId="296B3F02" w14:textId="03AF96F9" w:rsidR="000F11BC" w:rsidRDefault="000F11BC" w:rsidP="003D54DF">
      <w:pPr>
        <w:pStyle w:val="Heading2"/>
      </w:pPr>
      <w:bookmarkStart w:id="17" w:name="_Toc46405686"/>
      <w:r>
        <w:lastRenderedPageBreak/>
        <w:t>Travelling time</w:t>
      </w:r>
      <w:bookmarkEnd w:id="17"/>
    </w:p>
    <w:p w14:paraId="023F8C5A" w14:textId="7D94B4B0" w:rsidR="000F11BC" w:rsidRDefault="000F11BC" w:rsidP="004B75E9">
      <w:pPr>
        <w:spacing w:after="0" w:line="240" w:lineRule="auto"/>
        <w:rPr>
          <w:rFonts w:cs="Arial"/>
          <w:szCs w:val="24"/>
        </w:rPr>
      </w:pPr>
      <w:r w:rsidRPr="000F11BC">
        <w:rPr>
          <w:rFonts w:cs="Arial"/>
          <w:szCs w:val="24"/>
        </w:rPr>
        <w:t xml:space="preserve">Travelling time to and from </w:t>
      </w:r>
      <w:r w:rsidR="003D0006">
        <w:rPr>
          <w:rFonts w:cs="Arial"/>
          <w:szCs w:val="24"/>
        </w:rPr>
        <w:t>the</w:t>
      </w:r>
      <w:r w:rsidRPr="000F11BC">
        <w:rPr>
          <w:rFonts w:cs="Arial"/>
          <w:szCs w:val="24"/>
        </w:rPr>
        <w:t xml:space="preserve"> normal place of work does not count as working time. However, job-related travelling time away from </w:t>
      </w:r>
      <w:r w:rsidR="003D0006">
        <w:rPr>
          <w:rFonts w:cs="Arial"/>
          <w:szCs w:val="24"/>
        </w:rPr>
        <w:t>the</w:t>
      </w:r>
      <w:r w:rsidRPr="000F11BC">
        <w:rPr>
          <w:rFonts w:cs="Arial"/>
          <w:szCs w:val="24"/>
        </w:rPr>
        <w:t xml:space="preserve"> normal place of work does count and can be credited as working time.</w:t>
      </w:r>
    </w:p>
    <w:p w14:paraId="1752C247" w14:textId="77777777" w:rsidR="003D54DF" w:rsidRDefault="003D54DF" w:rsidP="003D54DF">
      <w:pPr>
        <w:pStyle w:val="ESC2"/>
        <w:ind w:firstLine="0"/>
      </w:pPr>
      <w:bookmarkStart w:id="18" w:name="_Toc46405687"/>
    </w:p>
    <w:p w14:paraId="792B8354" w14:textId="61BC7EA1" w:rsidR="000F11BC" w:rsidRDefault="000F11BC" w:rsidP="003D54DF">
      <w:pPr>
        <w:pStyle w:val="ESC2"/>
        <w:ind w:firstLine="0"/>
      </w:pPr>
      <w:r>
        <w:t>Events that are considered as normal working time</w:t>
      </w:r>
      <w:r w:rsidR="00FA508D">
        <w:t xml:space="preserve"> for the purpose of the timesheet</w:t>
      </w:r>
      <w:bookmarkEnd w:id="18"/>
    </w:p>
    <w:p w14:paraId="44C1445C" w14:textId="001C4013" w:rsidR="00FA508D" w:rsidRPr="00FA508D" w:rsidRDefault="003D0006" w:rsidP="00FA508D">
      <w:pPr>
        <w:spacing w:after="0" w:line="240" w:lineRule="auto"/>
        <w:rPr>
          <w:rFonts w:cs="Arial"/>
          <w:szCs w:val="24"/>
        </w:rPr>
      </w:pPr>
      <w:r>
        <w:rPr>
          <w:rFonts w:cs="Arial"/>
          <w:szCs w:val="24"/>
        </w:rPr>
        <w:t>T</w:t>
      </w:r>
      <w:r w:rsidR="00FA508D" w:rsidRPr="00FA508D">
        <w:rPr>
          <w:rFonts w:cs="Arial"/>
          <w:szCs w:val="24"/>
        </w:rPr>
        <w:t>he following</w:t>
      </w:r>
      <w:r>
        <w:rPr>
          <w:rFonts w:cs="Arial"/>
          <w:szCs w:val="24"/>
        </w:rPr>
        <w:t xml:space="preserve"> may be claimed</w:t>
      </w:r>
      <w:r w:rsidR="00FA508D" w:rsidRPr="00FA508D">
        <w:rPr>
          <w:rFonts w:cs="Arial"/>
          <w:szCs w:val="24"/>
        </w:rPr>
        <w:t xml:space="preserve"> as </w:t>
      </w:r>
      <w:r>
        <w:rPr>
          <w:rFonts w:cs="Arial"/>
          <w:szCs w:val="24"/>
        </w:rPr>
        <w:t xml:space="preserve">normal </w:t>
      </w:r>
      <w:r w:rsidR="00FA508D" w:rsidRPr="00FA508D">
        <w:rPr>
          <w:rFonts w:cs="Arial"/>
          <w:szCs w:val="24"/>
        </w:rPr>
        <w:t>working hours:</w:t>
      </w:r>
    </w:p>
    <w:p w14:paraId="45686546" w14:textId="4FAAAF14" w:rsidR="00FA508D" w:rsidRPr="00FA508D" w:rsidRDefault="00FA508D" w:rsidP="00FA508D">
      <w:pPr>
        <w:pStyle w:val="ListParagraph"/>
        <w:numPr>
          <w:ilvl w:val="0"/>
          <w:numId w:val="46"/>
        </w:numPr>
        <w:spacing w:after="0" w:line="240" w:lineRule="auto"/>
        <w:rPr>
          <w:rFonts w:cs="Arial"/>
          <w:szCs w:val="24"/>
        </w:rPr>
      </w:pPr>
      <w:r w:rsidRPr="00FA508D">
        <w:rPr>
          <w:rFonts w:cs="Arial"/>
          <w:szCs w:val="24"/>
        </w:rPr>
        <w:t>attending for ante natal care</w:t>
      </w:r>
      <w:r w:rsidR="00452E6A">
        <w:rPr>
          <w:rFonts w:cs="Arial"/>
          <w:szCs w:val="24"/>
        </w:rPr>
        <w:t xml:space="preserve"> or pre-adoption appointments</w:t>
      </w:r>
      <w:r w:rsidRPr="00FA508D">
        <w:rPr>
          <w:rFonts w:cs="Arial"/>
          <w:szCs w:val="24"/>
        </w:rPr>
        <w:t xml:space="preserve">. Please refer to </w:t>
      </w:r>
      <w:r w:rsidR="00F1680D">
        <w:rPr>
          <w:rFonts w:cs="Arial"/>
          <w:szCs w:val="24"/>
        </w:rPr>
        <w:t>the</w:t>
      </w:r>
      <w:r w:rsidRPr="00FA508D">
        <w:rPr>
          <w:rFonts w:cs="Arial"/>
          <w:szCs w:val="24"/>
        </w:rPr>
        <w:t xml:space="preserve"> Supporting Work/Life Balance Policy</w:t>
      </w:r>
      <w:r>
        <w:rPr>
          <w:rFonts w:cs="Arial"/>
          <w:szCs w:val="24"/>
        </w:rPr>
        <w:t>;</w:t>
      </w:r>
    </w:p>
    <w:p w14:paraId="5101FED4" w14:textId="23DBCF8A" w:rsidR="00FA508D" w:rsidRPr="00FA508D" w:rsidRDefault="00FA508D" w:rsidP="00FA508D">
      <w:pPr>
        <w:pStyle w:val="ListParagraph"/>
        <w:numPr>
          <w:ilvl w:val="0"/>
          <w:numId w:val="46"/>
        </w:numPr>
        <w:spacing w:after="0" w:line="240" w:lineRule="auto"/>
        <w:rPr>
          <w:rFonts w:cs="Arial"/>
          <w:szCs w:val="24"/>
        </w:rPr>
      </w:pPr>
      <w:r w:rsidRPr="00FA508D">
        <w:rPr>
          <w:rFonts w:cs="Arial"/>
          <w:szCs w:val="24"/>
        </w:rPr>
        <w:t xml:space="preserve">participating in authorised trade union activity as a member or as a representative of a union officially recognised by </w:t>
      </w:r>
      <w:r w:rsidR="00574089">
        <w:rPr>
          <w:rFonts w:cs="Arial"/>
          <w:szCs w:val="24"/>
        </w:rPr>
        <w:t>ESC</w:t>
      </w:r>
      <w:r>
        <w:rPr>
          <w:rFonts w:cs="Arial"/>
          <w:szCs w:val="24"/>
        </w:rPr>
        <w:t>;</w:t>
      </w:r>
    </w:p>
    <w:p w14:paraId="5499E108" w14:textId="561A5250" w:rsidR="00FA508D" w:rsidRPr="00FA508D" w:rsidRDefault="00FA508D" w:rsidP="00FA508D">
      <w:pPr>
        <w:pStyle w:val="ListParagraph"/>
        <w:numPr>
          <w:ilvl w:val="0"/>
          <w:numId w:val="46"/>
        </w:numPr>
        <w:spacing w:after="0" w:line="240" w:lineRule="auto"/>
        <w:rPr>
          <w:rFonts w:cs="Arial"/>
          <w:szCs w:val="24"/>
        </w:rPr>
      </w:pPr>
      <w:r w:rsidRPr="00FA508D">
        <w:rPr>
          <w:rFonts w:cs="Arial"/>
          <w:szCs w:val="24"/>
        </w:rPr>
        <w:t>carrying out the duties of an authorised Health and Safety representative</w:t>
      </w:r>
      <w:r>
        <w:rPr>
          <w:rFonts w:cs="Arial"/>
          <w:szCs w:val="24"/>
        </w:rPr>
        <w:t>;</w:t>
      </w:r>
    </w:p>
    <w:p w14:paraId="42B691F2" w14:textId="59199C01" w:rsidR="000F11BC" w:rsidRDefault="00FA508D" w:rsidP="00FA508D">
      <w:pPr>
        <w:pStyle w:val="ListParagraph"/>
        <w:numPr>
          <w:ilvl w:val="0"/>
          <w:numId w:val="46"/>
        </w:numPr>
        <w:spacing w:after="0" w:line="240" w:lineRule="auto"/>
        <w:rPr>
          <w:rFonts w:cs="Arial"/>
          <w:szCs w:val="24"/>
        </w:rPr>
      </w:pPr>
      <w:r w:rsidRPr="00FA508D">
        <w:rPr>
          <w:rFonts w:cs="Arial"/>
          <w:szCs w:val="24"/>
        </w:rPr>
        <w:t>attending authorised training</w:t>
      </w:r>
      <w:r>
        <w:rPr>
          <w:rFonts w:cs="Arial"/>
          <w:szCs w:val="24"/>
        </w:rPr>
        <w:t>;</w:t>
      </w:r>
    </w:p>
    <w:p w14:paraId="4682B7BE" w14:textId="64BA8B38" w:rsidR="00FA508D" w:rsidRDefault="00FA508D" w:rsidP="00FA508D">
      <w:pPr>
        <w:pStyle w:val="ListParagraph"/>
        <w:numPr>
          <w:ilvl w:val="0"/>
          <w:numId w:val="46"/>
        </w:numPr>
        <w:spacing w:after="0" w:line="240" w:lineRule="auto"/>
        <w:rPr>
          <w:rFonts w:cs="Arial"/>
          <w:szCs w:val="24"/>
        </w:rPr>
      </w:pPr>
      <w:r>
        <w:rPr>
          <w:rFonts w:cs="Arial"/>
          <w:szCs w:val="24"/>
        </w:rPr>
        <w:t xml:space="preserve">Sickness Absence; and </w:t>
      </w:r>
    </w:p>
    <w:p w14:paraId="637BDAED" w14:textId="67FD2032" w:rsidR="00FA508D" w:rsidRPr="00FA508D" w:rsidRDefault="00FA508D" w:rsidP="00FA508D">
      <w:pPr>
        <w:pStyle w:val="ListParagraph"/>
        <w:numPr>
          <w:ilvl w:val="0"/>
          <w:numId w:val="46"/>
        </w:numPr>
        <w:spacing w:after="0" w:line="240" w:lineRule="auto"/>
        <w:rPr>
          <w:rFonts w:cs="Arial"/>
          <w:szCs w:val="24"/>
        </w:rPr>
      </w:pPr>
      <w:r>
        <w:rPr>
          <w:rFonts w:cs="Arial"/>
          <w:szCs w:val="24"/>
        </w:rPr>
        <w:t>Attendance at court for jury service or as a witness</w:t>
      </w:r>
    </w:p>
    <w:p w14:paraId="5D850443" w14:textId="56D2D525" w:rsidR="00831B51" w:rsidRDefault="00FA508D" w:rsidP="004B75E9">
      <w:pPr>
        <w:spacing w:after="0" w:line="240" w:lineRule="auto"/>
        <w:rPr>
          <w:rFonts w:cs="Arial"/>
          <w:szCs w:val="24"/>
        </w:rPr>
      </w:pPr>
      <w:r>
        <w:rPr>
          <w:rFonts w:cs="Arial"/>
          <w:szCs w:val="24"/>
        </w:rPr>
        <w:t>For any of the above events, the normal working pattern hours</w:t>
      </w:r>
      <w:r w:rsidR="007461DC">
        <w:rPr>
          <w:rFonts w:cs="Arial"/>
          <w:szCs w:val="24"/>
        </w:rPr>
        <w:t>, or extended hours if approved by the line manager (e.g. attending authorised training the duration of which is longer than would be the normal working patter</w:t>
      </w:r>
      <w:r w:rsidR="003D0006">
        <w:rPr>
          <w:rFonts w:cs="Arial"/>
          <w:szCs w:val="24"/>
        </w:rPr>
        <w:t>n</w:t>
      </w:r>
      <w:r w:rsidR="007461DC">
        <w:rPr>
          <w:rFonts w:cs="Arial"/>
          <w:szCs w:val="24"/>
        </w:rPr>
        <w:t xml:space="preserve"> for the day)</w:t>
      </w:r>
      <w:r>
        <w:rPr>
          <w:rFonts w:cs="Arial"/>
          <w:szCs w:val="24"/>
        </w:rPr>
        <w:t xml:space="preserve"> </w:t>
      </w:r>
      <w:r w:rsidR="007461DC">
        <w:rPr>
          <w:rFonts w:cs="Arial"/>
          <w:szCs w:val="24"/>
        </w:rPr>
        <w:t>should be recorded on the timesheet with a brief note to explain the event that occurred that day.</w:t>
      </w:r>
    </w:p>
    <w:p w14:paraId="366952D6" w14:textId="77777777" w:rsidR="00134DA0" w:rsidRDefault="00134DA0" w:rsidP="00134DA0">
      <w:pPr>
        <w:pStyle w:val="Heading2"/>
      </w:pPr>
    </w:p>
    <w:p w14:paraId="10D154CE" w14:textId="7F7E96BA" w:rsidR="00E41033" w:rsidRDefault="00E41033" w:rsidP="00134DA0">
      <w:pPr>
        <w:pStyle w:val="Heading2"/>
      </w:pPr>
      <w:r>
        <w:t xml:space="preserve">Working Time </w:t>
      </w:r>
      <w:r w:rsidR="00E62EDB">
        <w:t>Regulations</w:t>
      </w:r>
    </w:p>
    <w:p w14:paraId="21A046A2" w14:textId="4DAC6305" w:rsidR="00AC6AC9" w:rsidRDefault="00E62EDB" w:rsidP="00E41033">
      <w:pPr>
        <w:spacing w:after="0" w:line="240" w:lineRule="auto"/>
        <w:rPr>
          <w:rFonts w:cs="Arial"/>
          <w:szCs w:val="24"/>
        </w:rPr>
      </w:pPr>
      <w:r>
        <w:rPr>
          <w:rFonts w:cs="Arial"/>
          <w:szCs w:val="24"/>
        </w:rPr>
        <w:t>H</w:t>
      </w:r>
      <w:r w:rsidR="00E41033" w:rsidRPr="0077226D">
        <w:rPr>
          <w:rFonts w:cs="Arial"/>
          <w:szCs w:val="24"/>
        </w:rPr>
        <w:t xml:space="preserve">ours of work are subject to the requirements of the working time </w:t>
      </w:r>
      <w:r>
        <w:rPr>
          <w:rFonts w:cs="Arial"/>
          <w:szCs w:val="24"/>
        </w:rPr>
        <w:t>regulations</w:t>
      </w:r>
      <w:r w:rsidR="00E41033" w:rsidRPr="0077226D">
        <w:rPr>
          <w:rFonts w:cs="Arial"/>
          <w:szCs w:val="24"/>
        </w:rPr>
        <w:t xml:space="preserve">. For more information please visit the Working Hours pages in the Advice and Guidance section of the ACAS website: </w:t>
      </w:r>
      <w:hyperlink r:id="rId8" w:history="1">
        <w:r w:rsidR="00AC6AC9" w:rsidRPr="00C26B5E">
          <w:rPr>
            <w:rStyle w:val="Hyperlink"/>
            <w:rFonts w:cs="Arial"/>
            <w:szCs w:val="24"/>
          </w:rPr>
          <w:t>www.acas.org.uk</w:t>
        </w:r>
      </w:hyperlink>
    </w:p>
    <w:p w14:paraId="7BC5D281" w14:textId="77777777" w:rsidR="00E41033" w:rsidRDefault="00E41033" w:rsidP="00E41033">
      <w:pPr>
        <w:spacing w:after="0" w:line="240" w:lineRule="auto"/>
        <w:rPr>
          <w:rFonts w:cs="Arial"/>
          <w:szCs w:val="24"/>
        </w:rPr>
      </w:pPr>
    </w:p>
    <w:p w14:paraId="78A94537" w14:textId="581B260F" w:rsidR="00E41033" w:rsidRDefault="00134DA0" w:rsidP="00E41033">
      <w:pPr>
        <w:spacing w:after="0" w:line="240" w:lineRule="auto"/>
        <w:rPr>
          <w:rFonts w:cs="Arial"/>
          <w:bCs/>
          <w:szCs w:val="24"/>
        </w:rPr>
      </w:pPr>
      <w:r>
        <w:rPr>
          <w:rFonts w:cs="Arial"/>
          <w:szCs w:val="24"/>
        </w:rPr>
        <w:t xml:space="preserve">The arrangements set out under the Flexible Working Hours (flexi-time) section above have been designed to ensure that </w:t>
      </w:r>
      <w:r w:rsidR="00AC6AC9">
        <w:rPr>
          <w:rFonts w:cs="Arial"/>
          <w:szCs w:val="24"/>
        </w:rPr>
        <w:t>the working hours of employees do not breach the working time regulations but the</w:t>
      </w:r>
      <w:r w:rsidR="00E41033" w:rsidRPr="0077226D">
        <w:rPr>
          <w:rFonts w:cs="Arial"/>
          <w:szCs w:val="24"/>
        </w:rPr>
        <w:t xml:space="preserve"> line manager </w:t>
      </w:r>
      <w:r w:rsidR="00AC6AC9">
        <w:rPr>
          <w:rFonts w:cs="Arial"/>
          <w:szCs w:val="24"/>
        </w:rPr>
        <w:t>also has a</w:t>
      </w:r>
      <w:r w:rsidR="00E41033" w:rsidRPr="0077226D">
        <w:rPr>
          <w:rFonts w:cs="Arial"/>
          <w:szCs w:val="24"/>
        </w:rPr>
        <w:t xml:space="preserve"> responsib</w:t>
      </w:r>
      <w:r w:rsidR="00AC6AC9">
        <w:rPr>
          <w:rFonts w:cs="Arial"/>
          <w:szCs w:val="24"/>
        </w:rPr>
        <w:t>i</w:t>
      </w:r>
      <w:r w:rsidR="00E41033" w:rsidRPr="0077226D">
        <w:rPr>
          <w:rFonts w:cs="Arial"/>
          <w:szCs w:val="24"/>
        </w:rPr>
        <w:t>l</w:t>
      </w:r>
      <w:r w:rsidR="00AC6AC9">
        <w:rPr>
          <w:rFonts w:cs="Arial"/>
          <w:szCs w:val="24"/>
        </w:rPr>
        <w:t>ity</w:t>
      </w:r>
      <w:r w:rsidR="00E41033" w:rsidRPr="0077226D">
        <w:rPr>
          <w:rFonts w:cs="Arial"/>
          <w:szCs w:val="24"/>
        </w:rPr>
        <w:t xml:space="preserve"> for ensuring that </w:t>
      </w:r>
      <w:r w:rsidR="00AC6AC9">
        <w:rPr>
          <w:rFonts w:cs="Arial"/>
          <w:szCs w:val="24"/>
        </w:rPr>
        <w:t xml:space="preserve">working time falls within the required limits </w:t>
      </w:r>
      <w:r w:rsidR="00E41033" w:rsidRPr="0077226D">
        <w:rPr>
          <w:rFonts w:cs="Arial"/>
          <w:szCs w:val="24"/>
        </w:rPr>
        <w:t>and will take remedial action to ensure that any excessive hours are reduced.</w:t>
      </w:r>
    </w:p>
    <w:p w14:paraId="4EDB7678" w14:textId="77777777" w:rsidR="00AC6AC9" w:rsidRDefault="00AC6AC9" w:rsidP="00AC6AC9">
      <w:pPr>
        <w:pStyle w:val="Heading2"/>
      </w:pPr>
    </w:p>
    <w:p w14:paraId="085FE1B6" w14:textId="3696B646" w:rsidR="00E41033" w:rsidRPr="00130146" w:rsidRDefault="00E41033" w:rsidP="00AC6AC9">
      <w:pPr>
        <w:pStyle w:val="Heading2"/>
      </w:pPr>
      <w:r w:rsidRPr="00130146">
        <w:t>Sickness Absence</w:t>
      </w:r>
    </w:p>
    <w:p w14:paraId="6162A85B" w14:textId="70A6F3C3" w:rsidR="00E41033" w:rsidRPr="00F407B6" w:rsidRDefault="00E41033" w:rsidP="00E41033">
      <w:pPr>
        <w:spacing w:after="0" w:line="240" w:lineRule="auto"/>
        <w:rPr>
          <w:rFonts w:cs="Arial"/>
          <w:szCs w:val="24"/>
        </w:rPr>
      </w:pPr>
      <w:r w:rsidRPr="00F407B6">
        <w:rPr>
          <w:rFonts w:cs="Arial"/>
          <w:szCs w:val="24"/>
        </w:rPr>
        <w:t>If an employee is unable to take all of their annual leave or public/privilege holiday entitlement within the leave year because of long-term illness, the employee may carry forward the entitlement they would otherwise lose (up to a maximum of 20 days</w:t>
      </w:r>
      <w:r>
        <w:rPr>
          <w:rFonts w:cs="Arial"/>
          <w:szCs w:val="24"/>
        </w:rPr>
        <w:t xml:space="preserve"> – 148 hours</w:t>
      </w:r>
      <w:r w:rsidRPr="00F407B6">
        <w:rPr>
          <w:rFonts w:cs="Arial"/>
          <w:szCs w:val="24"/>
        </w:rPr>
        <w:t>) to the next leave year. This will be pro-rata for part time employees. The employee may be asked to take any carried forward leave in excess of 10 days</w:t>
      </w:r>
      <w:r>
        <w:rPr>
          <w:rFonts w:cs="Arial"/>
          <w:szCs w:val="24"/>
        </w:rPr>
        <w:t xml:space="preserve"> (74 hours)</w:t>
      </w:r>
      <w:r w:rsidRPr="00F407B6">
        <w:rPr>
          <w:rFonts w:cs="Arial"/>
          <w:szCs w:val="24"/>
        </w:rPr>
        <w:t xml:space="preserve"> prior to returning to work. </w:t>
      </w:r>
    </w:p>
    <w:p w14:paraId="20E18F77" w14:textId="77777777" w:rsidR="00E41033" w:rsidRPr="00F407B6" w:rsidRDefault="00E41033" w:rsidP="00E41033">
      <w:pPr>
        <w:spacing w:after="0" w:line="240" w:lineRule="auto"/>
        <w:rPr>
          <w:rFonts w:cs="Arial"/>
          <w:szCs w:val="24"/>
        </w:rPr>
      </w:pPr>
    </w:p>
    <w:p w14:paraId="08498AFF" w14:textId="77777777" w:rsidR="00E41033" w:rsidRPr="00F407B6" w:rsidRDefault="00E41033" w:rsidP="00E41033">
      <w:pPr>
        <w:spacing w:after="0" w:line="240" w:lineRule="auto"/>
        <w:rPr>
          <w:rFonts w:cs="Arial"/>
          <w:i/>
          <w:szCs w:val="24"/>
        </w:rPr>
      </w:pPr>
      <w:r w:rsidRPr="00F407B6">
        <w:rPr>
          <w:rFonts w:cs="Arial"/>
          <w:szCs w:val="24"/>
        </w:rPr>
        <w:t xml:space="preserve">If they wish to request to take annual holiday entitlement while off sick employees can do so by sending a request in writing to their line manager.  Otherwise, they will be able to take their holiday entitlement on their return to work.  </w:t>
      </w:r>
    </w:p>
    <w:p w14:paraId="01992F4E" w14:textId="77777777" w:rsidR="00AC6AC9" w:rsidRDefault="00AC6AC9" w:rsidP="00AC6AC9">
      <w:pPr>
        <w:pStyle w:val="Heading2"/>
      </w:pPr>
    </w:p>
    <w:p w14:paraId="4D02B0AF" w14:textId="545CA7AB" w:rsidR="00E41033" w:rsidRPr="00E71F21" w:rsidRDefault="00E41033" w:rsidP="00AC6AC9">
      <w:pPr>
        <w:pStyle w:val="Heading2"/>
      </w:pPr>
      <w:r w:rsidRPr="00E71F21">
        <w:t>Family Leave</w:t>
      </w:r>
    </w:p>
    <w:p w14:paraId="60CC4CF7" w14:textId="59CDA7B2" w:rsidR="00E41033" w:rsidRDefault="00E41033" w:rsidP="00E41033">
      <w:pPr>
        <w:spacing w:after="0" w:line="240" w:lineRule="auto"/>
        <w:rPr>
          <w:rFonts w:cs="Arial"/>
          <w:szCs w:val="24"/>
        </w:rPr>
      </w:pPr>
      <w:r w:rsidRPr="00F407B6">
        <w:rPr>
          <w:rFonts w:cs="Arial"/>
          <w:szCs w:val="24"/>
        </w:rPr>
        <w:t>The accrual of holidays for employees who are on family leave (for example maternity leave, adoption leave or shared parental leave) will continue whilst on leave.  They will be entitled to take th</w:t>
      </w:r>
      <w:r w:rsidR="0091603F">
        <w:rPr>
          <w:rFonts w:cs="Arial"/>
          <w:szCs w:val="24"/>
        </w:rPr>
        <w:t>ese holidays</w:t>
      </w:r>
      <w:r w:rsidRPr="00F407B6">
        <w:rPr>
          <w:rFonts w:cs="Arial"/>
          <w:szCs w:val="24"/>
        </w:rPr>
        <w:t xml:space="preserve"> on their return, even if the return is in a new</w:t>
      </w:r>
      <w:r w:rsidR="0091603F">
        <w:rPr>
          <w:rFonts w:cs="Arial"/>
          <w:szCs w:val="24"/>
        </w:rPr>
        <w:t xml:space="preserve"> annual</w:t>
      </w:r>
      <w:r w:rsidRPr="00F407B6">
        <w:rPr>
          <w:rFonts w:cs="Arial"/>
          <w:szCs w:val="24"/>
        </w:rPr>
        <w:t xml:space="preserve"> leave year.  Accrued </w:t>
      </w:r>
      <w:r w:rsidR="0091603F">
        <w:rPr>
          <w:rFonts w:cs="Arial"/>
          <w:szCs w:val="24"/>
        </w:rPr>
        <w:t xml:space="preserve">annual </w:t>
      </w:r>
      <w:r w:rsidRPr="00F407B6">
        <w:rPr>
          <w:rFonts w:cs="Arial"/>
          <w:szCs w:val="24"/>
        </w:rPr>
        <w:t>leave should normally be taken prior to returning to work.</w:t>
      </w:r>
    </w:p>
    <w:p w14:paraId="77B368E2" w14:textId="6CB87131" w:rsidR="00E41033" w:rsidRDefault="00E41033" w:rsidP="00E41033">
      <w:pPr>
        <w:spacing w:after="0" w:line="240" w:lineRule="auto"/>
        <w:rPr>
          <w:rFonts w:cs="Arial"/>
          <w:szCs w:val="24"/>
        </w:rPr>
      </w:pPr>
    </w:p>
    <w:p w14:paraId="68BC0BFC" w14:textId="39DF47E0" w:rsidR="001B08D6" w:rsidRDefault="001B08D6" w:rsidP="00AF69D4">
      <w:pPr>
        <w:pStyle w:val="Heading2"/>
      </w:pPr>
      <w:r w:rsidRPr="00130146">
        <w:t>Issues arising whilst on leave</w:t>
      </w:r>
    </w:p>
    <w:p w14:paraId="1124B4BE" w14:textId="3A4C7488" w:rsidR="001B08D6" w:rsidRPr="00F407B6" w:rsidRDefault="001B08D6" w:rsidP="001B08D6">
      <w:pPr>
        <w:spacing w:after="0" w:line="240" w:lineRule="auto"/>
        <w:rPr>
          <w:rFonts w:cs="Arial"/>
          <w:szCs w:val="24"/>
        </w:rPr>
      </w:pPr>
      <w:r w:rsidRPr="00F407B6">
        <w:rPr>
          <w:rFonts w:cs="Arial"/>
          <w:szCs w:val="24"/>
        </w:rPr>
        <w:t xml:space="preserve">If an employee becomes ill during or immediately before they are due to commence a period of annual leave or when a public/privilege holiday falls, they may ask to convert the period of </w:t>
      </w:r>
      <w:r w:rsidRPr="00F407B6">
        <w:rPr>
          <w:rFonts w:cs="Arial"/>
          <w:szCs w:val="24"/>
        </w:rPr>
        <w:lastRenderedPageBreak/>
        <w:t xml:space="preserve">leave concerned to sick leave and take the missed annual leave or public/privilege holiday at a later date. To do so, the employee must follow the absence notification procedures set out in the </w:t>
      </w:r>
      <w:r w:rsidR="00B73AC4">
        <w:rPr>
          <w:rFonts w:cs="Arial"/>
          <w:szCs w:val="24"/>
        </w:rPr>
        <w:t>Absence</w:t>
      </w:r>
      <w:r w:rsidRPr="00F407B6">
        <w:rPr>
          <w:rFonts w:cs="Arial"/>
          <w:szCs w:val="24"/>
        </w:rPr>
        <w:t xml:space="preserve"> Policy and if required provide a Statement of Fitness for Work from their General Practitioner to cover the day(s) concerned, confirming that they were not fit to attend work due to illness. Employees should submit a further annual leave request for the new period of leave</w:t>
      </w:r>
      <w:r w:rsidR="0091603F">
        <w:rPr>
          <w:rFonts w:cs="Arial"/>
          <w:szCs w:val="24"/>
        </w:rPr>
        <w:t xml:space="preserve"> and note the period of sickness absence on the timesheet</w:t>
      </w:r>
      <w:r w:rsidRPr="00F407B6">
        <w:rPr>
          <w:rFonts w:cs="Arial"/>
          <w:szCs w:val="24"/>
        </w:rPr>
        <w:t>.</w:t>
      </w:r>
    </w:p>
    <w:p w14:paraId="4836899B" w14:textId="77777777" w:rsidR="001B08D6" w:rsidRPr="00F407B6" w:rsidRDefault="001B08D6" w:rsidP="001B08D6">
      <w:pPr>
        <w:spacing w:after="0" w:line="240" w:lineRule="auto"/>
        <w:rPr>
          <w:rFonts w:cs="Arial"/>
          <w:szCs w:val="24"/>
        </w:rPr>
      </w:pPr>
    </w:p>
    <w:p w14:paraId="6F49DC11" w14:textId="620B7D90" w:rsidR="001B08D6" w:rsidRPr="00F407B6" w:rsidRDefault="001B08D6" w:rsidP="001B08D6">
      <w:pPr>
        <w:spacing w:after="0" w:line="240" w:lineRule="auto"/>
        <w:rPr>
          <w:rFonts w:cs="Arial"/>
          <w:bCs/>
          <w:szCs w:val="24"/>
        </w:rPr>
      </w:pPr>
      <w:r w:rsidRPr="00F407B6">
        <w:rPr>
          <w:rFonts w:cs="Arial"/>
          <w:szCs w:val="24"/>
        </w:rPr>
        <w:t xml:space="preserve">Where an employee’s return from holiday is, or is likely to be, delayed for any reason they must inform their line manager at the earliest opportunity. Without such notification, the absence may be treated as unauthorised and disciplinary action, under the terms of the </w:t>
      </w:r>
      <w:r w:rsidR="00B73AC4">
        <w:rPr>
          <w:rFonts w:cs="Arial"/>
          <w:szCs w:val="24"/>
        </w:rPr>
        <w:t>Abse</w:t>
      </w:r>
      <w:r w:rsidR="008D4D30">
        <w:rPr>
          <w:rFonts w:cs="Arial"/>
          <w:szCs w:val="24"/>
        </w:rPr>
        <w:t>n</w:t>
      </w:r>
      <w:r w:rsidR="00B73AC4">
        <w:rPr>
          <w:rFonts w:cs="Arial"/>
          <w:szCs w:val="24"/>
        </w:rPr>
        <w:t>ce</w:t>
      </w:r>
      <w:r w:rsidRPr="00F407B6">
        <w:rPr>
          <w:rFonts w:cs="Arial"/>
          <w:szCs w:val="24"/>
        </w:rPr>
        <w:t xml:space="preserve"> Policy, may be taken.</w:t>
      </w:r>
    </w:p>
    <w:p w14:paraId="69C815A0" w14:textId="77777777" w:rsidR="003D0006" w:rsidRDefault="003D0006" w:rsidP="004B75E9">
      <w:pPr>
        <w:spacing w:after="0" w:line="240" w:lineRule="auto"/>
        <w:rPr>
          <w:rFonts w:cs="Arial"/>
          <w:szCs w:val="24"/>
        </w:rPr>
      </w:pPr>
    </w:p>
    <w:p w14:paraId="71E99D11" w14:textId="7AD00803" w:rsidR="00AF69D4" w:rsidRDefault="00AF69D4" w:rsidP="000B1050">
      <w:pPr>
        <w:pStyle w:val="Heading1"/>
      </w:pPr>
      <w:r w:rsidRPr="0081489C">
        <w:t xml:space="preserve">Leaving </w:t>
      </w:r>
      <w:r w:rsidR="00B73AC4">
        <w:t>ESC</w:t>
      </w:r>
      <w:r w:rsidRPr="0081489C">
        <w:t xml:space="preserve"> Employment</w:t>
      </w:r>
    </w:p>
    <w:p w14:paraId="713BACD2" w14:textId="77777777" w:rsidR="001D7C8E" w:rsidRDefault="001D7C8E" w:rsidP="00AF69D4">
      <w:pPr>
        <w:spacing w:after="0" w:line="240" w:lineRule="auto"/>
        <w:rPr>
          <w:rFonts w:cs="Arial"/>
          <w:szCs w:val="24"/>
        </w:rPr>
      </w:pPr>
    </w:p>
    <w:p w14:paraId="6706CAD3" w14:textId="1DB6E8F4" w:rsidR="0072704B" w:rsidRPr="0077226D" w:rsidRDefault="00AF69D4" w:rsidP="0072704B">
      <w:pPr>
        <w:spacing w:after="0" w:line="240" w:lineRule="auto"/>
        <w:rPr>
          <w:rFonts w:cs="Arial"/>
          <w:szCs w:val="24"/>
        </w:rPr>
      </w:pPr>
      <w:r w:rsidRPr="00F407B6">
        <w:rPr>
          <w:rFonts w:cs="Arial"/>
          <w:szCs w:val="24"/>
        </w:rPr>
        <w:t xml:space="preserve">On leaving </w:t>
      </w:r>
      <w:r w:rsidR="00B73AC4">
        <w:rPr>
          <w:rFonts w:cs="Arial"/>
          <w:szCs w:val="24"/>
        </w:rPr>
        <w:t>ESC</w:t>
      </w:r>
      <w:r w:rsidRPr="00F407B6">
        <w:rPr>
          <w:rFonts w:cs="Arial"/>
          <w:szCs w:val="24"/>
        </w:rPr>
        <w:t xml:space="preserve"> employment, employees will normally be expected to take any outstanding annual</w:t>
      </w:r>
      <w:r w:rsidR="0091603F">
        <w:rPr>
          <w:rFonts w:cs="Arial"/>
          <w:szCs w:val="24"/>
        </w:rPr>
        <w:t xml:space="preserve"> </w:t>
      </w:r>
      <w:r w:rsidRPr="00F407B6">
        <w:rPr>
          <w:rFonts w:cs="Arial"/>
          <w:szCs w:val="24"/>
        </w:rPr>
        <w:t>leave entitlement during their notice period. Where this is not possible due to the needs of the business, the employee may receive payment in lieu of any outstanding entitlement.</w:t>
      </w:r>
      <w:r w:rsidR="001D7C8E">
        <w:rPr>
          <w:rFonts w:cs="Arial"/>
          <w:szCs w:val="24"/>
        </w:rPr>
        <w:t xml:space="preserve">  A</w:t>
      </w:r>
      <w:r w:rsidR="002E130B" w:rsidRPr="002E130B">
        <w:rPr>
          <w:rFonts w:cs="Arial"/>
          <w:szCs w:val="24"/>
        </w:rPr>
        <w:t xml:space="preserve">ny balance of hours in credit, will be paid in </w:t>
      </w:r>
      <w:r w:rsidR="001D7C8E">
        <w:rPr>
          <w:rFonts w:cs="Arial"/>
          <w:szCs w:val="24"/>
        </w:rPr>
        <w:t>the employee’s</w:t>
      </w:r>
      <w:r w:rsidR="002E130B" w:rsidRPr="002E130B">
        <w:rPr>
          <w:rFonts w:cs="Arial"/>
          <w:szCs w:val="24"/>
        </w:rPr>
        <w:t xml:space="preserve"> final salary. Where the balance of hours is in debit, </w:t>
      </w:r>
      <w:r w:rsidR="001D7C8E">
        <w:rPr>
          <w:rFonts w:cs="Arial"/>
          <w:szCs w:val="24"/>
        </w:rPr>
        <w:t>the</w:t>
      </w:r>
      <w:r w:rsidR="002E130B" w:rsidRPr="002E130B">
        <w:rPr>
          <w:rFonts w:cs="Arial"/>
          <w:szCs w:val="24"/>
        </w:rPr>
        <w:t xml:space="preserve"> final salary will be adjusted to take account of the balance owing.</w:t>
      </w:r>
    </w:p>
    <w:p w14:paraId="0CE4122E" w14:textId="77777777" w:rsidR="0072704B" w:rsidRPr="00F407B6" w:rsidRDefault="0072704B" w:rsidP="0072704B">
      <w:pPr>
        <w:spacing w:after="0" w:line="240" w:lineRule="auto"/>
        <w:rPr>
          <w:rFonts w:cs="Arial"/>
          <w:szCs w:val="24"/>
        </w:rPr>
      </w:pPr>
      <w:bookmarkStart w:id="19" w:name="content"/>
      <w:bookmarkEnd w:id="19"/>
    </w:p>
    <w:p w14:paraId="6F4DFE70" w14:textId="77777777" w:rsidR="0072704B" w:rsidRDefault="0072704B" w:rsidP="0072704B">
      <w:pPr>
        <w:spacing w:after="0" w:line="240" w:lineRule="auto"/>
        <w:rPr>
          <w:rFonts w:cs="Arial"/>
          <w:color w:val="FF0000"/>
          <w:szCs w:val="24"/>
        </w:rPr>
      </w:pPr>
    </w:p>
    <w:p w14:paraId="1E26F1E5" w14:textId="77777777" w:rsidR="0072704B" w:rsidRDefault="0072704B" w:rsidP="0072704B">
      <w:pPr>
        <w:spacing w:after="0" w:line="240" w:lineRule="auto"/>
        <w:rPr>
          <w:rFonts w:cs="Arial"/>
          <w:color w:val="FF0000"/>
          <w:szCs w:val="24"/>
        </w:rPr>
      </w:pPr>
    </w:p>
    <w:p w14:paraId="571AA48C" w14:textId="77777777" w:rsidR="0072704B" w:rsidRPr="00440D49" w:rsidRDefault="0072704B" w:rsidP="0072704B">
      <w:pPr>
        <w:spacing w:after="0" w:line="240" w:lineRule="auto"/>
        <w:rPr>
          <w:rFonts w:cs="Arial"/>
          <w:color w:val="FF0000"/>
          <w:szCs w:val="24"/>
        </w:rPr>
      </w:pPr>
    </w:p>
    <w:p w14:paraId="37FD17C3" w14:textId="77777777" w:rsidR="00C062BA" w:rsidRPr="00F46B1B" w:rsidRDefault="00C062BA" w:rsidP="00C062BA">
      <w:pPr>
        <w:spacing w:after="0" w:line="240" w:lineRule="auto"/>
        <w:rPr>
          <w:rFonts w:eastAsia="Calibri" w:cs="Arial"/>
          <w:b/>
          <w:sz w:val="20"/>
          <w:szCs w:val="20"/>
        </w:rPr>
      </w:pPr>
      <w:r w:rsidRPr="00F46B1B">
        <w:rPr>
          <w:rFonts w:eastAsia="Calibri" w:cs="Arial"/>
          <w:b/>
          <w:color w:val="00A19A"/>
          <w:sz w:val="20"/>
          <w:szCs w:val="20"/>
        </w:rPr>
        <w:t>Equality Impact Assessment</w:t>
      </w:r>
    </w:p>
    <w:p w14:paraId="03856D4F" w14:textId="77777777" w:rsidR="00C062BA" w:rsidRPr="00F46B1B" w:rsidRDefault="00C062BA" w:rsidP="00C062BA">
      <w:pPr>
        <w:spacing w:after="0" w:line="240" w:lineRule="auto"/>
        <w:rPr>
          <w:rFonts w:eastAsia="Calibri" w:cs="Arial"/>
          <w:sz w:val="20"/>
          <w:szCs w:val="20"/>
        </w:rPr>
      </w:pPr>
      <w:r w:rsidRPr="00F46B1B">
        <w:rPr>
          <w:rFonts w:eastAsia="Calibri" w:cs="Arial"/>
          <w:color w:val="808080"/>
          <w:sz w:val="20"/>
          <w:szCs w:val="20"/>
        </w:rPr>
        <w:t>Does this policy comply with the general Public Sector Equality Duty (s149 Equality Act 2010)?</w:t>
      </w:r>
      <w:r w:rsidRPr="00F46B1B">
        <w:rPr>
          <w:rFonts w:eastAsia="Calibri" w:cs="Arial"/>
          <w:sz w:val="20"/>
          <w:szCs w:val="20"/>
        </w:rPr>
        <w:t xml:space="preserve"> </w:t>
      </w:r>
    </w:p>
    <w:p w14:paraId="30BF1E88" w14:textId="662356DE" w:rsidR="00C062BA" w:rsidRPr="00F46B1B" w:rsidRDefault="00C062BA" w:rsidP="00C062BA">
      <w:pPr>
        <w:spacing w:after="0" w:line="240" w:lineRule="auto"/>
        <w:rPr>
          <w:rFonts w:eastAsia="Calibri" w:cs="Arial"/>
          <w:sz w:val="20"/>
          <w:szCs w:val="20"/>
        </w:rPr>
      </w:pPr>
      <w:r w:rsidRPr="00F46B1B">
        <w:rPr>
          <w:rFonts w:eastAsia="Calibri" w:cs="Arial"/>
          <w:sz w:val="20"/>
          <w:szCs w:val="20"/>
        </w:rPr>
        <w:t xml:space="preserve">This policy applies to all employees. Its impact was considered when drafting. </w:t>
      </w:r>
      <w:r w:rsidR="00ED3B55">
        <w:rPr>
          <w:rFonts w:eastAsia="Calibri" w:cs="Arial"/>
          <w:sz w:val="20"/>
          <w:szCs w:val="20"/>
        </w:rPr>
        <w:t xml:space="preserve">In providing a wider time width for flexitime in this revised version, those with caring responsibilities or health conditions which may mean that standard working hours are challenging have the opportunity to work to a pattern which suits them better.  </w:t>
      </w:r>
      <w:r w:rsidRPr="00F46B1B">
        <w:rPr>
          <w:rFonts w:eastAsia="Calibri" w:cs="Arial"/>
          <w:sz w:val="20"/>
          <w:szCs w:val="20"/>
        </w:rPr>
        <w:t>We consulted with all employees prior to publication to identify and address any issues.</w:t>
      </w:r>
    </w:p>
    <w:p w14:paraId="2F030F0A" w14:textId="77777777" w:rsidR="00C062BA" w:rsidRPr="00F46B1B" w:rsidRDefault="00C062BA" w:rsidP="00C062BA">
      <w:pPr>
        <w:spacing w:after="0" w:line="240" w:lineRule="auto"/>
        <w:rPr>
          <w:rFonts w:eastAsia="Calibri" w:cs="Arial"/>
          <w:sz w:val="20"/>
          <w:szCs w:val="20"/>
        </w:rPr>
      </w:pPr>
    </w:p>
    <w:p w14:paraId="2364BEFD" w14:textId="77777777" w:rsidR="00C062BA" w:rsidRPr="00F46B1B" w:rsidRDefault="00C062BA" w:rsidP="00C062BA">
      <w:pPr>
        <w:spacing w:after="0" w:line="240" w:lineRule="auto"/>
        <w:rPr>
          <w:rFonts w:eastAsia="Calibri" w:cs="Arial"/>
          <w:b/>
          <w:color w:val="00A19A"/>
          <w:sz w:val="20"/>
          <w:szCs w:val="20"/>
        </w:rPr>
      </w:pPr>
      <w:r w:rsidRPr="00F46B1B">
        <w:rPr>
          <w:rFonts w:eastAsia="Calibri" w:cs="Arial"/>
          <w:b/>
          <w:color w:val="00A19A"/>
          <w:sz w:val="20"/>
          <w:szCs w:val="20"/>
        </w:rPr>
        <w:t>Data Protection Impact Assessment</w:t>
      </w:r>
    </w:p>
    <w:p w14:paraId="6AFFA6E8" w14:textId="77777777" w:rsidR="00C062BA" w:rsidRPr="00F46B1B" w:rsidRDefault="00C062BA" w:rsidP="00C062BA">
      <w:pPr>
        <w:spacing w:after="0" w:line="240" w:lineRule="auto"/>
        <w:ind w:right="-177"/>
        <w:rPr>
          <w:rFonts w:eastAsia="Calibri" w:cs="Arial"/>
          <w:sz w:val="20"/>
          <w:szCs w:val="20"/>
        </w:rPr>
      </w:pPr>
      <w:r w:rsidRPr="00F46B1B">
        <w:rPr>
          <w:rFonts w:eastAsia="Calibri" w:cs="Arial"/>
          <w:color w:val="808080"/>
          <w:sz w:val="20"/>
          <w:szCs w:val="20"/>
        </w:rPr>
        <w:t>Have we considered any effect the policy may have on the collecting, processing and storing of personal data?</w:t>
      </w:r>
      <w:r w:rsidRPr="00F46B1B">
        <w:rPr>
          <w:rFonts w:eastAsia="Calibri" w:cs="Arial"/>
          <w:sz w:val="20"/>
          <w:szCs w:val="20"/>
        </w:rPr>
        <w:t xml:space="preserve"> </w:t>
      </w:r>
    </w:p>
    <w:p w14:paraId="6CB2F88E" w14:textId="77777777" w:rsidR="00C062BA" w:rsidRPr="00F46B1B" w:rsidRDefault="00C062BA" w:rsidP="00C062BA">
      <w:pPr>
        <w:spacing w:after="0" w:line="240" w:lineRule="auto"/>
        <w:rPr>
          <w:rFonts w:eastAsia="Calibri" w:cs="Arial"/>
          <w:sz w:val="20"/>
          <w:szCs w:val="20"/>
        </w:rPr>
      </w:pPr>
      <w:r w:rsidRPr="00F46B1B">
        <w:rPr>
          <w:rFonts w:eastAsia="Calibri" w:cs="Arial"/>
          <w:sz w:val="20"/>
          <w:szCs w:val="20"/>
        </w:rPr>
        <w:t>The records generated by this policy will contain personal data. Suitable retention and destruction policies are in place to manage this material.</w:t>
      </w:r>
    </w:p>
    <w:p w14:paraId="28F65D8B" w14:textId="77777777" w:rsidR="00C062BA" w:rsidRPr="00F46B1B" w:rsidRDefault="00C062BA" w:rsidP="00C062BA">
      <w:pPr>
        <w:spacing w:after="0" w:line="240" w:lineRule="auto"/>
        <w:rPr>
          <w:rFonts w:eastAsia="Calibri" w:cs="Arial"/>
          <w:sz w:val="20"/>
          <w:szCs w:val="20"/>
        </w:rPr>
      </w:pPr>
    </w:p>
    <w:p w14:paraId="0E6F5E03" w14:textId="77777777" w:rsidR="00C062BA" w:rsidRPr="00F46B1B" w:rsidRDefault="00C062BA" w:rsidP="00C062BA">
      <w:pPr>
        <w:spacing w:after="0" w:line="240" w:lineRule="auto"/>
        <w:rPr>
          <w:rFonts w:eastAsia="Calibri" w:cs="Arial"/>
          <w:b/>
          <w:color w:val="00A19A"/>
          <w:sz w:val="20"/>
          <w:szCs w:val="20"/>
        </w:rPr>
      </w:pPr>
      <w:r w:rsidRPr="00F46B1B">
        <w:rPr>
          <w:rFonts w:eastAsia="Calibri" w:cs="Arial"/>
          <w:b/>
          <w:color w:val="00A19A"/>
          <w:sz w:val="20"/>
          <w:szCs w:val="20"/>
        </w:rPr>
        <w:t>Information Security Impact Assessment</w:t>
      </w:r>
    </w:p>
    <w:p w14:paraId="61765BA0" w14:textId="77777777" w:rsidR="00C062BA" w:rsidRPr="00F46B1B" w:rsidRDefault="00C062BA" w:rsidP="00C062BA">
      <w:pPr>
        <w:spacing w:after="0" w:line="240" w:lineRule="auto"/>
        <w:rPr>
          <w:rFonts w:eastAsia="Calibri" w:cs="Arial"/>
          <w:sz w:val="20"/>
          <w:szCs w:val="20"/>
        </w:rPr>
      </w:pPr>
      <w:r w:rsidRPr="00F46B1B">
        <w:rPr>
          <w:rFonts w:eastAsia="Calibri" w:cs="Arial"/>
          <w:color w:val="808080"/>
          <w:sz w:val="20"/>
          <w:szCs w:val="20"/>
        </w:rPr>
        <w:t>Have we considered the impact any policy may have on our cyber-resilience?</w:t>
      </w:r>
      <w:r w:rsidRPr="00F46B1B">
        <w:rPr>
          <w:rFonts w:eastAsia="Calibri" w:cs="Arial"/>
          <w:sz w:val="20"/>
          <w:szCs w:val="20"/>
        </w:rPr>
        <w:t xml:space="preserve"> </w:t>
      </w:r>
    </w:p>
    <w:p w14:paraId="14A5EE5B" w14:textId="77777777" w:rsidR="00C062BA" w:rsidRPr="00F46B1B" w:rsidRDefault="00C062BA" w:rsidP="00C062BA">
      <w:pPr>
        <w:spacing w:after="0" w:line="240" w:lineRule="auto"/>
        <w:rPr>
          <w:rFonts w:eastAsia="Calibri" w:cs="Arial"/>
          <w:sz w:val="20"/>
          <w:szCs w:val="20"/>
        </w:rPr>
      </w:pPr>
      <w:r w:rsidRPr="00F46B1B">
        <w:rPr>
          <w:rFonts w:eastAsia="Calibri" w:cs="Arial"/>
          <w:sz w:val="20"/>
          <w:szCs w:val="20"/>
        </w:rPr>
        <w:t>This policy should have no impact on our cyber-resilience.</w:t>
      </w:r>
    </w:p>
    <w:p w14:paraId="3CB5DBBF" w14:textId="77777777" w:rsidR="00C062BA" w:rsidRPr="00F46B1B" w:rsidRDefault="00C062BA" w:rsidP="00C062BA">
      <w:pPr>
        <w:spacing w:after="0" w:line="240" w:lineRule="auto"/>
        <w:rPr>
          <w:rFonts w:eastAsia="Calibri" w:cs="Arial"/>
          <w:sz w:val="20"/>
          <w:szCs w:val="20"/>
        </w:rPr>
      </w:pPr>
    </w:p>
    <w:p w14:paraId="27BBFB31" w14:textId="77777777" w:rsidR="00C062BA" w:rsidRPr="00F46B1B" w:rsidRDefault="00C062BA" w:rsidP="00C062BA">
      <w:pPr>
        <w:spacing w:after="0" w:line="240" w:lineRule="auto"/>
        <w:rPr>
          <w:rFonts w:eastAsia="Calibri" w:cs="Arial"/>
          <w:b/>
          <w:color w:val="00A19A"/>
          <w:sz w:val="20"/>
          <w:szCs w:val="20"/>
        </w:rPr>
      </w:pPr>
      <w:r w:rsidRPr="00F46B1B">
        <w:rPr>
          <w:rFonts w:eastAsia="Calibri" w:cs="Arial"/>
          <w:b/>
          <w:color w:val="00A19A"/>
          <w:sz w:val="20"/>
          <w:szCs w:val="20"/>
        </w:rPr>
        <w:t>Records Management Impact</w:t>
      </w:r>
    </w:p>
    <w:p w14:paraId="71A0413E" w14:textId="77777777" w:rsidR="00C062BA" w:rsidRPr="00F46B1B" w:rsidRDefault="00C062BA" w:rsidP="00C062BA">
      <w:pPr>
        <w:spacing w:after="0" w:line="240" w:lineRule="auto"/>
        <w:rPr>
          <w:rFonts w:eastAsia="Calibri" w:cs="Arial"/>
          <w:sz w:val="20"/>
          <w:szCs w:val="20"/>
        </w:rPr>
      </w:pPr>
      <w:r w:rsidRPr="00F46B1B">
        <w:rPr>
          <w:rFonts w:eastAsia="Calibri" w:cs="Arial"/>
          <w:color w:val="808080"/>
          <w:sz w:val="20"/>
          <w:szCs w:val="20"/>
        </w:rPr>
        <w:t>Have we considered the impact any policy may have on our ability to manage our records?</w:t>
      </w:r>
      <w:r w:rsidRPr="00F46B1B">
        <w:rPr>
          <w:rFonts w:eastAsia="Calibri" w:cs="Arial"/>
          <w:sz w:val="20"/>
          <w:szCs w:val="20"/>
        </w:rPr>
        <w:t xml:space="preserve"> </w:t>
      </w:r>
    </w:p>
    <w:p w14:paraId="2BF3DB70" w14:textId="77777777" w:rsidR="00C062BA" w:rsidRDefault="00C062BA" w:rsidP="00C062BA">
      <w:pPr>
        <w:spacing w:after="0" w:line="240" w:lineRule="auto"/>
        <w:rPr>
          <w:rFonts w:eastAsia="Calibri" w:cs="Arial"/>
          <w:sz w:val="20"/>
          <w:szCs w:val="20"/>
        </w:rPr>
      </w:pPr>
      <w:r w:rsidRPr="00F46B1B">
        <w:rPr>
          <w:rFonts w:eastAsia="Calibri" w:cs="Arial"/>
          <w:sz w:val="20"/>
          <w:szCs w:val="20"/>
        </w:rPr>
        <w:t>This policy should have no impact on our ability to manage our records.</w:t>
      </w:r>
    </w:p>
    <w:p w14:paraId="45363187" w14:textId="77777777" w:rsidR="00C062BA" w:rsidRPr="00F46B1B" w:rsidRDefault="00C062BA" w:rsidP="00C062BA">
      <w:pPr>
        <w:spacing w:after="0" w:line="240" w:lineRule="auto"/>
        <w:rPr>
          <w:rFonts w:eastAsia="Calibri" w:cs="Arial"/>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3260"/>
        <w:gridCol w:w="1418"/>
        <w:gridCol w:w="2830"/>
      </w:tblGrid>
      <w:tr w:rsidR="00C062BA" w:rsidRPr="00F46B1B" w14:paraId="2DA8F2FD" w14:textId="77777777" w:rsidTr="00140A7D">
        <w:trPr>
          <w:jc w:val="center"/>
        </w:trPr>
        <w:tc>
          <w:tcPr>
            <w:tcW w:w="1134" w:type="dxa"/>
            <w:tcBorders>
              <w:top w:val="single" w:sz="4" w:space="0" w:color="auto"/>
              <w:left w:val="single" w:sz="4" w:space="0" w:color="auto"/>
              <w:bottom w:val="single" w:sz="4" w:space="0" w:color="auto"/>
              <w:right w:val="single" w:sz="4" w:space="0" w:color="auto"/>
            </w:tcBorders>
            <w:hideMark/>
          </w:tcPr>
          <w:p w14:paraId="4B16D9B7" w14:textId="77777777" w:rsidR="00C062BA" w:rsidRPr="00F46B1B" w:rsidRDefault="00C062BA" w:rsidP="00140A7D">
            <w:pPr>
              <w:spacing w:after="0" w:line="240" w:lineRule="auto"/>
              <w:rPr>
                <w:rFonts w:eastAsia="Calibri" w:cs="Arial"/>
                <w:b/>
                <w:sz w:val="20"/>
                <w:szCs w:val="20"/>
              </w:rPr>
            </w:pPr>
            <w:r w:rsidRPr="00F46B1B">
              <w:rPr>
                <w:rFonts w:eastAsia="Calibri" w:cs="Arial"/>
                <w:b/>
                <w:sz w:val="20"/>
                <w:szCs w:val="20"/>
              </w:rPr>
              <w:t>Version</w:t>
            </w:r>
          </w:p>
        </w:tc>
        <w:tc>
          <w:tcPr>
            <w:tcW w:w="3260" w:type="dxa"/>
            <w:tcBorders>
              <w:top w:val="single" w:sz="4" w:space="0" w:color="auto"/>
              <w:left w:val="single" w:sz="4" w:space="0" w:color="auto"/>
              <w:bottom w:val="single" w:sz="4" w:space="0" w:color="auto"/>
              <w:right w:val="single" w:sz="4" w:space="0" w:color="auto"/>
            </w:tcBorders>
            <w:hideMark/>
          </w:tcPr>
          <w:p w14:paraId="46AB1ADF" w14:textId="77777777" w:rsidR="00C062BA" w:rsidRPr="00F46B1B" w:rsidRDefault="00C062BA" w:rsidP="00140A7D">
            <w:pPr>
              <w:spacing w:after="0" w:line="240" w:lineRule="auto"/>
              <w:rPr>
                <w:rFonts w:eastAsia="Calibri" w:cs="Arial"/>
                <w:b/>
                <w:sz w:val="20"/>
                <w:szCs w:val="20"/>
              </w:rPr>
            </w:pPr>
            <w:r w:rsidRPr="00F46B1B">
              <w:rPr>
                <w:rFonts w:eastAsia="Calibri" w:cs="Arial"/>
                <w:b/>
                <w:sz w:val="20"/>
                <w:szCs w:val="20"/>
              </w:rPr>
              <w:t>Description</w:t>
            </w:r>
          </w:p>
        </w:tc>
        <w:tc>
          <w:tcPr>
            <w:tcW w:w="1418" w:type="dxa"/>
            <w:tcBorders>
              <w:top w:val="single" w:sz="4" w:space="0" w:color="auto"/>
              <w:left w:val="single" w:sz="4" w:space="0" w:color="auto"/>
              <w:bottom w:val="single" w:sz="4" w:space="0" w:color="auto"/>
              <w:right w:val="single" w:sz="4" w:space="0" w:color="auto"/>
            </w:tcBorders>
            <w:hideMark/>
          </w:tcPr>
          <w:p w14:paraId="2D32AB3D" w14:textId="77777777" w:rsidR="00C062BA" w:rsidRPr="00F46B1B" w:rsidRDefault="00C062BA" w:rsidP="00140A7D">
            <w:pPr>
              <w:spacing w:after="0" w:line="240" w:lineRule="auto"/>
              <w:rPr>
                <w:rFonts w:eastAsia="Calibri" w:cs="Arial"/>
                <w:b/>
                <w:sz w:val="20"/>
                <w:szCs w:val="20"/>
              </w:rPr>
            </w:pPr>
            <w:r w:rsidRPr="00F46B1B">
              <w:rPr>
                <w:rFonts w:eastAsia="Calibri" w:cs="Arial"/>
                <w:b/>
                <w:sz w:val="20"/>
                <w:szCs w:val="20"/>
              </w:rPr>
              <w:t>Date</w:t>
            </w:r>
          </w:p>
        </w:tc>
        <w:tc>
          <w:tcPr>
            <w:tcW w:w="2830" w:type="dxa"/>
            <w:tcBorders>
              <w:top w:val="single" w:sz="4" w:space="0" w:color="auto"/>
              <w:left w:val="single" w:sz="4" w:space="0" w:color="auto"/>
              <w:bottom w:val="single" w:sz="4" w:space="0" w:color="auto"/>
              <w:right w:val="single" w:sz="4" w:space="0" w:color="auto"/>
            </w:tcBorders>
            <w:hideMark/>
          </w:tcPr>
          <w:p w14:paraId="0BE00EEB" w14:textId="77777777" w:rsidR="00C062BA" w:rsidRPr="00F46B1B" w:rsidRDefault="00C062BA" w:rsidP="00140A7D">
            <w:pPr>
              <w:spacing w:after="0" w:line="240" w:lineRule="auto"/>
              <w:rPr>
                <w:rFonts w:eastAsia="Calibri" w:cs="Arial"/>
                <w:b/>
                <w:sz w:val="20"/>
                <w:szCs w:val="20"/>
              </w:rPr>
            </w:pPr>
            <w:r w:rsidRPr="00F46B1B">
              <w:rPr>
                <w:rFonts w:eastAsia="Calibri" w:cs="Arial"/>
                <w:b/>
                <w:sz w:val="20"/>
                <w:szCs w:val="20"/>
              </w:rPr>
              <w:t>Author</w:t>
            </w:r>
          </w:p>
        </w:tc>
      </w:tr>
      <w:tr w:rsidR="00C062BA" w:rsidRPr="00F46B1B" w14:paraId="5CC290F0" w14:textId="77777777" w:rsidTr="00140A7D">
        <w:trPr>
          <w:jc w:val="center"/>
        </w:trPr>
        <w:tc>
          <w:tcPr>
            <w:tcW w:w="1134" w:type="dxa"/>
            <w:tcBorders>
              <w:top w:val="single" w:sz="4" w:space="0" w:color="auto"/>
              <w:left w:val="single" w:sz="4" w:space="0" w:color="auto"/>
              <w:bottom w:val="single" w:sz="4" w:space="0" w:color="auto"/>
              <w:right w:val="single" w:sz="4" w:space="0" w:color="auto"/>
            </w:tcBorders>
          </w:tcPr>
          <w:p w14:paraId="457E8E6E" w14:textId="77777777" w:rsidR="00C062BA" w:rsidRPr="00F46B1B" w:rsidRDefault="00C062BA" w:rsidP="00140A7D">
            <w:pPr>
              <w:spacing w:after="0" w:line="240" w:lineRule="auto"/>
              <w:rPr>
                <w:rFonts w:eastAsia="Calibri" w:cs="Arial"/>
                <w:sz w:val="20"/>
                <w:szCs w:val="20"/>
              </w:rPr>
            </w:pPr>
            <w:r w:rsidRPr="00F46B1B">
              <w:rPr>
                <w:rFonts w:eastAsia="Calibri" w:cs="Arial"/>
                <w:sz w:val="20"/>
                <w:szCs w:val="20"/>
              </w:rPr>
              <w:t>1.0</w:t>
            </w:r>
          </w:p>
        </w:tc>
        <w:tc>
          <w:tcPr>
            <w:tcW w:w="3260" w:type="dxa"/>
            <w:tcBorders>
              <w:top w:val="single" w:sz="4" w:space="0" w:color="auto"/>
              <w:left w:val="single" w:sz="4" w:space="0" w:color="auto"/>
              <w:bottom w:val="single" w:sz="4" w:space="0" w:color="auto"/>
              <w:right w:val="single" w:sz="4" w:space="0" w:color="auto"/>
            </w:tcBorders>
            <w:hideMark/>
          </w:tcPr>
          <w:p w14:paraId="232AE67B" w14:textId="77777777" w:rsidR="00C062BA" w:rsidRPr="00F46B1B" w:rsidRDefault="00C062BA" w:rsidP="00140A7D">
            <w:pPr>
              <w:spacing w:after="0" w:line="240" w:lineRule="auto"/>
              <w:rPr>
                <w:rFonts w:eastAsia="Calibri" w:cs="Arial"/>
                <w:sz w:val="20"/>
                <w:szCs w:val="20"/>
              </w:rPr>
            </w:pPr>
            <w:r w:rsidRPr="00F46B1B">
              <w:rPr>
                <w:rFonts w:eastAsia="Calibri" w:cs="Arial"/>
                <w:sz w:val="20"/>
                <w:szCs w:val="20"/>
              </w:rPr>
              <w:t>First draft</w:t>
            </w:r>
          </w:p>
          <w:p w14:paraId="3FD8D254" w14:textId="77777777" w:rsidR="00C062BA" w:rsidRPr="00F46B1B" w:rsidRDefault="00C062BA" w:rsidP="00140A7D">
            <w:pPr>
              <w:spacing w:after="0" w:line="240" w:lineRule="auto"/>
              <w:rPr>
                <w:rFonts w:eastAsia="Calibri" w:cs="Arial"/>
                <w:sz w:val="20"/>
                <w:szCs w:val="20"/>
              </w:rPr>
            </w:pPr>
          </w:p>
        </w:tc>
        <w:tc>
          <w:tcPr>
            <w:tcW w:w="1418" w:type="dxa"/>
            <w:tcBorders>
              <w:top w:val="single" w:sz="4" w:space="0" w:color="auto"/>
              <w:left w:val="single" w:sz="4" w:space="0" w:color="auto"/>
              <w:bottom w:val="single" w:sz="4" w:space="0" w:color="auto"/>
              <w:right w:val="single" w:sz="4" w:space="0" w:color="auto"/>
            </w:tcBorders>
            <w:hideMark/>
          </w:tcPr>
          <w:p w14:paraId="7C09AB97" w14:textId="0B9B0E58" w:rsidR="00C062BA" w:rsidRPr="00F46B1B" w:rsidRDefault="00A252B0" w:rsidP="00140A7D">
            <w:pPr>
              <w:spacing w:after="0" w:line="240" w:lineRule="auto"/>
              <w:rPr>
                <w:rFonts w:eastAsia="Calibri" w:cs="Arial"/>
                <w:sz w:val="20"/>
                <w:szCs w:val="20"/>
              </w:rPr>
            </w:pPr>
            <w:r>
              <w:rPr>
                <w:rFonts w:eastAsia="Calibri" w:cs="Arial"/>
                <w:sz w:val="20"/>
                <w:szCs w:val="20"/>
              </w:rPr>
              <w:t>0</w:t>
            </w:r>
            <w:r w:rsidR="00C062BA" w:rsidRPr="00F46B1B">
              <w:rPr>
                <w:rFonts w:eastAsia="Calibri" w:cs="Arial"/>
                <w:sz w:val="20"/>
                <w:szCs w:val="20"/>
              </w:rPr>
              <w:t>1/</w:t>
            </w:r>
            <w:r>
              <w:rPr>
                <w:rFonts w:eastAsia="Calibri" w:cs="Arial"/>
                <w:sz w:val="20"/>
                <w:szCs w:val="20"/>
              </w:rPr>
              <w:t>06</w:t>
            </w:r>
            <w:r w:rsidR="00C062BA" w:rsidRPr="00F46B1B">
              <w:rPr>
                <w:rFonts w:eastAsia="Calibri" w:cs="Arial"/>
                <w:sz w:val="20"/>
                <w:szCs w:val="20"/>
              </w:rPr>
              <w:t>/21</w:t>
            </w:r>
          </w:p>
        </w:tc>
        <w:tc>
          <w:tcPr>
            <w:tcW w:w="2830" w:type="dxa"/>
            <w:tcBorders>
              <w:top w:val="single" w:sz="4" w:space="0" w:color="auto"/>
              <w:left w:val="single" w:sz="4" w:space="0" w:color="auto"/>
              <w:bottom w:val="single" w:sz="4" w:space="0" w:color="auto"/>
              <w:right w:val="single" w:sz="4" w:space="0" w:color="auto"/>
            </w:tcBorders>
            <w:hideMark/>
          </w:tcPr>
          <w:p w14:paraId="1A08C036" w14:textId="77777777" w:rsidR="00C062BA" w:rsidRPr="00F46B1B" w:rsidRDefault="00C062BA" w:rsidP="00140A7D">
            <w:pPr>
              <w:spacing w:after="0" w:line="240" w:lineRule="auto"/>
              <w:rPr>
                <w:rFonts w:eastAsia="Calibri" w:cs="Arial"/>
                <w:sz w:val="20"/>
                <w:szCs w:val="20"/>
              </w:rPr>
            </w:pPr>
            <w:r w:rsidRPr="00F46B1B">
              <w:rPr>
                <w:rFonts w:eastAsia="Calibri" w:cs="Arial"/>
                <w:sz w:val="20"/>
                <w:szCs w:val="20"/>
              </w:rPr>
              <w:t>Public Appointments Officer</w:t>
            </w:r>
          </w:p>
        </w:tc>
      </w:tr>
      <w:tr w:rsidR="00410ACD" w:rsidRPr="00F46B1B" w14:paraId="0582BB0E" w14:textId="77777777" w:rsidTr="00140A7D">
        <w:trPr>
          <w:jc w:val="center"/>
        </w:trPr>
        <w:tc>
          <w:tcPr>
            <w:tcW w:w="1134" w:type="dxa"/>
            <w:tcBorders>
              <w:top w:val="single" w:sz="4" w:space="0" w:color="auto"/>
              <w:left w:val="single" w:sz="4" w:space="0" w:color="auto"/>
              <w:bottom w:val="single" w:sz="4" w:space="0" w:color="auto"/>
              <w:right w:val="single" w:sz="4" w:space="0" w:color="auto"/>
            </w:tcBorders>
          </w:tcPr>
          <w:p w14:paraId="257137CD" w14:textId="662BB2E5" w:rsidR="00410ACD" w:rsidRPr="00F46B1B" w:rsidRDefault="00410ACD" w:rsidP="00410ACD">
            <w:pPr>
              <w:spacing w:after="0" w:line="240" w:lineRule="auto"/>
              <w:rPr>
                <w:rFonts w:eastAsia="Calibri" w:cs="Arial"/>
                <w:sz w:val="20"/>
                <w:szCs w:val="20"/>
              </w:rPr>
            </w:pPr>
            <w:r>
              <w:rPr>
                <w:rFonts w:cs="Arial"/>
                <w:sz w:val="20"/>
                <w:szCs w:val="20"/>
              </w:rPr>
              <w:t>1.1</w:t>
            </w:r>
          </w:p>
        </w:tc>
        <w:tc>
          <w:tcPr>
            <w:tcW w:w="3260" w:type="dxa"/>
            <w:tcBorders>
              <w:top w:val="single" w:sz="4" w:space="0" w:color="auto"/>
              <w:left w:val="single" w:sz="4" w:space="0" w:color="auto"/>
              <w:bottom w:val="single" w:sz="4" w:space="0" w:color="auto"/>
              <w:right w:val="single" w:sz="4" w:space="0" w:color="auto"/>
            </w:tcBorders>
          </w:tcPr>
          <w:p w14:paraId="03768633" w14:textId="357AE42B" w:rsidR="00410ACD" w:rsidRPr="00F46B1B" w:rsidRDefault="00410ACD" w:rsidP="00410ACD">
            <w:pPr>
              <w:spacing w:after="0" w:line="240" w:lineRule="auto"/>
              <w:rPr>
                <w:rFonts w:eastAsia="Calibri" w:cs="Arial"/>
                <w:sz w:val="20"/>
                <w:szCs w:val="20"/>
              </w:rPr>
            </w:pPr>
            <w:r>
              <w:rPr>
                <w:rFonts w:cs="Arial"/>
                <w:sz w:val="20"/>
                <w:szCs w:val="20"/>
              </w:rPr>
              <w:t>Update to phone number</w:t>
            </w:r>
          </w:p>
        </w:tc>
        <w:tc>
          <w:tcPr>
            <w:tcW w:w="1418" w:type="dxa"/>
            <w:tcBorders>
              <w:top w:val="single" w:sz="4" w:space="0" w:color="auto"/>
              <w:left w:val="single" w:sz="4" w:space="0" w:color="auto"/>
              <w:bottom w:val="single" w:sz="4" w:space="0" w:color="auto"/>
              <w:right w:val="single" w:sz="4" w:space="0" w:color="auto"/>
            </w:tcBorders>
          </w:tcPr>
          <w:p w14:paraId="7506F404" w14:textId="46900B74" w:rsidR="00410ACD" w:rsidRDefault="00410ACD" w:rsidP="00410ACD">
            <w:pPr>
              <w:spacing w:after="0" w:line="240" w:lineRule="auto"/>
              <w:rPr>
                <w:rFonts w:eastAsia="Calibri" w:cs="Arial"/>
                <w:sz w:val="20"/>
                <w:szCs w:val="20"/>
              </w:rPr>
            </w:pPr>
            <w:r>
              <w:rPr>
                <w:rFonts w:cs="Arial"/>
                <w:sz w:val="20"/>
                <w:szCs w:val="20"/>
              </w:rPr>
              <w:t>16/05/2023</w:t>
            </w:r>
          </w:p>
        </w:tc>
        <w:tc>
          <w:tcPr>
            <w:tcW w:w="2830" w:type="dxa"/>
            <w:tcBorders>
              <w:top w:val="single" w:sz="4" w:space="0" w:color="auto"/>
              <w:left w:val="single" w:sz="4" w:space="0" w:color="auto"/>
              <w:bottom w:val="single" w:sz="4" w:space="0" w:color="auto"/>
              <w:right w:val="single" w:sz="4" w:space="0" w:color="auto"/>
            </w:tcBorders>
          </w:tcPr>
          <w:p w14:paraId="26CC4513" w14:textId="1F144612" w:rsidR="00410ACD" w:rsidRPr="00F46B1B" w:rsidRDefault="00410ACD" w:rsidP="00410ACD">
            <w:pPr>
              <w:spacing w:after="0" w:line="240" w:lineRule="auto"/>
              <w:rPr>
                <w:rFonts w:eastAsia="Calibri" w:cs="Arial"/>
                <w:sz w:val="20"/>
                <w:szCs w:val="20"/>
              </w:rPr>
            </w:pPr>
            <w:r>
              <w:rPr>
                <w:rFonts w:cs="Arial"/>
                <w:sz w:val="20"/>
                <w:szCs w:val="20"/>
              </w:rPr>
              <w:t>Corporate Services Officer</w:t>
            </w:r>
          </w:p>
        </w:tc>
      </w:tr>
    </w:tbl>
    <w:p w14:paraId="2F3F1F4E" w14:textId="77777777" w:rsidR="00C062BA" w:rsidRPr="00F46B1B" w:rsidRDefault="00C062BA" w:rsidP="00C062BA">
      <w:pPr>
        <w:spacing w:line="259" w:lineRule="auto"/>
        <w:rPr>
          <w:rFonts w:eastAsia="Calibri" w:cs="Arial"/>
          <w:sz w:val="20"/>
          <w:szCs w:val="20"/>
        </w:rPr>
      </w:pPr>
    </w:p>
    <w:p w14:paraId="38794140" w14:textId="1EC90925" w:rsidR="0072704B" w:rsidRDefault="0072704B" w:rsidP="00390BA5">
      <w:pPr>
        <w:spacing w:after="0"/>
        <w:rPr>
          <w:rFonts w:cs="Arial"/>
          <w:szCs w:val="24"/>
        </w:rPr>
      </w:pPr>
    </w:p>
    <w:p w14:paraId="2170A291" w14:textId="79194B25" w:rsidR="0072704B" w:rsidRDefault="0072704B" w:rsidP="00390BA5">
      <w:pPr>
        <w:spacing w:after="0"/>
        <w:rPr>
          <w:rFonts w:cs="Arial"/>
          <w:szCs w:val="24"/>
        </w:rPr>
      </w:pPr>
    </w:p>
    <w:p w14:paraId="5A64CCAA" w14:textId="77777777" w:rsidR="0072704B" w:rsidRDefault="0072704B" w:rsidP="00390BA5">
      <w:pPr>
        <w:spacing w:after="0"/>
        <w:rPr>
          <w:rFonts w:cs="Arial"/>
          <w:szCs w:val="24"/>
        </w:rPr>
      </w:pPr>
      <w:bookmarkStart w:id="20" w:name="_GoBack"/>
      <w:bookmarkEnd w:id="20"/>
    </w:p>
    <w:sectPr w:rsidR="0072704B" w:rsidSect="007D486A">
      <w:headerReference w:type="default" r:id="rId9"/>
      <w:footerReference w:type="default" r:id="rId10"/>
      <w:headerReference w:type="first" r:id="rId11"/>
      <w:footerReference w:type="first" r:id="rId12"/>
      <w:pgSz w:w="11906" w:h="16838"/>
      <w:pgMar w:top="1304" w:right="907" w:bottom="1304" w:left="907" w:header="454" w:footer="0"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D5FB6" w16cex:dateUtc="2021-02-21T22:39:00Z"/>
  <w16cex:commentExtensible w16cex:durableId="23DD602E" w16cex:dateUtc="2021-02-21T22:41:00Z"/>
  <w16cex:commentExtensible w16cex:durableId="23DD6156" w16cex:dateUtc="2021-02-21T22:46:00Z"/>
  <w16cex:commentExtensible w16cex:durableId="23DD655F" w16cex:dateUtc="2021-02-21T23:0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BFD2EA" w14:textId="77777777" w:rsidR="00F72A27" w:rsidRDefault="00F72A27" w:rsidP="00110ADF">
      <w:pPr>
        <w:spacing w:after="0" w:line="240" w:lineRule="auto"/>
      </w:pPr>
      <w:r>
        <w:separator/>
      </w:r>
    </w:p>
  </w:endnote>
  <w:endnote w:type="continuationSeparator" w:id="0">
    <w:p w14:paraId="36985EC6" w14:textId="77777777" w:rsidR="00F72A27" w:rsidRDefault="00F72A27" w:rsidP="00110A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776"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5528"/>
      <w:gridCol w:w="4248"/>
    </w:tblGrid>
    <w:tr w:rsidR="00980D71" w:rsidRPr="000214C5" w14:paraId="45CD8754" w14:textId="77777777" w:rsidTr="00B560C6">
      <w:trPr>
        <w:trHeight w:hRule="exact" w:val="454"/>
        <w:jc w:val="center"/>
      </w:trPr>
      <w:tc>
        <w:tcPr>
          <w:tcW w:w="9776" w:type="dxa"/>
          <w:gridSpan w:val="2"/>
          <w:shd w:val="clear" w:color="auto" w:fill="auto"/>
          <w:vAlign w:val="center"/>
        </w:tcPr>
        <w:p w14:paraId="3EDD2B29" w14:textId="3A161B07" w:rsidR="00980D71" w:rsidRPr="000214C5" w:rsidRDefault="00980D71" w:rsidP="00A54E64">
          <w:pPr>
            <w:pStyle w:val="Footer"/>
            <w:jc w:val="center"/>
            <w:rPr>
              <w:color w:val="323E48"/>
              <w:sz w:val="20"/>
            </w:rPr>
          </w:pPr>
          <w:r w:rsidRPr="000214C5">
            <w:rPr>
              <w:rFonts w:cs="Arial"/>
              <w:b/>
              <w:noProof/>
              <w:color w:val="323E48"/>
              <w:sz w:val="20"/>
            </w:rPr>
            <w:drawing>
              <wp:inline distT="0" distB="0" distL="0" distR="0" wp14:anchorId="3B71C646" wp14:editId="16D02E0B">
                <wp:extent cx="230265" cy="97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SC abbreviated logo_CMYK.jpg"/>
                        <pic:cNvPicPr/>
                      </pic:nvPicPr>
                      <pic:blipFill>
                        <a:blip r:embed="rId1">
                          <a:extLst>
                            <a:ext uri="{28A0092B-C50C-407E-A947-70E740481C1C}">
                              <a14:useLocalDpi xmlns:a14="http://schemas.microsoft.com/office/drawing/2010/main" val="0"/>
                            </a:ext>
                          </a:extLst>
                        </a:blip>
                        <a:stretch>
                          <a:fillRect/>
                        </a:stretch>
                      </pic:blipFill>
                      <pic:spPr>
                        <a:xfrm>
                          <a:off x="0" y="0"/>
                          <a:ext cx="230265" cy="97200"/>
                        </a:xfrm>
                        <a:prstGeom prst="rect">
                          <a:avLst/>
                        </a:prstGeom>
                      </pic:spPr>
                    </pic:pic>
                  </a:graphicData>
                </a:graphic>
              </wp:inline>
            </w:drawing>
          </w:r>
          <w:r w:rsidRPr="000214C5">
            <w:rPr>
              <w:rFonts w:cs="Arial"/>
              <w:b/>
              <w:color w:val="323E48"/>
              <w:sz w:val="20"/>
            </w:rPr>
            <w:t xml:space="preserve">  </w:t>
          </w:r>
          <w:r>
            <w:rPr>
              <w:rFonts w:cs="Arial"/>
              <w:b/>
              <w:color w:val="323E48"/>
              <w:sz w:val="20"/>
            </w:rPr>
            <w:t xml:space="preserve">  </w:t>
          </w:r>
          <w:r w:rsidRPr="000214C5">
            <w:rPr>
              <w:rFonts w:cs="Arial"/>
              <w:b/>
              <w:color w:val="323E48"/>
              <w:sz w:val="20"/>
            </w:rPr>
            <w:t xml:space="preserve"> </w:t>
          </w:r>
          <w:r w:rsidRPr="000214C5">
            <w:rPr>
              <w:rFonts w:cs="Arial"/>
              <w:b/>
              <w:color w:val="00A19A"/>
              <w:sz w:val="20"/>
            </w:rPr>
            <w:t>E:</w:t>
          </w:r>
          <w:r w:rsidRPr="000214C5">
            <w:rPr>
              <w:rFonts w:cs="Arial"/>
              <w:color w:val="323E48"/>
              <w:sz w:val="20"/>
            </w:rPr>
            <w:t xml:space="preserve"> </w:t>
          </w:r>
          <w:hyperlink r:id="rId2" w:history="1">
            <w:r w:rsidRPr="000214C5">
              <w:rPr>
                <w:rStyle w:val="Hyperlink"/>
                <w:rFonts w:cs="Arial"/>
                <w:color w:val="323E48"/>
                <w:sz w:val="20"/>
                <w:u w:val="none"/>
              </w:rPr>
              <w:t>info@ethicalstandards.org.uk</w:t>
            </w:r>
          </w:hyperlink>
          <w:r w:rsidRPr="000214C5">
            <w:rPr>
              <w:rStyle w:val="Hyperlink"/>
              <w:rFonts w:cs="Arial"/>
              <w:color w:val="323E48"/>
              <w:sz w:val="20"/>
              <w:u w:val="none"/>
            </w:rPr>
            <w:t xml:space="preserve">   </w:t>
          </w:r>
          <w:r w:rsidRPr="000214C5">
            <w:rPr>
              <w:rFonts w:cs="Arial"/>
              <w:b/>
              <w:color w:val="00A19A"/>
              <w:sz w:val="20"/>
            </w:rPr>
            <w:t>T:</w:t>
          </w:r>
          <w:r w:rsidRPr="000214C5">
            <w:rPr>
              <w:rFonts w:cs="Arial"/>
              <w:color w:val="323E48"/>
              <w:sz w:val="20"/>
            </w:rPr>
            <w:t xml:space="preserve"> </w:t>
          </w:r>
          <w:r w:rsidR="00C92103">
            <w:rPr>
              <w:rFonts w:cs="Arial"/>
              <w:color w:val="323E48"/>
              <w:sz w:val="20"/>
            </w:rPr>
            <w:t xml:space="preserve">0131 347 3890 </w:t>
          </w:r>
          <w:r w:rsidR="00C92103">
            <w:rPr>
              <w:color w:val="323E48"/>
              <w:sz w:val="20"/>
            </w:rPr>
            <w:t xml:space="preserve">  </w:t>
          </w:r>
          <w:r w:rsidRPr="000214C5">
            <w:rPr>
              <w:rFonts w:cs="Arial"/>
              <w:b/>
              <w:color w:val="00A19A"/>
              <w:sz w:val="20"/>
            </w:rPr>
            <w:t>W:</w:t>
          </w:r>
          <w:r w:rsidRPr="000214C5">
            <w:rPr>
              <w:rFonts w:cs="Arial"/>
              <w:color w:val="323E48"/>
              <w:sz w:val="20"/>
            </w:rPr>
            <w:t xml:space="preserve"> </w:t>
          </w:r>
          <w:hyperlink r:id="rId3" w:history="1">
            <w:r w:rsidRPr="000214C5">
              <w:rPr>
                <w:rStyle w:val="Hyperlink"/>
                <w:rFonts w:cs="Arial"/>
                <w:color w:val="323E48"/>
                <w:sz w:val="20"/>
                <w:u w:val="none"/>
              </w:rPr>
              <w:t>www.ethicalstandards.org.uk</w:t>
            </w:r>
          </w:hyperlink>
        </w:p>
      </w:tc>
    </w:tr>
    <w:tr w:rsidR="00980D71" w:rsidRPr="001165DC" w14:paraId="4E3E83CB" w14:textId="77777777" w:rsidTr="00B560C6">
      <w:trPr>
        <w:jc w:val="center"/>
      </w:trPr>
      <w:tc>
        <w:tcPr>
          <w:tcW w:w="5528" w:type="dxa"/>
          <w:shd w:val="clear" w:color="auto" w:fill="auto"/>
          <w:vAlign w:val="center"/>
        </w:tcPr>
        <w:p w14:paraId="78CD8DA2" w14:textId="7503CDBD" w:rsidR="00980D71" w:rsidRPr="001165DC" w:rsidRDefault="00980D71" w:rsidP="00A54E64">
          <w:pPr>
            <w:pStyle w:val="Footer"/>
            <w:rPr>
              <w:rFonts w:cs="Arial"/>
              <w:noProof/>
              <w:color w:val="323E48"/>
              <w:sz w:val="16"/>
            </w:rPr>
          </w:pPr>
        </w:p>
      </w:tc>
      <w:tc>
        <w:tcPr>
          <w:tcW w:w="4248" w:type="dxa"/>
          <w:shd w:val="clear" w:color="auto" w:fill="auto"/>
          <w:vAlign w:val="center"/>
        </w:tcPr>
        <w:p w14:paraId="00BF842E" w14:textId="28CF36B1" w:rsidR="00980D71" w:rsidRPr="001165DC" w:rsidRDefault="00980D71" w:rsidP="00A54E64">
          <w:pPr>
            <w:pStyle w:val="Footer"/>
            <w:jc w:val="right"/>
            <w:rPr>
              <w:rFonts w:cs="Arial"/>
              <w:noProof/>
              <w:color w:val="323E48"/>
              <w:sz w:val="16"/>
            </w:rPr>
          </w:pPr>
          <w:r w:rsidRPr="001165DC">
            <w:rPr>
              <w:rFonts w:cs="Arial"/>
              <w:noProof/>
              <w:color w:val="323E48"/>
              <w:sz w:val="16"/>
            </w:rPr>
            <w:t xml:space="preserve">Page </w:t>
          </w:r>
          <w:r>
            <w:rPr>
              <w:rFonts w:cs="Arial"/>
              <w:noProof/>
              <w:color w:val="323E48"/>
              <w:sz w:val="16"/>
            </w:rPr>
            <w:fldChar w:fldCharType="begin"/>
          </w:r>
          <w:r>
            <w:rPr>
              <w:rFonts w:cs="Arial"/>
              <w:noProof/>
              <w:color w:val="323E48"/>
              <w:sz w:val="16"/>
            </w:rPr>
            <w:instrText xml:space="preserve"> PAGE   \* MERGEFORMAT </w:instrText>
          </w:r>
          <w:r>
            <w:rPr>
              <w:rFonts w:cs="Arial"/>
              <w:noProof/>
              <w:color w:val="323E48"/>
              <w:sz w:val="16"/>
            </w:rPr>
            <w:fldChar w:fldCharType="separate"/>
          </w:r>
          <w:r>
            <w:rPr>
              <w:rFonts w:cs="Arial"/>
              <w:noProof/>
              <w:color w:val="323E48"/>
              <w:sz w:val="16"/>
            </w:rPr>
            <w:t>2</w:t>
          </w:r>
          <w:r>
            <w:rPr>
              <w:rFonts w:cs="Arial"/>
              <w:noProof/>
              <w:color w:val="323E48"/>
              <w:sz w:val="16"/>
            </w:rPr>
            <w:fldChar w:fldCharType="end"/>
          </w:r>
          <w:r>
            <w:rPr>
              <w:rFonts w:cs="Arial"/>
              <w:noProof/>
              <w:color w:val="323E48"/>
              <w:sz w:val="16"/>
            </w:rPr>
            <w:t xml:space="preserve"> of </w:t>
          </w:r>
          <w:r>
            <w:rPr>
              <w:rFonts w:cs="Arial"/>
              <w:noProof/>
              <w:color w:val="323E48"/>
              <w:sz w:val="16"/>
            </w:rPr>
            <w:fldChar w:fldCharType="begin"/>
          </w:r>
          <w:r>
            <w:rPr>
              <w:rFonts w:cs="Arial"/>
              <w:noProof/>
              <w:color w:val="323E48"/>
              <w:sz w:val="16"/>
            </w:rPr>
            <w:instrText xml:space="preserve"> NUMPAGES   \* MERGEFORMAT </w:instrText>
          </w:r>
          <w:r>
            <w:rPr>
              <w:rFonts w:cs="Arial"/>
              <w:noProof/>
              <w:color w:val="323E48"/>
              <w:sz w:val="16"/>
            </w:rPr>
            <w:fldChar w:fldCharType="separate"/>
          </w:r>
          <w:r>
            <w:rPr>
              <w:rFonts w:cs="Arial"/>
              <w:noProof/>
              <w:color w:val="323E48"/>
              <w:sz w:val="16"/>
            </w:rPr>
            <w:t>4</w:t>
          </w:r>
          <w:r>
            <w:rPr>
              <w:rFonts w:cs="Arial"/>
              <w:noProof/>
              <w:color w:val="323E48"/>
              <w:sz w:val="16"/>
            </w:rPr>
            <w:fldChar w:fldCharType="end"/>
          </w:r>
        </w:p>
      </w:tc>
    </w:tr>
  </w:tbl>
  <w:p w14:paraId="38D0E24D" w14:textId="271EE66A" w:rsidR="00980D71" w:rsidRPr="00A54E64" w:rsidRDefault="00980D71" w:rsidP="00A54E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776"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5528"/>
      <w:gridCol w:w="4248"/>
    </w:tblGrid>
    <w:tr w:rsidR="00980D71" w:rsidRPr="000214C5" w14:paraId="69933683" w14:textId="77777777" w:rsidTr="00B560C6">
      <w:trPr>
        <w:trHeight w:hRule="exact" w:val="454"/>
        <w:jc w:val="center"/>
      </w:trPr>
      <w:tc>
        <w:tcPr>
          <w:tcW w:w="9776" w:type="dxa"/>
          <w:gridSpan w:val="2"/>
          <w:shd w:val="clear" w:color="auto" w:fill="auto"/>
          <w:vAlign w:val="center"/>
        </w:tcPr>
        <w:p w14:paraId="31000A2D" w14:textId="633E3E2D" w:rsidR="00980D71" w:rsidRPr="000214C5" w:rsidRDefault="00980D71" w:rsidP="00A54E64">
          <w:pPr>
            <w:pStyle w:val="Footer"/>
            <w:jc w:val="center"/>
            <w:rPr>
              <w:color w:val="323E48"/>
              <w:sz w:val="20"/>
            </w:rPr>
          </w:pPr>
          <w:r w:rsidRPr="000214C5">
            <w:rPr>
              <w:rFonts w:cs="Arial"/>
              <w:b/>
              <w:noProof/>
              <w:color w:val="323E48"/>
              <w:sz w:val="20"/>
            </w:rPr>
            <w:drawing>
              <wp:inline distT="0" distB="0" distL="0" distR="0" wp14:anchorId="1A71452E" wp14:editId="0677AF1C">
                <wp:extent cx="230265" cy="97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SC abbreviated logo_CMYK.jpg"/>
                        <pic:cNvPicPr/>
                      </pic:nvPicPr>
                      <pic:blipFill>
                        <a:blip r:embed="rId1">
                          <a:extLst>
                            <a:ext uri="{28A0092B-C50C-407E-A947-70E740481C1C}">
                              <a14:useLocalDpi xmlns:a14="http://schemas.microsoft.com/office/drawing/2010/main" val="0"/>
                            </a:ext>
                          </a:extLst>
                        </a:blip>
                        <a:stretch>
                          <a:fillRect/>
                        </a:stretch>
                      </pic:blipFill>
                      <pic:spPr>
                        <a:xfrm>
                          <a:off x="0" y="0"/>
                          <a:ext cx="230265" cy="97200"/>
                        </a:xfrm>
                        <a:prstGeom prst="rect">
                          <a:avLst/>
                        </a:prstGeom>
                      </pic:spPr>
                    </pic:pic>
                  </a:graphicData>
                </a:graphic>
              </wp:inline>
            </w:drawing>
          </w:r>
          <w:r w:rsidRPr="000214C5">
            <w:rPr>
              <w:rFonts w:cs="Arial"/>
              <w:b/>
              <w:color w:val="323E48"/>
              <w:sz w:val="20"/>
            </w:rPr>
            <w:t xml:space="preserve">  </w:t>
          </w:r>
          <w:r>
            <w:rPr>
              <w:rFonts w:cs="Arial"/>
              <w:b/>
              <w:color w:val="323E48"/>
              <w:sz w:val="20"/>
            </w:rPr>
            <w:t xml:space="preserve">  </w:t>
          </w:r>
          <w:r w:rsidRPr="000214C5">
            <w:rPr>
              <w:rFonts w:cs="Arial"/>
              <w:b/>
              <w:color w:val="323E48"/>
              <w:sz w:val="20"/>
            </w:rPr>
            <w:t xml:space="preserve"> </w:t>
          </w:r>
          <w:r w:rsidRPr="000214C5">
            <w:rPr>
              <w:rFonts w:cs="Arial"/>
              <w:b/>
              <w:color w:val="00A19A"/>
              <w:sz w:val="20"/>
            </w:rPr>
            <w:t>E:</w:t>
          </w:r>
          <w:r w:rsidRPr="000214C5">
            <w:rPr>
              <w:rFonts w:cs="Arial"/>
              <w:color w:val="323E48"/>
              <w:sz w:val="20"/>
            </w:rPr>
            <w:t xml:space="preserve"> </w:t>
          </w:r>
          <w:hyperlink r:id="rId2" w:history="1">
            <w:r w:rsidRPr="000214C5">
              <w:rPr>
                <w:rStyle w:val="Hyperlink"/>
                <w:rFonts w:cs="Arial"/>
                <w:color w:val="323E48"/>
                <w:sz w:val="20"/>
                <w:u w:val="none"/>
              </w:rPr>
              <w:t>info@ethicalstandards.org.uk</w:t>
            </w:r>
          </w:hyperlink>
          <w:r w:rsidRPr="000214C5">
            <w:rPr>
              <w:rStyle w:val="Hyperlink"/>
              <w:rFonts w:cs="Arial"/>
              <w:color w:val="323E48"/>
              <w:sz w:val="20"/>
              <w:u w:val="none"/>
            </w:rPr>
            <w:t xml:space="preserve">   </w:t>
          </w:r>
          <w:r w:rsidRPr="000214C5">
            <w:rPr>
              <w:rFonts w:cs="Arial"/>
              <w:b/>
              <w:color w:val="00A19A"/>
              <w:sz w:val="20"/>
            </w:rPr>
            <w:t>T:</w:t>
          </w:r>
          <w:r w:rsidRPr="000214C5">
            <w:rPr>
              <w:rFonts w:cs="Arial"/>
              <w:color w:val="323E48"/>
              <w:sz w:val="20"/>
            </w:rPr>
            <w:t xml:space="preserve"> </w:t>
          </w:r>
          <w:r w:rsidR="00C92103">
            <w:rPr>
              <w:rFonts w:cs="Arial"/>
              <w:color w:val="323E48"/>
              <w:sz w:val="20"/>
            </w:rPr>
            <w:t xml:space="preserve">0131 347 3890 </w:t>
          </w:r>
          <w:r w:rsidR="00C92103">
            <w:rPr>
              <w:color w:val="323E48"/>
              <w:sz w:val="20"/>
            </w:rPr>
            <w:t xml:space="preserve">  </w:t>
          </w:r>
          <w:r w:rsidRPr="000214C5">
            <w:rPr>
              <w:rFonts w:cs="Arial"/>
              <w:b/>
              <w:color w:val="00A19A"/>
              <w:sz w:val="20"/>
            </w:rPr>
            <w:t>W:</w:t>
          </w:r>
          <w:r w:rsidRPr="000214C5">
            <w:rPr>
              <w:rFonts w:cs="Arial"/>
              <w:color w:val="323E48"/>
              <w:sz w:val="20"/>
            </w:rPr>
            <w:t xml:space="preserve"> </w:t>
          </w:r>
          <w:hyperlink r:id="rId3" w:history="1">
            <w:r w:rsidRPr="000214C5">
              <w:rPr>
                <w:rStyle w:val="Hyperlink"/>
                <w:rFonts w:cs="Arial"/>
                <w:color w:val="323E48"/>
                <w:sz w:val="20"/>
                <w:u w:val="none"/>
              </w:rPr>
              <w:t>www.ethicalstandards.org.uk</w:t>
            </w:r>
          </w:hyperlink>
        </w:p>
      </w:tc>
    </w:tr>
    <w:tr w:rsidR="00980D71" w:rsidRPr="001165DC" w14:paraId="7F778499" w14:textId="77777777" w:rsidTr="00B560C6">
      <w:trPr>
        <w:jc w:val="center"/>
      </w:trPr>
      <w:tc>
        <w:tcPr>
          <w:tcW w:w="5528" w:type="dxa"/>
          <w:shd w:val="clear" w:color="auto" w:fill="auto"/>
          <w:vAlign w:val="center"/>
        </w:tcPr>
        <w:p w14:paraId="4F9F3B72" w14:textId="39288E10" w:rsidR="00980D71" w:rsidRPr="001165DC" w:rsidRDefault="00980D71" w:rsidP="00A54E64">
          <w:pPr>
            <w:pStyle w:val="Footer"/>
            <w:rPr>
              <w:rFonts w:cs="Arial"/>
              <w:noProof/>
              <w:color w:val="323E48"/>
              <w:sz w:val="16"/>
            </w:rPr>
          </w:pPr>
        </w:p>
      </w:tc>
      <w:tc>
        <w:tcPr>
          <w:tcW w:w="4248" w:type="dxa"/>
          <w:shd w:val="clear" w:color="auto" w:fill="auto"/>
          <w:vAlign w:val="center"/>
        </w:tcPr>
        <w:p w14:paraId="2AB867EC" w14:textId="63DEBDBF" w:rsidR="00980D71" w:rsidRPr="001165DC" w:rsidRDefault="00980D71" w:rsidP="00A54E64">
          <w:pPr>
            <w:pStyle w:val="Footer"/>
            <w:jc w:val="right"/>
            <w:rPr>
              <w:rFonts w:cs="Arial"/>
              <w:noProof/>
              <w:color w:val="323E48"/>
              <w:sz w:val="16"/>
            </w:rPr>
          </w:pPr>
          <w:r w:rsidRPr="001165DC">
            <w:rPr>
              <w:rFonts w:cs="Arial"/>
              <w:noProof/>
              <w:color w:val="323E48"/>
              <w:sz w:val="16"/>
            </w:rPr>
            <w:t xml:space="preserve">Page </w:t>
          </w:r>
          <w:r>
            <w:rPr>
              <w:rFonts w:cs="Arial"/>
              <w:noProof/>
              <w:color w:val="323E48"/>
              <w:sz w:val="16"/>
            </w:rPr>
            <w:fldChar w:fldCharType="begin"/>
          </w:r>
          <w:r>
            <w:rPr>
              <w:rFonts w:cs="Arial"/>
              <w:noProof/>
              <w:color w:val="323E48"/>
              <w:sz w:val="16"/>
            </w:rPr>
            <w:instrText xml:space="preserve"> PAGE   \* MERGEFORMAT </w:instrText>
          </w:r>
          <w:r>
            <w:rPr>
              <w:rFonts w:cs="Arial"/>
              <w:noProof/>
              <w:color w:val="323E48"/>
              <w:sz w:val="16"/>
            </w:rPr>
            <w:fldChar w:fldCharType="separate"/>
          </w:r>
          <w:r>
            <w:rPr>
              <w:rFonts w:cs="Arial"/>
              <w:noProof/>
              <w:color w:val="323E48"/>
              <w:sz w:val="16"/>
            </w:rPr>
            <w:t>2</w:t>
          </w:r>
          <w:r>
            <w:rPr>
              <w:rFonts w:cs="Arial"/>
              <w:noProof/>
              <w:color w:val="323E48"/>
              <w:sz w:val="16"/>
            </w:rPr>
            <w:fldChar w:fldCharType="end"/>
          </w:r>
          <w:r>
            <w:rPr>
              <w:rFonts w:cs="Arial"/>
              <w:noProof/>
              <w:color w:val="323E48"/>
              <w:sz w:val="16"/>
            </w:rPr>
            <w:t xml:space="preserve"> of </w:t>
          </w:r>
          <w:r>
            <w:rPr>
              <w:rFonts w:cs="Arial"/>
              <w:noProof/>
              <w:color w:val="323E48"/>
              <w:sz w:val="16"/>
            </w:rPr>
            <w:fldChar w:fldCharType="begin"/>
          </w:r>
          <w:r>
            <w:rPr>
              <w:rFonts w:cs="Arial"/>
              <w:noProof/>
              <w:color w:val="323E48"/>
              <w:sz w:val="16"/>
            </w:rPr>
            <w:instrText xml:space="preserve"> NUMPAGES   \* MERGEFORMAT </w:instrText>
          </w:r>
          <w:r>
            <w:rPr>
              <w:rFonts w:cs="Arial"/>
              <w:noProof/>
              <w:color w:val="323E48"/>
              <w:sz w:val="16"/>
            </w:rPr>
            <w:fldChar w:fldCharType="separate"/>
          </w:r>
          <w:r>
            <w:rPr>
              <w:rFonts w:cs="Arial"/>
              <w:noProof/>
              <w:color w:val="323E48"/>
              <w:sz w:val="16"/>
            </w:rPr>
            <w:t>4</w:t>
          </w:r>
          <w:r>
            <w:rPr>
              <w:rFonts w:cs="Arial"/>
              <w:noProof/>
              <w:color w:val="323E48"/>
              <w:sz w:val="16"/>
            </w:rPr>
            <w:fldChar w:fldCharType="end"/>
          </w:r>
        </w:p>
      </w:tc>
    </w:tr>
  </w:tbl>
  <w:p w14:paraId="7F7A5ACB" w14:textId="77777777" w:rsidR="00980D71" w:rsidRPr="00A54E64" w:rsidRDefault="00980D71" w:rsidP="00A54E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5BB1A1" w14:textId="77777777" w:rsidR="00F72A27" w:rsidRDefault="00F72A27" w:rsidP="00110ADF">
      <w:pPr>
        <w:spacing w:after="0" w:line="240" w:lineRule="auto"/>
      </w:pPr>
      <w:r>
        <w:separator/>
      </w:r>
    </w:p>
  </w:footnote>
  <w:footnote w:type="continuationSeparator" w:id="0">
    <w:p w14:paraId="2C3ABD13" w14:textId="77777777" w:rsidR="00F72A27" w:rsidRDefault="00F72A27" w:rsidP="00110A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CD67C" w14:textId="179F7554" w:rsidR="00980D71" w:rsidRDefault="00980D71">
    <w:pPr>
      <w:pStyle w:val="Header"/>
    </w:pPr>
    <w:r>
      <w:rPr>
        <w:noProof/>
      </w:rPr>
      <w:drawing>
        <wp:inline distT="0" distB="0" distL="0" distR="0" wp14:anchorId="4B9183DF" wp14:editId="702878A4">
          <wp:extent cx="1766237" cy="38160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SC logo_CMYK.png"/>
                  <pic:cNvPicPr/>
                </pic:nvPicPr>
                <pic:blipFill>
                  <a:blip r:embed="rId1">
                    <a:extLst>
                      <a:ext uri="{28A0092B-C50C-407E-A947-70E740481C1C}">
                        <a14:useLocalDpi xmlns:a14="http://schemas.microsoft.com/office/drawing/2010/main" val="0"/>
                      </a:ext>
                    </a:extLst>
                  </a:blip>
                  <a:stretch>
                    <a:fillRect/>
                  </a:stretch>
                </pic:blipFill>
                <pic:spPr>
                  <a:xfrm>
                    <a:off x="0" y="0"/>
                    <a:ext cx="1766237" cy="3816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057"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655"/>
      <w:gridCol w:w="3402"/>
    </w:tblGrid>
    <w:tr w:rsidR="00980D71" w14:paraId="5E094C59" w14:textId="77777777" w:rsidTr="00B560C6">
      <w:trPr>
        <w:jc w:val="center"/>
      </w:trPr>
      <w:tc>
        <w:tcPr>
          <w:tcW w:w="7655" w:type="dxa"/>
        </w:tcPr>
        <w:p w14:paraId="1AB3EACA" w14:textId="77777777" w:rsidR="00980D71" w:rsidRDefault="00980D71" w:rsidP="00DF259A">
          <w:pPr>
            <w:pStyle w:val="Header"/>
            <w:spacing w:before="60" w:after="60"/>
          </w:pPr>
          <w:r>
            <w:rPr>
              <w:noProof/>
            </w:rPr>
            <w:drawing>
              <wp:inline distT="0" distB="0" distL="0" distR="0" wp14:anchorId="4066DFE5" wp14:editId="45A81F7F">
                <wp:extent cx="2716006" cy="586800"/>
                <wp:effectExtent l="0" t="0" r="825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SC logo_CMYK.png"/>
                        <pic:cNvPicPr/>
                      </pic:nvPicPr>
                      <pic:blipFill>
                        <a:blip r:embed="rId1">
                          <a:extLst>
                            <a:ext uri="{28A0092B-C50C-407E-A947-70E740481C1C}">
                              <a14:useLocalDpi xmlns:a14="http://schemas.microsoft.com/office/drawing/2010/main" val="0"/>
                            </a:ext>
                          </a:extLst>
                        </a:blip>
                        <a:stretch>
                          <a:fillRect/>
                        </a:stretch>
                      </pic:blipFill>
                      <pic:spPr>
                        <a:xfrm>
                          <a:off x="0" y="0"/>
                          <a:ext cx="2716006" cy="586800"/>
                        </a:xfrm>
                        <a:prstGeom prst="rect">
                          <a:avLst/>
                        </a:prstGeom>
                      </pic:spPr>
                    </pic:pic>
                  </a:graphicData>
                </a:graphic>
              </wp:inline>
            </w:drawing>
          </w:r>
        </w:p>
      </w:tc>
      <w:tc>
        <w:tcPr>
          <w:tcW w:w="3402" w:type="dxa"/>
        </w:tcPr>
        <w:p w14:paraId="0342FB3D" w14:textId="77777777" w:rsidR="00980D71" w:rsidRPr="00E80CBE" w:rsidRDefault="00980D71" w:rsidP="00DF259A">
          <w:pPr>
            <w:pStyle w:val="Footer"/>
            <w:spacing w:before="60" w:after="60"/>
            <w:rPr>
              <w:rFonts w:cs="Arial"/>
              <w:b/>
              <w:color w:val="323E48"/>
              <w:sz w:val="20"/>
            </w:rPr>
          </w:pPr>
          <w:r w:rsidRPr="00E80CBE">
            <w:rPr>
              <w:rFonts w:cs="Arial"/>
              <w:b/>
              <w:color w:val="323E48"/>
              <w:sz w:val="20"/>
            </w:rPr>
            <w:t xml:space="preserve">Commissioner for </w:t>
          </w:r>
        </w:p>
        <w:p w14:paraId="3BACFAF3" w14:textId="77777777" w:rsidR="00980D71" w:rsidRPr="00E80CBE" w:rsidRDefault="00980D71" w:rsidP="00DF259A">
          <w:pPr>
            <w:pStyle w:val="Footer"/>
            <w:spacing w:before="60" w:after="60"/>
            <w:rPr>
              <w:rFonts w:cs="Arial"/>
              <w:b/>
              <w:color w:val="323E48"/>
              <w:sz w:val="20"/>
            </w:rPr>
          </w:pPr>
          <w:r w:rsidRPr="00E80CBE">
            <w:rPr>
              <w:rFonts w:cs="Arial"/>
              <w:b/>
              <w:color w:val="323E48"/>
              <w:sz w:val="20"/>
            </w:rPr>
            <w:t>Ethical Standards in Public Life</w:t>
          </w:r>
        </w:p>
        <w:p w14:paraId="76240110" w14:textId="77777777" w:rsidR="00980D71" w:rsidRPr="00E80CBE" w:rsidRDefault="00980D71" w:rsidP="00DF259A">
          <w:pPr>
            <w:pStyle w:val="Footer"/>
            <w:spacing w:before="60" w:after="60"/>
            <w:rPr>
              <w:rFonts w:cs="Arial"/>
              <w:b/>
              <w:color w:val="323E48"/>
              <w:sz w:val="20"/>
            </w:rPr>
          </w:pPr>
          <w:r w:rsidRPr="00E80CBE">
            <w:rPr>
              <w:rFonts w:cs="Arial"/>
              <w:b/>
              <w:color w:val="323E48"/>
              <w:sz w:val="20"/>
            </w:rPr>
            <w:t>in Scotland</w:t>
          </w:r>
        </w:p>
        <w:p w14:paraId="5E49A9EA" w14:textId="77777777" w:rsidR="00980D71" w:rsidRPr="00E80CBE" w:rsidRDefault="00980D71" w:rsidP="00DF259A">
          <w:pPr>
            <w:pStyle w:val="Footer"/>
            <w:spacing w:before="60" w:after="60"/>
            <w:rPr>
              <w:rFonts w:cs="Arial"/>
              <w:color w:val="323E48"/>
              <w:sz w:val="20"/>
            </w:rPr>
          </w:pPr>
          <w:r w:rsidRPr="00E80CBE">
            <w:rPr>
              <w:rFonts w:cs="Arial"/>
              <w:color w:val="323E48"/>
              <w:sz w:val="20"/>
            </w:rPr>
            <w:t>Thistle House</w:t>
          </w:r>
        </w:p>
        <w:p w14:paraId="4B084D73" w14:textId="77777777" w:rsidR="00980D71" w:rsidRPr="00E80CBE" w:rsidRDefault="00980D71" w:rsidP="00DF259A">
          <w:pPr>
            <w:pStyle w:val="Footer"/>
            <w:spacing w:before="60" w:after="60"/>
            <w:rPr>
              <w:rFonts w:cs="Arial"/>
              <w:color w:val="323E48"/>
              <w:sz w:val="20"/>
            </w:rPr>
          </w:pPr>
          <w:r w:rsidRPr="00E80CBE">
            <w:rPr>
              <w:rFonts w:cs="Arial"/>
              <w:color w:val="323E48"/>
              <w:sz w:val="20"/>
            </w:rPr>
            <w:t>91 Haymarket Terrace</w:t>
          </w:r>
        </w:p>
        <w:p w14:paraId="18900DA5" w14:textId="77777777" w:rsidR="00980D71" w:rsidRPr="00E80CBE" w:rsidRDefault="00980D71" w:rsidP="00DF259A">
          <w:pPr>
            <w:pStyle w:val="Footer"/>
            <w:spacing w:before="60" w:after="60"/>
            <w:rPr>
              <w:rFonts w:cs="Arial"/>
              <w:color w:val="323E48"/>
              <w:sz w:val="20"/>
            </w:rPr>
          </w:pPr>
          <w:r w:rsidRPr="00E80CBE">
            <w:rPr>
              <w:rFonts w:cs="Arial"/>
              <w:color w:val="323E48"/>
              <w:sz w:val="20"/>
            </w:rPr>
            <w:t>Edinburgh</w:t>
          </w:r>
        </w:p>
        <w:p w14:paraId="696836C0" w14:textId="77777777" w:rsidR="00980D71" w:rsidRPr="00E80CBE" w:rsidRDefault="00980D71" w:rsidP="00DF259A">
          <w:pPr>
            <w:pStyle w:val="Header"/>
            <w:spacing w:before="60" w:after="60"/>
            <w:rPr>
              <w:rFonts w:cs="Arial"/>
              <w:color w:val="323E48"/>
              <w:sz w:val="20"/>
            </w:rPr>
          </w:pPr>
          <w:r w:rsidRPr="00E80CBE">
            <w:rPr>
              <w:rFonts w:cs="Arial"/>
              <w:color w:val="323E48"/>
              <w:sz w:val="20"/>
            </w:rPr>
            <w:t>EH12 5HE</w:t>
          </w:r>
        </w:p>
      </w:tc>
    </w:tr>
  </w:tbl>
  <w:p w14:paraId="25552005" w14:textId="1E17DEC3" w:rsidR="00980D71" w:rsidRPr="00DF259A" w:rsidRDefault="00980D71" w:rsidP="00DF25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16AF7"/>
    <w:multiLevelType w:val="hybridMultilevel"/>
    <w:tmpl w:val="B45E0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521AE7"/>
    <w:multiLevelType w:val="hybridMultilevel"/>
    <w:tmpl w:val="823A9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257848"/>
    <w:multiLevelType w:val="hybridMultilevel"/>
    <w:tmpl w:val="8326D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8934DA"/>
    <w:multiLevelType w:val="hybridMultilevel"/>
    <w:tmpl w:val="4754CC56"/>
    <w:lvl w:ilvl="0" w:tplc="E348E760">
      <w:start w:val="1"/>
      <w:numFmt w:val="bullet"/>
      <w:lvlText w:val=""/>
      <w:lvlJc w:val="left"/>
      <w:pPr>
        <w:ind w:left="720" w:hanging="360"/>
      </w:pPr>
      <w:rPr>
        <w:rFonts w:ascii="Symbol" w:hAnsi="Symbol" w:hint="default"/>
        <w:color w:val="00A19A" w:themeColor="accent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A426D8"/>
    <w:multiLevelType w:val="hybridMultilevel"/>
    <w:tmpl w:val="A7B2E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6D2715"/>
    <w:multiLevelType w:val="hybridMultilevel"/>
    <w:tmpl w:val="39166E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16B7980"/>
    <w:multiLevelType w:val="hybridMultilevel"/>
    <w:tmpl w:val="ADFAF830"/>
    <w:lvl w:ilvl="0" w:tplc="E348E760">
      <w:start w:val="1"/>
      <w:numFmt w:val="bullet"/>
      <w:lvlText w:val=""/>
      <w:lvlJc w:val="left"/>
      <w:pPr>
        <w:ind w:left="720" w:hanging="360"/>
      </w:pPr>
      <w:rPr>
        <w:rFonts w:ascii="Symbol" w:hAnsi="Symbol" w:hint="default"/>
        <w:color w:val="00A19A" w:themeColor="accen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5DF4504"/>
    <w:multiLevelType w:val="hybridMultilevel"/>
    <w:tmpl w:val="C07E52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795B2A"/>
    <w:multiLevelType w:val="hybridMultilevel"/>
    <w:tmpl w:val="499E84B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9C688D"/>
    <w:multiLevelType w:val="hybridMultilevel"/>
    <w:tmpl w:val="37066A0C"/>
    <w:lvl w:ilvl="0" w:tplc="E050FAE4">
      <w:start w:val="1"/>
      <w:numFmt w:val="decimal"/>
      <w:pStyle w:val="Heading1"/>
      <w:lvlText w:val="%1."/>
      <w:lvlJc w:val="left"/>
      <w:pPr>
        <w:ind w:left="502"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1BA36A8D"/>
    <w:multiLevelType w:val="hybridMultilevel"/>
    <w:tmpl w:val="CADC02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1A39E3"/>
    <w:multiLevelType w:val="hybridMultilevel"/>
    <w:tmpl w:val="03401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126783E"/>
    <w:multiLevelType w:val="hybridMultilevel"/>
    <w:tmpl w:val="C19CFA96"/>
    <w:lvl w:ilvl="0" w:tplc="87402E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1D6576D"/>
    <w:multiLevelType w:val="hybridMultilevel"/>
    <w:tmpl w:val="58B20F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420142D"/>
    <w:multiLevelType w:val="hybridMultilevel"/>
    <w:tmpl w:val="7B249FF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48778B2"/>
    <w:multiLevelType w:val="hybridMultilevel"/>
    <w:tmpl w:val="51D6D5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160160"/>
    <w:multiLevelType w:val="hybridMultilevel"/>
    <w:tmpl w:val="51BE744E"/>
    <w:lvl w:ilvl="0" w:tplc="E348E760">
      <w:start w:val="1"/>
      <w:numFmt w:val="bullet"/>
      <w:lvlText w:val=""/>
      <w:lvlJc w:val="left"/>
      <w:pPr>
        <w:ind w:left="720" w:hanging="360"/>
      </w:pPr>
      <w:rPr>
        <w:rFonts w:ascii="Symbol" w:hAnsi="Symbol" w:hint="default"/>
        <w:color w:val="00A19A" w:themeColor="accent2"/>
      </w:rPr>
    </w:lvl>
    <w:lvl w:ilvl="1" w:tplc="4C721CBE">
      <w:start w:val="1"/>
      <w:numFmt w:val="bullet"/>
      <w:lvlText w:val="o"/>
      <w:lvlJc w:val="left"/>
      <w:pPr>
        <w:ind w:left="1440" w:hanging="360"/>
      </w:pPr>
      <w:rPr>
        <w:rFonts w:ascii="Courier New" w:hAnsi="Courier New" w:cs="Courier New" w:hint="default"/>
        <w:color w:val="00A19A" w:themeColor="accent2"/>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D7F1ADA"/>
    <w:multiLevelType w:val="hybridMultilevel"/>
    <w:tmpl w:val="8BDCEB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F3529A"/>
    <w:multiLevelType w:val="hybridMultilevel"/>
    <w:tmpl w:val="521ED3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2CD1A8F"/>
    <w:multiLevelType w:val="hybridMultilevel"/>
    <w:tmpl w:val="CCA6A6D8"/>
    <w:lvl w:ilvl="0" w:tplc="5BD0A60E">
      <w:start w:val="4"/>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46C4180"/>
    <w:multiLevelType w:val="hybridMultilevel"/>
    <w:tmpl w:val="2F68F0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7783192"/>
    <w:multiLevelType w:val="hybridMultilevel"/>
    <w:tmpl w:val="CB7AC4C0"/>
    <w:lvl w:ilvl="0" w:tplc="6074E15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7AA4316"/>
    <w:multiLevelType w:val="hybridMultilevel"/>
    <w:tmpl w:val="1854C5D0"/>
    <w:lvl w:ilvl="0" w:tplc="2F3A319C">
      <w:start w:val="6"/>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8066E1A"/>
    <w:multiLevelType w:val="hybridMultilevel"/>
    <w:tmpl w:val="6C3CB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B0206AC"/>
    <w:multiLevelType w:val="hybridMultilevel"/>
    <w:tmpl w:val="593E3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D85E4E"/>
    <w:multiLevelType w:val="hybridMultilevel"/>
    <w:tmpl w:val="29C848E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6" w15:restartNumberingAfterBreak="0">
    <w:nsid w:val="40F664F3"/>
    <w:multiLevelType w:val="hybridMultilevel"/>
    <w:tmpl w:val="1E8C6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767089A"/>
    <w:multiLevelType w:val="hybridMultilevel"/>
    <w:tmpl w:val="660A16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9870F89"/>
    <w:multiLevelType w:val="hybridMultilevel"/>
    <w:tmpl w:val="5448C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D173C8A"/>
    <w:multiLevelType w:val="hybridMultilevel"/>
    <w:tmpl w:val="4A503A34"/>
    <w:lvl w:ilvl="0" w:tplc="A322F99E">
      <w:start w:val="1"/>
      <w:numFmt w:val="decimal"/>
      <w:pStyle w:val="ESC"/>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F0C402E"/>
    <w:multiLevelType w:val="hybridMultilevel"/>
    <w:tmpl w:val="B0EAB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FCC7A78"/>
    <w:multiLevelType w:val="hybridMultilevel"/>
    <w:tmpl w:val="57B894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FFA71C9"/>
    <w:multiLevelType w:val="hybridMultilevel"/>
    <w:tmpl w:val="6CE4F9F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8E27E4"/>
    <w:multiLevelType w:val="hybridMultilevel"/>
    <w:tmpl w:val="2EBC4B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56E83DF1"/>
    <w:multiLevelType w:val="hybridMultilevel"/>
    <w:tmpl w:val="F28EC2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9BA07D4"/>
    <w:multiLevelType w:val="hybridMultilevel"/>
    <w:tmpl w:val="0DA01A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C73610B"/>
    <w:multiLevelType w:val="hybridMultilevel"/>
    <w:tmpl w:val="49CA33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CA447C5"/>
    <w:multiLevelType w:val="hybridMultilevel"/>
    <w:tmpl w:val="DBD0563E"/>
    <w:lvl w:ilvl="0" w:tplc="236E8BEA">
      <w:start w:val="1"/>
      <w:numFmt w:val="bullet"/>
      <w:lvlText w:val=""/>
      <w:lvlJc w:val="left"/>
      <w:pPr>
        <w:ind w:left="1080" w:hanging="360"/>
      </w:pPr>
      <w:rPr>
        <w:rFonts w:ascii="Symbol" w:hAnsi="Symbol" w:hint="default"/>
        <w:color w:val="8080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5FD706E1"/>
    <w:multiLevelType w:val="hybridMultilevel"/>
    <w:tmpl w:val="3D4C03E4"/>
    <w:lvl w:ilvl="0" w:tplc="08090001">
      <w:start w:val="1"/>
      <w:numFmt w:val="bullet"/>
      <w:lvlText w:val=""/>
      <w:lvlJc w:val="left"/>
      <w:pPr>
        <w:ind w:left="720" w:hanging="360"/>
      </w:pPr>
      <w:rPr>
        <w:rFonts w:ascii="Symbol" w:hAnsi="Symbol" w:hint="default"/>
      </w:rPr>
    </w:lvl>
    <w:lvl w:ilvl="1" w:tplc="9B7445E4">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0F84E9A"/>
    <w:multiLevelType w:val="hybridMultilevel"/>
    <w:tmpl w:val="83EEC4C6"/>
    <w:lvl w:ilvl="0" w:tplc="2F3A319C">
      <w:start w:val="6"/>
      <w:numFmt w:val="decimal"/>
      <w:lvlText w:val="%1."/>
      <w:lvlJc w:val="left"/>
      <w:pPr>
        <w:ind w:left="1896" w:hanging="360"/>
      </w:pPr>
      <w:rPr>
        <w:rFonts w:hint="default"/>
        <w:b/>
        <w:bCs/>
      </w:rPr>
    </w:lvl>
    <w:lvl w:ilvl="1" w:tplc="08090019" w:tentative="1">
      <w:start w:val="1"/>
      <w:numFmt w:val="lowerLetter"/>
      <w:lvlText w:val="%2."/>
      <w:lvlJc w:val="left"/>
      <w:pPr>
        <w:ind w:left="2616" w:hanging="360"/>
      </w:pPr>
    </w:lvl>
    <w:lvl w:ilvl="2" w:tplc="0809001B" w:tentative="1">
      <w:start w:val="1"/>
      <w:numFmt w:val="lowerRoman"/>
      <w:lvlText w:val="%3."/>
      <w:lvlJc w:val="right"/>
      <w:pPr>
        <w:ind w:left="3336" w:hanging="180"/>
      </w:pPr>
    </w:lvl>
    <w:lvl w:ilvl="3" w:tplc="0809000F" w:tentative="1">
      <w:start w:val="1"/>
      <w:numFmt w:val="decimal"/>
      <w:lvlText w:val="%4."/>
      <w:lvlJc w:val="left"/>
      <w:pPr>
        <w:ind w:left="4056" w:hanging="360"/>
      </w:pPr>
    </w:lvl>
    <w:lvl w:ilvl="4" w:tplc="08090019" w:tentative="1">
      <w:start w:val="1"/>
      <w:numFmt w:val="lowerLetter"/>
      <w:lvlText w:val="%5."/>
      <w:lvlJc w:val="left"/>
      <w:pPr>
        <w:ind w:left="4776" w:hanging="360"/>
      </w:pPr>
    </w:lvl>
    <w:lvl w:ilvl="5" w:tplc="0809001B" w:tentative="1">
      <w:start w:val="1"/>
      <w:numFmt w:val="lowerRoman"/>
      <w:lvlText w:val="%6."/>
      <w:lvlJc w:val="right"/>
      <w:pPr>
        <w:ind w:left="5496" w:hanging="180"/>
      </w:pPr>
    </w:lvl>
    <w:lvl w:ilvl="6" w:tplc="0809000F" w:tentative="1">
      <w:start w:val="1"/>
      <w:numFmt w:val="decimal"/>
      <w:lvlText w:val="%7."/>
      <w:lvlJc w:val="left"/>
      <w:pPr>
        <w:ind w:left="6216" w:hanging="360"/>
      </w:pPr>
    </w:lvl>
    <w:lvl w:ilvl="7" w:tplc="08090019" w:tentative="1">
      <w:start w:val="1"/>
      <w:numFmt w:val="lowerLetter"/>
      <w:lvlText w:val="%8."/>
      <w:lvlJc w:val="left"/>
      <w:pPr>
        <w:ind w:left="6936" w:hanging="360"/>
      </w:pPr>
    </w:lvl>
    <w:lvl w:ilvl="8" w:tplc="0809001B" w:tentative="1">
      <w:start w:val="1"/>
      <w:numFmt w:val="lowerRoman"/>
      <w:lvlText w:val="%9."/>
      <w:lvlJc w:val="right"/>
      <w:pPr>
        <w:ind w:left="7656" w:hanging="180"/>
      </w:pPr>
    </w:lvl>
  </w:abstractNum>
  <w:abstractNum w:abstractNumId="40" w15:restartNumberingAfterBreak="0">
    <w:nsid w:val="63AF0A05"/>
    <w:multiLevelType w:val="hybridMultilevel"/>
    <w:tmpl w:val="0BDC5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86E1CCB"/>
    <w:multiLevelType w:val="hybridMultilevel"/>
    <w:tmpl w:val="8E909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8997D8C"/>
    <w:multiLevelType w:val="multilevel"/>
    <w:tmpl w:val="0809001F"/>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6E5B5E90"/>
    <w:multiLevelType w:val="hybridMultilevel"/>
    <w:tmpl w:val="0590C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FF0228A"/>
    <w:multiLevelType w:val="hybridMultilevel"/>
    <w:tmpl w:val="705269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19122C2"/>
    <w:multiLevelType w:val="hybridMultilevel"/>
    <w:tmpl w:val="6980C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6B30DD2"/>
    <w:multiLevelType w:val="hybridMultilevel"/>
    <w:tmpl w:val="DBB8DC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8FE783E"/>
    <w:multiLevelType w:val="hybridMultilevel"/>
    <w:tmpl w:val="4744726A"/>
    <w:lvl w:ilvl="0" w:tplc="E348E760">
      <w:start w:val="1"/>
      <w:numFmt w:val="bullet"/>
      <w:lvlText w:val=""/>
      <w:lvlJc w:val="left"/>
      <w:pPr>
        <w:ind w:left="720" w:hanging="360"/>
      </w:pPr>
      <w:rPr>
        <w:rFonts w:ascii="Symbol" w:hAnsi="Symbol" w:hint="default"/>
        <w:color w:val="00A19A" w:themeColor="accen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6"/>
  </w:num>
  <w:num w:numId="3">
    <w:abstractNumId w:val="47"/>
  </w:num>
  <w:num w:numId="4">
    <w:abstractNumId w:val="3"/>
  </w:num>
  <w:num w:numId="5">
    <w:abstractNumId w:val="16"/>
  </w:num>
  <w:num w:numId="6">
    <w:abstractNumId w:val="34"/>
  </w:num>
  <w:num w:numId="7">
    <w:abstractNumId w:val="37"/>
  </w:num>
  <w:num w:numId="8">
    <w:abstractNumId w:val="23"/>
  </w:num>
  <w:num w:numId="9">
    <w:abstractNumId w:val="13"/>
  </w:num>
  <w:num w:numId="10">
    <w:abstractNumId w:val="36"/>
  </w:num>
  <w:num w:numId="11">
    <w:abstractNumId w:val="29"/>
  </w:num>
  <w:num w:numId="12">
    <w:abstractNumId w:val="21"/>
  </w:num>
  <w:num w:numId="13">
    <w:abstractNumId w:val="14"/>
  </w:num>
  <w:num w:numId="14">
    <w:abstractNumId w:val="19"/>
  </w:num>
  <w:num w:numId="15">
    <w:abstractNumId w:val="22"/>
  </w:num>
  <w:num w:numId="16">
    <w:abstractNumId w:val="17"/>
  </w:num>
  <w:num w:numId="17">
    <w:abstractNumId w:val="33"/>
  </w:num>
  <w:num w:numId="18">
    <w:abstractNumId w:val="41"/>
  </w:num>
  <w:num w:numId="19">
    <w:abstractNumId w:val="39"/>
  </w:num>
  <w:num w:numId="20">
    <w:abstractNumId w:val="12"/>
  </w:num>
  <w:num w:numId="21">
    <w:abstractNumId w:val="25"/>
  </w:num>
  <w:num w:numId="22">
    <w:abstractNumId w:val="31"/>
  </w:num>
  <w:num w:numId="23">
    <w:abstractNumId w:val="35"/>
  </w:num>
  <w:num w:numId="24">
    <w:abstractNumId w:val="15"/>
  </w:num>
  <w:num w:numId="25">
    <w:abstractNumId w:val="38"/>
  </w:num>
  <w:num w:numId="26">
    <w:abstractNumId w:val="8"/>
  </w:num>
  <w:num w:numId="27">
    <w:abstractNumId w:val="32"/>
  </w:num>
  <w:num w:numId="28">
    <w:abstractNumId w:val="42"/>
  </w:num>
  <w:num w:numId="29">
    <w:abstractNumId w:val="0"/>
  </w:num>
  <w:num w:numId="30">
    <w:abstractNumId w:val="28"/>
  </w:num>
  <w:num w:numId="31">
    <w:abstractNumId w:val="40"/>
  </w:num>
  <w:num w:numId="32">
    <w:abstractNumId w:val="7"/>
  </w:num>
  <w:num w:numId="33">
    <w:abstractNumId w:val="45"/>
  </w:num>
  <w:num w:numId="34">
    <w:abstractNumId w:val="46"/>
  </w:num>
  <w:num w:numId="35">
    <w:abstractNumId w:val="20"/>
  </w:num>
  <w:num w:numId="36">
    <w:abstractNumId w:val="11"/>
  </w:num>
  <w:num w:numId="37">
    <w:abstractNumId w:val="27"/>
  </w:num>
  <w:num w:numId="38">
    <w:abstractNumId w:val="10"/>
  </w:num>
  <w:num w:numId="39">
    <w:abstractNumId w:val="2"/>
  </w:num>
  <w:num w:numId="40">
    <w:abstractNumId w:val="26"/>
  </w:num>
  <w:num w:numId="41">
    <w:abstractNumId w:val="24"/>
  </w:num>
  <w:num w:numId="42">
    <w:abstractNumId w:val="43"/>
  </w:num>
  <w:num w:numId="43">
    <w:abstractNumId w:val="9"/>
  </w:num>
  <w:num w:numId="44">
    <w:abstractNumId w:val="30"/>
  </w:num>
  <w:num w:numId="45">
    <w:abstractNumId w:val="1"/>
  </w:num>
  <w:num w:numId="46">
    <w:abstractNumId w:val="4"/>
  </w:num>
  <w:num w:numId="47">
    <w:abstractNumId w:val="44"/>
  </w:num>
  <w:num w:numId="48">
    <w:abstractNumId w:val="18"/>
  </w:num>
  <w:num w:numId="49">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MjC1NDAxMTI1NjJQ0lEKTi0uzszPAykwrAUAKslw4ywAAAA="/>
    <w:docVar w:name="dgnword-docGUID" w:val="{722182A2-0164-4215-A8BA-C27810736CE7}"/>
    <w:docVar w:name="dgnword-eventsink" w:val="752219784"/>
  </w:docVars>
  <w:rsids>
    <w:rsidRoot w:val="00110ADF"/>
    <w:rsid w:val="00003617"/>
    <w:rsid w:val="00003659"/>
    <w:rsid w:val="00005A46"/>
    <w:rsid w:val="00006077"/>
    <w:rsid w:val="00006779"/>
    <w:rsid w:val="000214C5"/>
    <w:rsid w:val="00022D6C"/>
    <w:rsid w:val="0002661C"/>
    <w:rsid w:val="00034F33"/>
    <w:rsid w:val="00046B8B"/>
    <w:rsid w:val="000767FD"/>
    <w:rsid w:val="000816C7"/>
    <w:rsid w:val="000816F2"/>
    <w:rsid w:val="00094854"/>
    <w:rsid w:val="000A73C2"/>
    <w:rsid w:val="000B1050"/>
    <w:rsid w:val="000B4404"/>
    <w:rsid w:val="000B5B08"/>
    <w:rsid w:val="000E124C"/>
    <w:rsid w:val="000E2608"/>
    <w:rsid w:val="000F11BC"/>
    <w:rsid w:val="000F2E72"/>
    <w:rsid w:val="00100D37"/>
    <w:rsid w:val="0010339E"/>
    <w:rsid w:val="00110ADF"/>
    <w:rsid w:val="001165DC"/>
    <w:rsid w:val="00130146"/>
    <w:rsid w:val="00133EFF"/>
    <w:rsid w:val="0013406B"/>
    <w:rsid w:val="00134B35"/>
    <w:rsid w:val="00134DA0"/>
    <w:rsid w:val="001449DE"/>
    <w:rsid w:val="00150B94"/>
    <w:rsid w:val="00152105"/>
    <w:rsid w:val="00154BA3"/>
    <w:rsid w:val="00165564"/>
    <w:rsid w:val="00170A1E"/>
    <w:rsid w:val="001736BD"/>
    <w:rsid w:val="00180DA6"/>
    <w:rsid w:val="00184D65"/>
    <w:rsid w:val="00190E14"/>
    <w:rsid w:val="001915BA"/>
    <w:rsid w:val="001934E2"/>
    <w:rsid w:val="00196D67"/>
    <w:rsid w:val="001A27A3"/>
    <w:rsid w:val="001B08D6"/>
    <w:rsid w:val="001B24A2"/>
    <w:rsid w:val="001B2EBC"/>
    <w:rsid w:val="001B63E3"/>
    <w:rsid w:val="001C5C85"/>
    <w:rsid w:val="001D54D3"/>
    <w:rsid w:val="001D5AD8"/>
    <w:rsid w:val="001D7C8E"/>
    <w:rsid w:val="001E0E9A"/>
    <w:rsid w:val="001E4598"/>
    <w:rsid w:val="001F033D"/>
    <w:rsid w:val="00202B74"/>
    <w:rsid w:val="00227A64"/>
    <w:rsid w:val="00234EFB"/>
    <w:rsid w:val="00235096"/>
    <w:rsid w:val="00235FD3"/>
    <w:rsid w:val="002422DE"/>
    <w:rsid w:val="0025025D"/>
    <w:rsid w:val="0025164B"/>
    <w:rsid w:val="00251ABC"/>
    <w:rsid w:val="00252C92"/>
    <w:rsid w:val="00263D02"/>
    <w:rsid w:val="00287637"/>
    <w:rsid w:val="00292B3F"/>
    <w:rsid w:val="00293ED6"/>
    <w:rsid w:val="002942D7"/>
    <w:rsid w:val="0029768D"/>
    <w:rsid w:val="002B3C60"/>
    <w:rsid w:val="002D0A90"/>
    <w:rsid w:val="002E130B"/>
    <w:rsid w:val="002E7612"/>
    <w:rsid w:val="002F31CD"/>
    <w:rsid w:val="003136FA"/>
    <w:rsid w:val="00313E6E"/>
    <w:rsid w:val="00314B6E"/>
    <w:rsid w:val="0033794B"/>
    <w:rsid w:val="00351497"/>
    <w:rsid w:val="00363278"/>
    <w:rsid w:val="00377134"/>
    <w:rsid w:val="00390BA5"/>
    <w:rsid w:val="003D0006"/>
    <w:rsid w:val="003D54DF"/>
    <w:rsid w:val="003D7804"/>
    <w:rsid w:val="003F4276"/>
    <w:rsid w:val="00410ACD"/>
    <w:rsid w:val="004129B0"/>
    <w:rsid w:val="00416512"/>
    <w:rsid w:val="00427C8B"/>
    <w:rsid w:val="00440D49"/>
    <w:rsid w:val="00440F44"/>
    <w:rsid w:val="00452E6A"/>
    <w:rsid w:val="00475028"/>
    <w:rsid w:val="00475448"/>
    <w:rsid w:val="0047552E"/>
    <w:rsid w:val="0049095B"/>
    <w:rsid w:val="004A3F2C"/>
    <w:rsid w:val="004B75E9"/>
    <w:rsid w:val="004D147A"/>
    <w:rsid w:val="004E19E7"/>
    <w:rsid w:val="004E6167"/>
    <w:rsid w:val="004F7CA5"/>
    <w:rsid w:val="005075BF"/>
    <w:rsid w:val="005165F2"/>
    <w:rsid w:val="0053246F"/>
    <w:rsid w:val="005358B9"/>
    <w:rsid w:val="00537A64"/>
    <w:rsid w:val="00552A78"/>
    <w:rsid w:val="00560AE0"/>
    <w:rsid w:val="00570F0E"/>
    <w:rsid w:val="00574089"/>
    <w:rsid w:val="005812DD"/>
    <w:rsid w:val="005A7DD0"/>
    <w:rsid w:val="005B48C8"/>
    <w:rsid w:val="005B5AEB"/>
    <w:rsid w:val="005B7D23"/>
    <w:rsid w:val="005C66AB"/>
    <w:rsid w:val="005C6A17"/>
    <w:rsid w:val="005C6FFB"/>
    <w:rsid w:val="005D3BCB"/>
    <w:rsid w:val="005D4D69"/>
    <w:rsid w:val="005D66AF"/>
    <w:rsid w:val="005E0E8D"/>
    <w:rsid w:val="005E73E1"/>
    <w:rsid w:val="005F1C4D"/>
    <w:rsid w:val="00606010"/>
    <w:rsid w:val="00607B29"/>
    <w:rsid w:val="00612665"/>
    <w:rsid w:val="0061349A"/>
    <w:rsid w:val="0063076D"/>
    <w:rsid w:val="006339B5"/>
    <w:rsid w:val="0063532B"/>
    <w:rsid w:val="00636CD4"/>
    <w:rsid w:val="006406BD"/>
    <w:rsid w:val="00654ACC"/>
    <w:rsid w:val="00656022"/>
    <w:rsid w:val="00664CE0"/>
    <w:rsid w:val="00671718"/>
    <w:rsid w:val="006724CE"/>
    <w:rsid w:val="00674FBE"/>
    <w:rsid w:val="0068117A"/>
    <w:rsid w:val="00696D0B"/>
    <w:rsid w:val="006A1BF2"/>
    <w:rsid w:val="006B6ECE"/>
    <w:rsid w:val="006C18A3"/>
    <w:rsid w:val="006E1A07"/>
    <w:rsid w:val="006E78E9"/>
    <w:rsid w:val="00700AC1"/>
    <w:rsid w:val="00703B1B"/>
    <w:rsid w:val="00707293"/>
    <w:rsid w:val="00714F51"/>
    <w:rsid w:val="00715C89"/>
    <w:rsid w:val="0071660B"/>
    <w:rsid w:val="00717AF4"/>
    <w:rsid w:val="00721F3A"/>
    <w:rsid w:val="0072568A"/>
    <w:rsid w:val="0072704B"/>
    <w:rsid w:val="00730225"/>
    <w:rsid w:val="00735FFD"/>
    <w:rsid w:val="00737743"/>
    <w:rsid w:val="00740EC2"/>
    <w:rsid w:val="007461DC"/>
    <w:rsid w:val="00747E26"/>
    <w:rsid w:val="0076181D"/>
    <w:rsid w:val="007631B3"/>
    <w:rsid w:val="007641E6"/>
    <w:rsid w:val="007A009D"/>
    <w:rsid w:val="007A2C95"/>
    <w:rsid w:val="007A313A"/>
    <w:rsid w:val="007A3DC9"/>
    <w:rsid w:val="007A41BA"/>
    <w:rsid w:val="007B18F7"/>
    <w:rsid w:val="007B46F2"/>
    <w:rsid w:val="007C1E6E"/>
    <w:rsid w:val="007D455F"/>
    <w:rsid w:val="007D486A"/>
    <w:rsid w:val="007D6D21"/>
    <w:rsid w:val="007E4F3D"/>
    <w:rsid w:val="007E5DD0"/>
    <w:rsid w:val="007F6B6C"/>
    <w:rsid w:val="00803563"/>
    <w:rsid w:val="0081489C"/>
    <w:rsid w:val="00823552"/>
    <w:rsid w:val="008310C3"/>
    <w:rsid w:val="00831B51"/>
    <w:rsid w:val="008414F7"/>
    <w:rsid w:val="0085309C"/>
    <w:rsid w:val="00854897"/>
    <w:rsid w:val="008717D1"/>
    <w:rsid w:val="00887A7D"/>
    <w:rsid w:val="00897FA9"/>
    <w:rsid w:val="008A76C0"/>
    <w:rsid w:val="008B064A"/>
    <w:rsid w:val="008B3054"/>
    <w:rsid w:val="008B4FD8"/>
    <w:rsid w:val="008C0BCD"/>
    <w:rsid w:val="008C23CD"/>
    <w:rsid w:val="008D473A"/>
    <w:rsid w:val="008D489C"/>
    <w:rsid w:val="008D4D30"/>
    <w:rsid w:val="008E1F32"/>
    <w:rsid w:val="008F2D58"/>
    <w:rsid w:val="00903773"/>
    <w:rsid w:val="0091603F"/>
    <w:rsid w:val="009220DD"/>
    <w:rsid w:val="009279FD"/>
    <w:rsid w:val="00932CB1"/>
    <w:rsid w:val="009407ED"/>
    <w:rsid w:val="00944BB0"/>
    <w:rsid w:val="009464D8"/>
    <w:rsid w:val="0094775E"/>
    <w:rsid w:val="0095240D"/>
    <w:rsid w:val="009530FD"/>
    <w:rsid w:val="00954413"/>
    <w:rsid w:val="009552F5"/>
    <w:rsid w:val="0096181E"/>
    <w:rsid w:val="0096300C"/>
    <w:rsid w:val="0096377F"/>
    <w:rsid w:val="00980D71"/>
    <w:rsid w:val="00984A1A"/>
    <w:rsid w:val="0098646C"/>
    <w:rsid w:val="009A5075"/>
    <w:rsid w:val="009D5241"/>
    <w:rsid w:val="009D746D"/>
    <w:rsid w:val="009F6CFB"/>
    <w:rsid w:val="00A01710"/>
    <w:rsid w:val="00A062BC"/>
    <w:rsid w:val="00A0772B"/>
    <w:rsid w:val="00A1475C"/>
    <w:rsid w:val="00A252B0"/>
    <w:rsid w:val="00A363BE"/>
    <w:rsid w:val="00A41FF8"/>
    <w:rsid w:val="00A4718F"/>
    <w:rsid w:val="00A5321A"/>
    <w:rsid w:val="00A54E64"/>
    <w:rsid w:val="00A54EE1"/>
    <w:rsid w:val="00A55DC2"/>
    <w:rsid w:val="00A60788"/>
    <w:rsid w:val="00A71D65"/>
    <w:rsid w:val="00A8446B"/>
    <w:rsid w:val="00AA04B9"/>
    <w:rsid w:val="00AA0DAC"/>
    <w:rsid w:val="00AA52F9"/>
    <w:rsid w:val="00AC6AC9"/>
    <w:rsid w:val="00AD68DD"/>
    <w:rsid w:val="00AE29E3"/>
    <w:rsid w:val="00AF1B5C"/>
    <w:rsid w:val="00AF3BDD"/>
    <w:rsid w:val="00AF69D4"/>
    <w:rsid w:val="00B174D0"/>
    <w:rsid w:val="00B17736"/>
    <w:rsid w:val="00B2612C"/>
    <w:rsid w:val="00B302E6"/>
    <w:rsid w:val="00B321FF"/>
    <w:rsid w:val="00B368E3"/>
    <w:rsid w:val="00B4001C"/>
    <w:rsid w:val="00B4146A"/>
    <w:rsid w:val="00B54505"/>
    <w:rsid w:val="00B560C6"/>
    <w:rsid w:val="00B627C5"/>
    <w:rsid w:val="00B63F7D"/>
    <w:rsid w:val="00B73AC4"/>
    <w:rsid w:val="00B87F8B"/>
    <w:rsid w:val="00B95AF6"/>
    <w:rsid w:val="00BB1054"/>
    <w:rsid w:val="00BB1AAC"/>
    <w:rsid w:val="00BC2C14"/>
    <w:rsid w:val="00BD2D53"/>
    <w:rsid w:val="00BE0BEA"/>
    <w:rsid w:val="00BE1A9B"/>
    <w:rsid w:val="00BE7A06"/>
    <w:rsid w:val="00C062BA"/>
    <w:rsid w:val="00C11C7B"/>
    <w:rsid w:val="00C123C1"/>
    <w:rsid w:val="00C1704D"/>
    <w:rsid w:val="00C436DE"/>
    <w:rsid w:val="00C47094"/>
    <w:rsid w:val="00C637C2"/>
    <w:rsid w:val="00C708EB"/>
    <w:rsid w:val="00C92103"/>
    <w:rsid w:val="00C929A2"/>
    <w:rsid w:val="00CB16D7"/>
    <w:rsid w:val="00CB67A0"/>
    <w:rsid w:val="00CD32E5"/>
    <w:rsid w:val="00D05E88"/>
    <w:rsid w:val="00D1796E"/>
    <w:rsid w:val="00D24939"/>
    <w:rsid w:val="00D315B2"/>
    <w:rsid w:val="00D342A0"/>
    <w:rsid w:val="00D3449E"/>
    <w:rsid w:val="00D36AC9"/>
    <w:rsid w:val="00D4241C"/>
    <w:rsid w:val="00D5591F"/>
    <w:rsid w:val="00D55F52"/>
    <w:rsid w:val="00D617C4"/>
    <w:rsid w:val="00D7075F"/>
    <w:rsid w:val="00D74CB7"/>
    <w:rsid w:val="00D8311C"/>
    <w:rsid w:val="00D956D3"/>
    <w:rsid w:val="00DB3913"/>
    <w:rsid w:val="00DC642D"/>
    <w:rsid w:val="00DC764C"/>
    <w:rsid w:val="00DE135E"/>
    <w:rsid w:val="00DE6CDC"/>
    <w:rsid w:val="00DF0CD9"/>
    <w:rsid w:val="00DF259A"/>
    <w:rsid w:val="00E06DD4"/>
    <w:rsid w:val="00E3367C"/>
    <w:rsid w:val="00E34077"/>
    <w:rsid w:val="00E34217"/>
    <w:rsid w:val="00E36E03"/>
    <w:rsid w:val="00E41033"/>
    <w:rsid w:val="00E45326"/>
    <w:rsid w:val="00E62EDB"/>
    <w:rsid w:val="00E66478"/>
    <w:rsid w:val="00E71F21"/>
    <w:rsid w:val="00E8089B"/>
    <w:rsid w:val="00E80CBE"/>
    <w:rsid w:val="00E83B2B"/>
    <w:rsid w:val="00E874E3"/>
    <w:rsid w:val="00E914D9"/>
    <w:rsid w:val="00E953AD"/>
    <w:rsid w:val="00EA0589"/>
    <w:rsid w:val="00EA19CB"/>
    <w:rsid w:val="00EA4C14"/>
    <w:rsid w:val="00EA67CB"/>
    <w:rsid w:val="00EA7A15"/>
    <w:rsid w:val="00EB7417"/>
    <w:rsid w:val="00ED3B55"/>
    <w:rsid w:val="00EF28C8"/>
    <w:rsid w:val="00F107ED"/>
    <w:rsid w:val="00F1680D"/>
    <w:rsid w:val="00F23B0E"/>
    <w:rsid w:val="00F24D83"/>
    <w:rsid w:val="00F266E9"/>
    <w:rsid w:val="00F35763"/>
    <w:rsid w:val="00F4025B"/>
    <w:rsid w:val="00F407B6"/>
    <w:rsid w:val="00F44A89"/>
    <w:rsid w:val="00F44D04"/>
    <w:rsid w:val="00F46E05"/>
    <w:rsid w:val="00F52830"/>
    <w:rsid w:val="00F72A27"/>
    <w:rsid w:val="00F76E69"/>
    <w:rsid w:val="00F800BF"/>
    <w:rsid w:val="00F90339"/>
    <w:rsid w:val="00FA3ABA"/>
    <w:rsid w:val="00FA508D"/>
    <w:rsid w:val="00FB0129"/>
    <w:rsid w:val="00FD5EEC"/>
    <w:rsid w:val="00FE2907"/>
    <w:rsid w:val="00FE2D4B"/>
    <w:rsid w:val="00FE54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50EA05DF"/>
  <w15:chartTrackingRefBased/>
  <w15:docId w15:val="{7B9482A3-E05D-4616-802F-7E6424750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55F52"/>
    <w:pPr>
      <w:spacing w:line="256" w:lineRule="auto"/>
    </w:pPr>
    <w:rPr>
      <w:rFonts w:ascii="Arial" w:hAnsi="Arial"/>
      <w:sz w:val="24"/>
    </w:rPr>
  </w:style>
  <w:style w:type="paragraph" w:styleId="Heading1">
    <w:name w:val="heading 1"/>
    <w:basedOn w:val="ESC"/>
    <w:next w:val="Normal"/>
    <w:link w:val="Heading1Char"/>
    <w:autoRedefine/>
    <w:qFormat/>
    <w:rsid w:val="000B1050"/>
    <w:pPr>
      <w:keepNext/>
      <w:numPr>
        <w:numId w:val="43"/>
      </w:numPr>
      <w:ind w:left="567" w:hanging="567"/>
      <w:outlineLvl w:val="0"/>
    </w:pPr>
    <w:rPr>
      <w:rFonts w:eastAsia="Times New Roman"/>
      <w:bCs w:val="0"/>
    </w:rPr>
  </w:style>
  <w:style w:type="paragraph" w:styleId="Heading2">
    <w:name w:val="heading 2"/>
    <w:basedOn w:val="Normal"/>
    <w:next w:val="Normal"/>
    <w:link w:val="Heading2Char"/>
    <w:qFormat/>
    <w:rsid w:val="00263D02"/>
    <w:pPr>
      <w:keepNext/>
      <w:spacing w:after="0" w:line="240" w:lineRule="auto"/>
      <w:outlineLvl w:val="1"/>
    </w:pPr>
    <w:rPr>
      <w:rFonts w:eastAsia="Times New Roman" w:cs="Arial"/>
      <w:bCs/>
      <w:iCs/>
      <w:color w:val="00A19A" w:themeColor="accent2"/>
      <w:szCs w:val="28"/>
    </w:rPr>
  </w:style>
  <w:style w:type="paragraph" w:styleId="Heading3">
    <w:name w:val="heading 3"/>
    <w:basedOn w:val="Normal"/>
    <w:next w:val="Normal"/>
    <w:link w:val="Heading3Char"/>
    <w:unhideWhenUsed/>
    <w:qFormat/>
    <w:rsid w:val="008B064A"/>
    <w:pPr>
      <w:keepNext/>
      <w:spacing w:before="240" w:after="60" w:line="240" w:lineRule="auto"/>
      <w:ind w:left="720"/>
      <w:outlineLvl w:val="2"/>
    </w:pPr>
    <w:rPr>
      <w:rFonts w:eastAsia="Times New Roman" w:cs="Times New Roman"/>
      <w:b/>
      <w:bCs/>
      <w:color w:val="8884BF" w:themeColor="accent4"/>
      <w:szCs w:val="2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0A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0ADF"/>
  </w:style>
  <w:style w:type="paragraph" w:styleId="Footer">
    <w:name w:val="footer"/>
    <w:basedOn w:val="Normal"/>
    <w:link w:val="FooterChar"/>
    <w:uiPriority w:val="99"/>
    <w:unhideWhenUsed/>
    <w:rsid w:val="00110A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0ADF"/>
  </w:style>
  <w:style w:type="table" w:styleId="TableGrid">
    <w:name w:val="Table Grid"/>
    <w:basedOn w:val="TableNormal"/>
    <w:uiPriority w:val="39"/>
    <w:rsid w:val="00110A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03659"/>
    <w:rPr>
      <w:color w:val="2B6AAF" w:themeColor="hyperlink"/>
      <w:u w:val="single"/>
    </w:rPr>
  </w:style>
  <w:style w:type="character" w:styleId="UnresolvedMention">
    <w:name w:val="Unresolved Mention"/>
    <w:basedOn w:val="DefaultParagraphFont"/>
    <w:uiPriority w:val="99"/>
    <w:semiHidden/>
    <w:unhideWhenUsed/>
    <w:rsid w:val="00003659"/>
    <w:rPr>
      <w:color w:val="605E5C"/>
      <w:shd w:val="clear" w:color="auto" w:fill="E1DFDD"/>
    </w:rPr>
  </w:style>
  <w:style w:type="paragraph" w:styleId="ListParagraph">
    <w:name w:val="List Paragraph"/>
    <w:basedOn w:val="Normal"/>
    <w:link w:val="ListParagraphChar"/>
    <w:uiPriority w:val="34"/>
    <w:qFormat/>
    <w:rsid w:val="0063076D"/>
    <w:pPr>
      <w:spacing w:line="259" w:lineRule="auto"/>
      <w:ind w:left="720"/>
      <w:contextualSpacing/>
    </w:pPr>
  </w:style>
  <w:style w:type="character" w:customStyle="1" w:styleId="Heading1Char">
    <w:name w:val="Heading 1 Char"/>
    <w:basedOn w:val="DefaultParagraphFont"/>
    <w:link w:val="Heading1"/>
    <w:rsid w:val="000B1050"/>
    <w:rPr>
      <w:rFonts w:ascii="Arial" w:eastAsia="Times New Roman" w:hAnsi="Arial" w:cs="Arial"/>
      <w:b/>
      <w:sz w:val="24"/>
      <w:szCs w:val="24"/>
    </w:rPr>
  </w:style>
  <w:style w:type="character" w:customStyle="1" w:styleId="Heading2Char">
    <w:name w:val="Heading 2 Char"/>
    <w:basedOn w:val="DefaultParagraphFont"/>
    <w:link w:val="Heading2"/>
    <w:rsid w:val="00263D02"/>
    <w:rPr>
      <w:rFonts w:ascii="Arial" w:eastAsia="Times New Roman" w:hAnsi="Arial" w:cs="Arial"/>
      <w:bCs/>
      <w:iCs/>
      <w:color w:val="00A19A" w:themeColor="accent2"/>
      <w:sz w:val="24"/>
      <w:szCs w:val="28"/>
    </w:rPr>
  </w:style>
  <w:style w:type="character" w:customStyle="1" w:styleId="Heading3Char">
    <w:name w:val="Heading 3 Char"/>
    <w:basedOn w:val="DefaultParagraphFont"/>
    <w:link w:val="Heading3"/>
    <w:rsid w:val="008B064A"/>
    <w:rPr>
      <w:rFonts w:ascii="Arial" w:eastAsia="Times New Roman" w:hAnsi="Arial" w:cs="Times New Roman"/>
      <w:b/>
      <w:bCs/>
      <w:color w:val="8884BF" w:themeColor="accent4"/>
      <w:sz w:val="24"/>
      <w:szCs w:val="26"/>
      <w:lang w:eastAsia="en-GB"/>
    </w:rPr>
  </w:style>
  <w:style w:type="paragraph" w:styleId="Title">
    <w:name w:val="Title"/>
    <w:basedOn w:val="Normal"/>
    <w:link w:val="TitleChar"/>
    <w:autoRedefine/>
    <w:qFormat/>
    <w:rsid w:val="00C1704D"/>
    <w:pPr>
      <w:spacing w:after="0" w:line="240" w:lineRule="auto"/>
      <w:jc w:val="both"/>
    </w:pPr>
    <w:rPr>
      <w:rFonts w:eastAsia="Times New Roman" w:cs="Arial"/>
      <w:sz w:val="20"/>
      <w:szCs w:val="20"/>
    </w:rPr>
  </w:style>
  <w:style w:type="character" w:customStyle="1" w:styleId="TitleChar">
    <w:name w:val="Title Char"/>
    <w:basedOn w:val="DefaultParagraphFont"/>
    <w:link w:val="Title"/>
    <w:rsid w:val="00C1704D"/>
    <w:rPr>
      <w:rFonts w:ascii="Arial" w:eastAsia="Times New Roman" w:hAnsi="Arial" w:cs="Arial"/>
      <w:sz w:val="20"/>
      <w:szCs w:val="20"/>
    </w:rPr>
  </w:style>
  <w:style w:type="paragraph" w:styleId="BodyText3">
    <w:name w:val="Body Text 3"/>
    <w:basedOn w:val="Normal"/>
    <w:link w:val="BodyText3Char"/>
    <w:rsid w:val="00C1704D"/>
    <w:pPr>
      <w:spacing w:after="0" w:line="240" w:lineRule="auto"/>
      <w:jc w:val="both"/>
    </w:pPr>
    <w:rPr>
      <w:rFonts w:ascii="Times New Roman" w:eastAsia="Times New Roman" w:hAnsi="Times New Roman" w:cs="Times New Roman"/>
      <w:bCs/>
      <w:szCs w:val="20"/>
    </w:rPr>
  </w:style>
  <w:style w:type="character" w:customStyle="1" w:styleId="BodyText3Char">
    <w:name w:val="Body Text 3 Char"/>
    <w:basedOn w:val="DefaultParagraphFont"/>
    <w:link w:val="BodyText3"/>
    <w:rsid w:val="00C1704D"/>
    <w:rPr>
      <w:rFonts w:ascii="Times New Roman" w:eastAsia="Times New Roman" w:hAnsi="Times New Roman" w:cs="Times New Roman"/>
      <w:bCs/>
      <w:sz w:val="24"/>
      <w:szCs w:val="20"/>
    </w:rPr>
  </w:style>
  <w:style w:type="paragraph" w:styleId="NormalWeb">
    <w:name w:val="Normal (Web)"/>
    <w:basedOn w:val="Normal"/>
    <w:uiPriority w:val="99"/>
    <w:unhideWhenUsed/>
    <w:rsid w:val="00C1704D"/>
    <w:pPr>
      <w:spacing w:before="100" w:beforeAutospacing="1" w:after="100" w:afterAutospacing="1" w:line="240" w:lineRule="auto"/>
    </w:pPr>
    <w:rPr>
      <w:rFonts w:ascii="Times New Roman" w:eastAsia="Times New Roman" w:hAnsi="Times New Roman" w:cs="Times New Roman"/>
      <w:szCs w:val="24"/>
      <w:lang w:eastAsia="en-GB"/>
    </w:rPr>
  </w:style>
  <w:style w:type="paragraph" w:styleId="BalloonText">
    <w:name w:val="Balloon Text"/>
    <w:basedOn w:val="Normal"/>
    <w:link w:val="BalloonTextChar"/>
    <w:uiPriority w:val="99"/>
    <w:semiHidden/>
    <w:unhideWhenUsed/>
    <w:rsid w:val="006060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6010"/>
    <w:rPr>
      <w:rFonts w:ascii="Segoe UI" w:hAnsi="Segoe UI" w:cs="Segoe UI"/>
      <w:sz w:val="18"/>
      <w:szCs w:val="18"/>
    </w:rPr>
  </w:style>
  <w:style w:type="character" w:styleId="FollowedHyperlink">
    <w:name w:val="FollowedHyperlink"/>
    <w:basedOn w:val="DefaultParagraphFont"/>
    <w:uiPriority w:val="99"/>
    <w:semiHidden/>
    <w:unhideWhenUsed/>
    <w:rsid w:val="00537A64"/>
    <w:rPr>
      <w:color w:val="C24F97" w:themeColor="followedHyperlink"/>
      <w:u w:val="single"/>
    </w:rPr>
  </w:style>
  <w:style w:type="character" w:styleId="CommentReference">
    <w:name w:val="annotation reference"/>
    <w:basedOn w:val="DefaultParagraphFont"/>
    <w:uiPriority w:val="99"/>
    <w:semiHidden/>
    <w:unhideWhenUsed/>
    <w:rsid w:val="00F76E69"/>
    <w:rPr>
      <w:sz w:val="16"/>
      <w:szCs w:val="16"/>
    </w:rPr>
  </w:style>
  <w:style w:type="paragraph" w:styleId="CommentText">
    <w:name w:val="annotation text"/>
    <w:basedOn w:val="Normal"/>
    <w:link w:val="CommentTextChar"/>
    <w:uiPriority w:val="99"/>
    <w:semiHidden/>
    <w:unhideWhenUsed/>
    <w:rsid w:val="00F76E69"/>
    <w:pPr>
      <w:spacing w:line="240" w:lineRule="auto"/>
    </w:pPr>
    <w:rPr>
      <w:sz w:val="20"/>
      <w:szCs w:val="20"/>
    </w:rPr>
  </w:style>
  <w:style w:type="character" w:customStyle="1" w:styleId="CommentTextChar">
    <w:name w:val="Comment Text Char"/>
    <w:basedOn w:val="DefaultParagraphFont"/>
    <w:link w:val="CommentText"/>
    <w:uiPriority w:val="99"/>
    <w:semiHidden/>
    <w:rsid w:val="00F76E69"/>
    <w:rPr>
      <w:sz w:val="20"/>
      <w:szCs w:val="20"/>
    </w:rPr>
  </w:style>
  <w:style w:type="paragraph" w:styleId="CommentSubject">
    <w:name w:val="annotation subject"/>
    <w:basedOn w:val="CommentText"/>
    <w:next w:val="CommentText"/>
    <w:link w:val="CommentSubjectChar"/>
    <w:uiPriority w:val="99"/>
    <w:semiHidden/>
    <w:unhideWhenUsed/>
    <w:rsid w:val="00F76E69"/>
    <w:rPr>
      <w:b/>
      <w:bCs/>
    </w:rPr>
  </w:style>
  <w:style w:type="character" w:customStyle="1" w:styleId="CommentSubjectChar">
    <w:name w:val="Comment Subject Char"/>
    <w:basedOn w:val="CommentTextChar"/>
    <w:link w:val="CommentSubject"/>
    <w:uiPriority w:val="99"/>
    <w:semiHidden/>
    <w:rsid w:val="00F76E69"/>
    <w:rPr>
      <w:b/>
      <w:bCs/>
      <w:sz w:val="20"/>
      <w:szCs w:val="20"/>
    </w:rPr>
  </w:style>
  <w:style w:type="paragraph" w:customStyle="1" w:styleId="ESC">
    <w:name w:val="ESC"/>
    <w:basedOn w:val="ListParagraph"/>
    <w:link w:val="ESCChar"/>
    <w:qFormat/>
    <w:rsid w:val="00BD2D53"/>
    <w:pPr>
      <w:numPr>
        <w:numId w:val="11"/>
      </w:numPr>
      <w:spacing w:after="0" w:line="240" w:lineRule="auto"/>
    </w:pPr>
    <w:rPr>
      <w:rFonts w:cs="Arial"/>
      <w:b/>
      <w:bCs/>
      <w:szCs w:val="24"/>
    </w:rPr>
  </w:style>
  <w:style w:type="paragraph" w:customStyle="1" w:styleId="ESC2">
    <w:name w:val="ESC2"/>
    <w:basedOn w:val="Normal"/>
    <w:link w:val="ESC2Char"/>
    <w:qFormat/>
    <w:rsid w:val="00BD2D53"/>
    <w:pPr>
      <w:spacing w:after="0" w:line="240" w:lineRule="auto"/>
      <w:ind w:firstLine="720"/>
    </w:pPr>
    <w:rPr>
      <w:rFonts w:cs="Arial"/>
      <w:color w:val="00A19A" w:themeColor="accent2"/>
      <w:szCs w:val="24"/>
    </w:rPr>
  </w:style>
  <w:style w:type="character" w:customStyle="1" w:styleId="ListParagraphChar">
    <w:name w:val="List Paragraph Char"/>
    <w:basedOn w:val="DefaultParagraphFont"/>
    <w:link w:val="ListParagraph"/>
    <w:uiPriority w:val="34"/>
    <w:rsid w:val="00BD2D53"/>
  </w:style>
  <w:style w:type="character" w:customStyle="1" w:styleId="ESCChar">
    <w:name w:val="ESC Char"/>
    <w:basedOn w:val="ListParagraphChar"/>
    <w:link w:val="ESC"/>
    <w:rsid w:val="00BD2D53"/>
    <w:rPr>
      <w:rFonts w:ascii="Arial" w:hAnsi="Arial" w:cs="Arial"/>
      <w:b/>
      <w:bCs/>
      <w:sz w:val="24"/>
      <w:szCs w:val="24"/>
    </w:rPr>
  </w:style>
  <w:style w:type="paragraph" w:styleId="TOCHeading">
    <w:name w:val="TOC Heading"/>
    <w:basedOn w:val="Heading1"/>
    <w:next w:val="Normal"/>
    <w:uiPriority w:val="39"/>
    <w:unhideWhenUsed/>
    <w:qFormat/>
    <w:rsid w:val="00BD2D53"/>
    <w:pPr>
      <w:keepLines/>
      <w:spacing w:before="240" w:line="259" w:lineRule="auto"/>
      <w:outlineLvl w:val="9"/>
    </w:pPr>
    <w:rPr>
      <w:rFonts w:asciiTheme="majorHAnsi" w:eastAsiaTheme="majorEastAsia" w:hAnsiTheme="majorHAnsi" w:cstheme="majorBidi"/>
      <w:b w:val="0"/>
      <w:bCs/>
      <w:color w:val="252E35" w:themeColor="accent1" w:themeShade="BF"/>
      <w:sz w:val="32"/>
      <w:szCs w:val="32"/>
      <w:lang w:val="en-US"/>
    </w:rPr>
  </w:style>
  <w:style w:type="character" w:customStyle="1" w:styleId="ESC2Char">
    <w:name w:val="ESC2 Char"/>
    <w:basedOn w:val="DefaultParagraphFont"/>
    <w:link w:val="ESC2"/>
    <w:rsid w:val="00BD2D53"/>
    <w:rPr>
      <w:rFonts w:ascii="Arial" w:hAnsi="Arial" w:cs="Arial"/>
      <w:color w:val="00A19A" w:themeColor="accent2"/>
      <w:sz w:val="24"/>
      <w:szCs w:val="24"/>
    </w:rPr>
  </w:style>
  <w:style w:type="paragraph" w:styleId="TOC1">
    <w:name w:val="toc 1"/>
    <w:basedOn w:val="Normal"/>
    <w:next w:val="Normal"/>
    <w:autoRedefine/>
    <w:uiPriority w:val="39"/>
    <w:unhideWhenUsed/>
    <w:rsid w:val="00263D02"/>
    <w:pPr>
      <w:spacing w:after="100"/>
    </w:pPr>
  </w:style>
  <w:style w:type="paragraph" w:styleId="TOC2">
    <w:name w:val="toc 2"/>
    <w:basedOn w:val="Normal"/>
    <w:next w:val="Normal"/>
    <w:autoRedefine/>
    <w:uiPriority w:val="39"/>
    <w:unhideWhenUsed/>
    <w:rsid w:val="00263D02"/>
    <w:pPr>
      <w:spacing w:after="100"/>
      <w:ind w:left="220"/>
    </w:pPr>
  </w:style>
  <w:style w:type="paragraph" w:styleId="TOC3">
    <w:name w:val="toc 3"/>
    <w:basedOn w:val="Normal"/>
    <w:next w:val="Normal"/>
    <w:autoRedefine/>
    <w:uiPriority w:val="39"/>
    <w:unhideWhenUsed/>
    <w:rsid w:val="00F46E05"/>
    <w:pPr>
      <w:spacing w:after="100"/>
      <w:ind w:left="440"/>
    </w:pPr>
  </w:style>
  <w:style w:type="paragraph" w:styleId="Revision">
    <w:name w:val="Revision"/>
    <w:hidden/>
    <w:uiPriority w:val="99"/>
    <w:semiHidden/>
    <w:rsid w:val="00D617C4"/>
    <w:pPr>
      <w:spacing w:after="0" w:line="240" w:lineRule="auto"/>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5104328">
      <w:bodyDiv w:val="1"/>
      <w:marLeft w:val="0"/>
      <w:marRight w:val="0"/>
      <w:marTop w:val="0"/>
      <w:marBottom w:val="0"/>
      <w:divBdr>
        <w:top w:val="none" w:sz="0" w:space="0" w:color="auto"/>
        <w:left w:val="none" w:sz="0" w:space="0" w:color="auto"/>
        <w:bottom w:val="none" w:sz="0" w:space="0" w:color="auto"/>
        <w:right w:val="none" w:sz="0" w:space="0" w:color="auto"/>
      </w:divBdr>
    </w:div>
    <w:div w:id="1950504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cas.org.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http://www.ethicalstandards.org.uk" TargetMode="External"/><Relationship Id="rId2" Type="http://schemas.openxmlformats.org/officeDocument/2006/relationships/hyperlink" Target="mailto:info@ethicalstandards.org.uk" TargetMode="External"/><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3" Type="http://schemas.openxmlformats.org/officeDocument/2006/relationships/hyperlink" Target="http://www.ethicalstandards.org.uk" TargetMode="External"/><Relationship Id="rId2" Type="http://schemas.openxmlformats.org/officeDocument/2006/relationships/hyperlink" Target="mailto:info@ethicalstandards.org.uk"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ESC">
      <a:dk1>
        <a:sysClr val="windowText" lastClr="000000"/>
      </a:dk1>
      <a:lt1>
        <a:sysClr val="window" lastClr="FFFFFF"/>
      </a:lt1>
      <a:dk2>
        <a:srgbClr val="44546A"/>
      </a:dk2>
      <a:lt2>
        <a:srgbClr val="E7E6E6"/>
      </a:lt2>
      <a:accent1>
        <a:srgbClr val="323E48"/>
      </a:accent1>
      <a:accent2>
        <a:srgbClr val="00A19A"/>
      </a:accent2>
      <a:accent3>
        <a:srgbClr val="8ACBBF"/>
      </a:accent3>
      <a:accent4>
        <a:srgbClr val="8884BF"/>
      </a:accent4>
      <a:accent5>
        <a:srgbClr val="457F7C"/>
      </a:accent5>
      <a:accent6>
        <a:srgbClr val="558DCA"/>
      </a:accent6>
      <a:hlink>
        <a:srgbClr val="2B6AAF"/>
      </a:hlink>
      <a:folHlink>
        <a:srgbClr val="C24F97"/>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A8928B-D264-4EB6-A615-508F582C7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7</Pages>
  <Words>3038</Words>
  <Characters>17317</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Elder</dc:creator>
  <cp:keywords/>
  <dc:description/>
  <cp:lastModifiedBy>Katherine Lafreniere</cp:lastModifiedBy>
  <cp:revision>14</cp:revision>
  <cp:lastPrinted>2023-05-16T13:06:00Z</cp:lastPrinted>
  <dcterms:created xsi:type="dcterms:W3CDTF">2021-05-06T11:10:00Z</dcterms:created>
  <dcterms:modified xsi:type="dcterms:W3CDTF">2023-05-16T13:06:00Z</dcterms:modified>
</cp:coreProperties>
</file>